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8861C" w14:textId="7FCCC63E" w:rsidR="009268C8" w:rsidRPr="009C7F1B" w:rsidRDefault="009268C8" w:rsidP="009268C8">
      <w:pPr>
        <w:spacing w:line="360" w:lineRule="auto"/>
        <w:jc w:val="both"/>
        <w:rPr>
          <w:b/>
          <w:szCs w:val="24"/>
        </w:rPr>
      </w:pPr>
      <w:r w:rsidRPr="009C7F1B">
        <w:rPr>
          <w:b/>
          <w:szCs w:val="24"/>
        </w:rPr>
        <w:t xml:space="preserve">TEZSİZ YÜKSEK LİSANS </w:t>
      </w:r>
      <w:r w:rsidR="00F217B7">
        <w:rPr>
          <w:b/>
          <w:szCs w:val="24"/>
        </w:rPr>
        <w:t xml:space="preserve">DÖNEM </w:t>
      </w:r>
      <w:r w:rsidRPr="009C7F1B">
        <w:rPr>
          <w:b/>
          <w:szCs w:val="24"/>
        </w:rPr>
        <w:t>PROJE</w:t>
      </w:r>
      <w:r w:rsidR="00F217B7">
        <w:rPr>
          <w:b/>
          <w:szCs w:val="24"/>
        </w:rPr>
        <w:t>Sİ</w:t>
      </w:r>
      <w:r w:rsidRPr="009C7F1B">
        <w:rPr>
          <w:b/>
          <w:szCs w:val="24"/>
        </w:rPr>
        <w:t xml:space="preserve"> TESLİMİ AŞAMASINDA YAPILMASI GEREKEN İŞLEMLER</w:t>
      </w:r>
    </w:p>
    <w:p w14:paraId="376DA302" w14:textId="77777777" w:rsidR="009268C8" w:rsidRPr="009C7F1B" w:rsidRDefault="009268C8" w:rsidP="009268C8">
      <w:pPr>
        <w:widowControl w:val="0"/>
        <w:spacing w:line="360" w:lineRule="auto"/>
        <w:jc w:val="center"/>
        <w:rPr>
          <w:rFonts w:ascii="Arial" w:hAnsi="Arial" w:cs="Arial"/>
          <w:color w:val="444444"/>
          <w:sz w:val="20"/>
          <w:shd w:val="clear" w:color="auto" w:fill="FFFFFF"/>
        </w:rPr>
      </w:pPr>
    </w:p>
    <w:p w14:paraId="04135E78" w14:textId="67940B66" w:rsidR="009268C8" w:rsidRPr="00E95CA0" w:rsidRDefault="009268C8" w:rsidP="00E95CA0">
      <w:pPr>
        <w:widowControl w:val="0"/>
        <w:spacing w:line="360" w:lineRule="auto"/>
        <w:jc w:val="both"/>
        <w:rPr>
          <w:b/>
          <w:bCs/>
          <w:color w:val="FF0000"/>
          <w:szCs w:val="24"/>
          <w:bdr w:val="none" w:sz="0" w:space="0" w:color="auto" w:frame="1"/>
          <w:shd w:val="clear" w:color="auto" w:fill="FFFFFF"/>
        </w:rPr>
      </w:pPr>
      <w:r w:rsidRPr="009C7F1B">
        <w:rPr>
          <w:color w:val="444444"/>
          <w:szCs w:val="24"/>
          <w:shd w:val="clear" w:color="auto" w:fill="FFFFFF"/>
        </w:rPr>
        <w:t>Dönem Projesi başarılı olan öğrencinin “</w:t>
      </w:r>
      <w:r w:rsidR="00E95CA0" w:rsidRPr="00E95CA0">
        <w:rPr>
          <w:b/>
          <w:bCs/>
          <w:color w:val="444444"/>
          <w:szCs w:val="24"/>
          <w:bdr w:val="none" w:sz="0" w:space="0" w:color="auto" w:frame="1"/>
          <w:shd w:val="clear" w:color="auto" w:fill="FFFFFF"/>
        </w:rPr>
        <w:t xml:space="preserve">Tezsiz Yüksek Lisans Dönem Projesi Yazım </w:t>
      </w:r>
      <w:r w:rsidR="00E95CA0" w:rsidRPr="00E95CA0">
        <w:rPr>
          <w:b/>
          <w:bCs/>
          <w:color w:val="FF0000"/>
          <w:szCs w:val="24"/>
          <w:bdr w:val="none" w:sz="0" w:space="0" w:color="auto" w:frame="1"/>
          <w:shd w:val="clear" w:color="auto" w:fill="FFFFFF"/>
        </w:rPr>
        <w:t>Kılavuzu</w:t>
      </w:r>
      <w:r w:rsidRPr="00E95CA0">
        <w:rPr>
          <w:color w:val="FF0000"/>
          <w:szCs w:val="24"/>
          <w:shd w:val="clear" w:color="auto" w:fill="FFFFFF"/>
        </w:rPr>
        <w:t xml:space="preserve">” kapsamında hazırlanan proje örneğinden 1 nüsha Enstitüye teslim edilir. </w:t>
      </w:r>
    </w:p>
    <w:p w14:paraId="0B95C207" w14:textId="77777777" w:rsidR="009268C8" w:rsidRPr="005512D6" w:rsidRDefault="009268C8" w:rsidP="009268C8">
      <w:pPr>
        <w:spacing w:before="120" w:after="120" w:line="360" w:lineRule="auto"/>
        <w:jc w:val="both"/>
        <w:rPr>
          <w:color w:val="FF0000"/>
          <w:szCs w:val="24"/>
        </w:rPr>
      </w:pPr>
      <w:r w:rsidRPr="005512D6">
        <w:rPr>
          <w:color w:val="FF0000"/>
          <w:szCs w:val="24"/>
        </w:rPr>
        <w:t>Projenin Sırt Kısmında Sırasıyla Yazarın Adı, projenin Adı, MUĞLA ve YIL yazılacaktır.</w:t>
      </w:r>
    </w:p>
    <w:p w14:paraId="03865624" w14:textId="77777777" w:rsidR="005512D6" w:rsidRPr="005512D6" w:rsidRDefault="005512D6" w:rsidP="005512D6">
      <w:pPr>
        <w:tabs>
          <w:tab w:val="right" w:pos="9072"/>
        </w:tabs>
        <w:spacing w:before="60" w:after="60" w:line="360" w:lineRule="auto"/>
        <w:ind w:firstLine="709"/>
        <w:rPr>
          <w:color w:val="FF0000"/>
          <w:szCs w:val="24"/>
        </w:rPr>
      </w:pPr>
    </w:p>
    <w:tbl>
      <w:tblPr>
        <w:tblW w:w="9970" w:type="dxa"/>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2547"/>
        <w:gridCol w:w="7423"/>
      </w:tblGrid>
      <w:tr w:rsidR="005512D6" w:rsidRPr="005512D6" w14:paraId="546C128D" w14:textId="77777777" w:rsidTr="00B640D3">
        <w:trPr>
          <w:cantSplit/>
          <w:trHeight w:val="1189"/>
        </w:trPr>
        <w:tc>
          <w:tcPr>
            <w:tcW w:w="2547" w:type="dxa"/>
            <w:vAlign w:val="center"/>
          </w:tcPr>
          <w:p w14:paraId="53A3550E" w14:textId="2F829EBD" w:rsidR="005512D6" w:rsidRPr="005512D6" w:rsidRDefault="005512D6" w:rsidP="00B640D3">
            <w:pPr>
              <w:tabs>
                <w:tab w:val="right" w:pos="9072"/>
              </w:tabs>
              <w:spacing w:before="60" w:after="60"/>
              <w:rPr>
                <w:b/>
                <w:color w:val="FF0000"/>
                <w:szCs w:val="24"/>
              </w:rPr>
            </w:pPr>
            <w:r w:rsidRPr="005512D6">
              <w:rPr>
                <w:b/>
                <w:color w:val="FF0000"/>
                <w:szCs w:val="24"/>
              </w:rPr>
              <w:t>Yazarın ADI SOYADI</w:t>
            </w:r>
          </w:p>
        </w:tc>
        <w:tc>
          <w:tcPr>
            <w:tcW w:w="7423" w:type="dxa"/>
            <w:vAlign w:val="center"/>
          </w:tcPr>
          <w:p w14:paraId="3C02D9D8" w14:textId="65F5F1FF" w:rsidR="005512D6" w:rsidRPr="005512D6" w:rsidRDefault="005512D6" w:rsidP="005512D6">
            <w:pPr>
              <w:tabs>
                <w:tab w:val="right" w:pos="9072"/>
              </w:tabs>
              <w:spacing w:before="60" w:after="60"/>
              <w:jc w:val="center"/>
              <w:rPr>
                <w:b/>
                <w:color w:val="FF0000"/>
                <w:szCs w:val="24"/>
              </w:rPr>
            </w:pPr>
            <w:r w:rsidRPr="005512D6">
              <w:rPr>
                <w:b/>
                <w:color w:val="FF0000"/>
                <w:szCs w:val="24"/>
              </w:rPr>
              <w:t xml:space="preserve">                   PROJENİN ADI                                               </w:t>
            </w:r>
            <w:proofErr w:type="gramStart"/>
            <w:r w:rsidRPr="005512D6">
              <w:rPr>
                <w:b/>
                <w:color w:val="FF0000"/>
                <w:szCs w:val="24"/>
              </w:rPr>
              <w:t>Yıl -</w:t>
            </w:r>
            <w:proofErr w:type="gramEnd"/>
            <w:r w:rsidRPr="005512D6">
              <w:rPr>
                <w:b/>
                <w:color w:val="FF0000"/>
                <w:szCs w:val="24"/>
              </w:rPr>
              <w:t xml:space="preserve"> MUĞLA  </w:t>
            </w:r>
          </w:p>
        </w:tc>
      </w:tr>
    </w:tbl>
    <w:p w14:paraId="032233B0" w14:textId="300C71E3" w:rsidR="00397855" w:rsidRDefault="00397855" w:rsidP="00397855">
      <w:pPr>
        <w:tabs>
          <w:tab w:val="right" w:pos="9072"/>
        </w:tabs>
        <w:spacing w:before="60" w:after="60"/>
        <w:ind w:firstLine="709"/>
        <w:rPr>
          <w:b/>
          <w:color w:val="FF0000"/>
          <w:szCs w:val="24"/>
        </w:rPr>
      </w:pPr>
    </w:p>
    <w:p w14:paraId="6879DAD1" w14:textId="0BC662C1" w:rsidR="00397855" w:rsidRDefault="00397855" w:rsidP="00397855">
      <w:pPr>
        <w:tabs>
          <w:tab w:val="right" w:pos="9072"/>
        </w:tabs>
        <w:spacing w:before="60" w:after="60"/>
        <w:ind w:firstLine="709"/>
        <w:jc w:val="both"/>
        <w:rPr>
          <w:b/>
          <w:color w:val="FF0000"/>
          <w:szCs w:val="24"/>
        </w:rPr>
      </w:pPr>
      <w:r>
        <w:rPr>
          <w:b/>
          <w:color w:val="FF0000"/>
          <w:szCs w:val="24"/>
        </w:rPr>
        <w:t xml:space="preserve">Dönem Projesinin teslimi ile birlikte, Anabilim Dalı Başkanlığına </w:t>
      </w:r>
      <w:r w:rsidRPr="00397855">
        <w:rPr>
          <w:b/>
          <w:color w:val="FF0000"/>
          <w:szCs w:val="24"/>
        </w:rPr>
        <w:t>Tezsiz Yüksek Lisans Dönem Projesi Onay Formu</w:t>
      </w:r>
      <w:r>
        <w:rPr>
          <w:b/>
          <w:color w:val="FF0000"/>
          <w:szCs w:val="24"/>
        </w:rPr>
        <w:t xml:space="preserve"> doldurulup danışman öğretim üyesine imzası alındıktan sonra teslim edilmeli </w:t>
      </w:r>
      <w:r w:rsidRPr="00F217B7">
        <w:rPr>
          <w:color w:val="FF0000"/>
          <w:szCs w:val="24"/>
        </w:rPr>
        <w:t>(Tezsiz Yüksek Lisans Dönem Projesi Onay Formuna Enstitümüzün Ana sayfasında, belgeler ve formlar kısmından ulaşabilirsiniz)</w:t>
      </w:r>
    </w:p>
    <w:p w14:paraId="095F3224" w14:textId="24134028" w:rsidR="00397855" w:rsidRDefault="00397855" w:rsidP="005512D6">
      <w:pPr>
        <w:tabs>
          <w:tab w:val="right" w:pos="9072"/>
        </w:tabs>
        <w:spacing w:before="60" w:after="60"/>
        <w:ind w:firstLine="709"/>
        <w:jc w:val="center"/>
        <w:rPr>
          <w:b/>
          <w:color w:val="FF0000"/>
          <w:szCs w:val="24"/>
        </w:rPr>
      </w:pPr>
    </w:p>
    <w:p w14:paraId="11911766" w14:textId="77777777" w:rsidR="00397855" w:rsidRPr="005512D6" w:rsidRDefault="00397855" w:rsidP="005512D6">
      <w:pPr>
        <w:tabs>
          <w:tab w:val="right" w:pos="9072"/>
        </w:tabs>
        <w:spacing w:before="60" w:after="60"/>
        <w:ind w:firstLine="709"/>
        <w:jc w:val="center"/>
        <w:rPr>
          <w:b/>
          <w:color w:val="FF0000"/>
          <w:szCs w:val="24"/>
        </w:rPr>
      </w:pPr>
    </w:p>
    <w:p w14:paraId="51B7F007" w14:textId="77777777" w:rsidR="009268C8" w:rsidRDefault="009268C8">
      <w:pPr>
        <w:spacing w:after="160" w:line="259" w:lineRule="auto"/>
        <w:rPr>
          <w:b/>
          <w:szCs w:val="24"/>
        </w:rPr>
      </w:pPr>
      <w:r>
        <w:rPr>
          <w:b/>
          <w:szCs w:val="24"/>
        </w:rPr>
        <w:br w:type="page"/>
      </w:r>
    </w:p>
    <w:p w14:paraId="1DEA0BE6" w14:textId="06B65011" w:rsidR="00585060" w:rsidRPr="00585060" w:rsidRDefault="00585060" w:rsidP="00585060">
      <w:pPr>
        <w:spacing w:before="120" w:after="120" w:line="360" w:lineRule="auto"/>
        <w:ind w:firstLine="709"/>
        <w:rPr>
          <w:b/>
          <w:szCs w:val="24"/>
        </w:rPr>
      </w:pPr>
      <w:r w:rsidRPr="00585060">
        <w:rPr>
          <w:rFonts w:eastAsia="Calibri"/>
          <w:noProof/>
          <w:szCs w:val="24"/>
        </w:rPr>
        <w:lastRenderedPageBreak/>
        <w:drawing>
          <wp:anchor distT="0" distB="0" distL="114300" distR="114300" simplePos="0" relativeHeight="251659264" behindDoc="0" locked="0" layoutInCell="1" allowOverlap="1" wp14:anchorId="3317D3B0" wp14:editId="1DA3750B">
            <wp:simplePos x="0" y="0"/>
            <wp:positionH relativeFrom="column">
              <wp:posOffset>2676525</wp:posOffset>
            </wp:positionH>
            <wp:positionV relativeFrom="paragraph">
              <wp:posOffset>-267970</wp:posOffset>
            </wp:positionV>
            <wp:extent cx="585858" cy="946205"/>
            <wp:effectExtent l="0" t="0" r="5080" b="6350"/>
            <wp:wrapNone/>
            <wp:docPr id="1" name="Resim 1" descr="Üniversite Logo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Üniversite Logosu"/>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85858" cy="946205"/>
                    </a:xfrm>
                    <a:prstGeom prst="rect">
                      <a:avLst/>
                    </a:prstGeom>
                    <a:noFill/>
                    <a:ln>
                      <a:noFill/>
                    </a:ln>
                  </pic:spPr>
                </pic:pic>
              </a:graphicData>
            </a:graphic>
            <wp14:sizeRelH relativeFrom="page">
              <wp14:pctWidth>0</wp14:pctWidth>
            </wp14:sizeRelH>
            <wp14:sizeRelV relativeFrom="page">
              <wp14:pctHeight>0</wp14:pctHeight>
            </wp14:sizeRelV>
          </wp:anchor>
        </w:drawing>
      </w:r>
      <w:r w:rsidR="00E515F3" w:rsidRPr="009C7F1B">
        <w:rPr>
          <w:rFonts w:eastAsia="Calibri"/>
          <w:szCs w:val="24"/>
          <w:lang w:eastAsia="en-US"/>
        </w:rPr>
        <w:tab/>
      </w:r>
      <w:r w:rsidR="00E515F3" w:rsidRPr="009C7F1B">
        <w:rPr>
          <w:rFonts w:eastAsia="Calibri"/>
          <w:szCs w:val="24"/>
          <w:lang w:eastAsia="en-US"/>
        </w:rPr>
        <w:tab/>
      </w:r>
      <w:r w:rsidR="00E515F3" w:rsidRPr="009C7F1B">
        <w:rPr>
          <w:rFonts w:eastAsia="Calibri"/>
          <w:szCs w:val="24"/>
          <w:lang w:eastAsia="en-US"/>
        </w:rPr>
        <w:tab/>
      </w:r>
      <w:r w:rsidR="00E515F3" w:rsidRPr="009C7F1B">
        <w:rPr>
          <w:rFonts w:eastAsia="Calibri"/>
          <w:szCs w:val="24"/>
          <w:lang w:eastAsia="en-US"/>
        </w:rPr>
        <w:tab/>
      </w:r>
      <w:r w:rsidR="00E515F3" w:rsidRPr="009C7F1B">
        <w:rPr>
          <w:rFonts w:eastAsia="Calibri"/>
          <w:szCs w:val="24"/>
          <w:lang w:eastAsia="en-US"/>
        </w:rPr>
        <w:tab/>
      </w:r>
      <w:r w:rsidR="00E515F3" w:rsidRPr="009C7F1B">
        <w:rPr>
          <w:rFonts w:eastAsia="Calibri"/>
          <w:szCs w:val="24"/>
          <w:lang w:eastAsia="en-US"/>
        </w:rPr>
        <w:tab/>
      </w:r>
    </w:p>
    <w:p w14:paraId="36D73BF0" w14:textId="2A6884AB" w:rsidR="00585060" w:rsidRPr="00585060" w:rsidRDefault="00585060" w:rsidP="00585060">
      <w:pPr>
        <w:spacing w:before="120" w:after="120" w:line="360" w:lineRule="auto"/>
        <w:ind w:left="7920"/>
        <w:jc w:val="both"/>
        <w:rPr>
          <w:b/>
          <w:szCs w:val="24"/>
        </w:rPr>
      </w:pPr>
      <w:commentRangeStart w:id="0"/>
      <w:r w:rsidRPr="00585060">
        <w:rPr>
          <w:b/>
          <w:szCs w:val="24"/>
        </w:rPr>
        <w:t>Ek-1</w:t>
      </w:r>
      <w:commentRangeEnd w:id="0"/>
      <w:r>
        <w:rPr>
          <w:rStyle w:val="AklamaBavurusu"/>
        </w:rPr>
        <w:commentReference w:id="0"/>
      </w:r>
    </w:p>
    <w:p w14:paraId="7A2347AA" w14:textId="77777777" w:rsidR="00585060" w:rsidRPr="00585060" w:rsidRDefault="00585060" w:rsidP="00585060">
      <w:pPr>
        <w:tabs>
          <w:tab w:val="right" w:pos="9072"/>
        </w:tabs>
        <w:spacing w:before="60" w:after="60"/>
        <w:jc w:val="center"/>
        <w:rPr>
          <w:szCs w:val="24"/>
        </w:rPr>
      </w:pPr>
    </w:p>
    <w:p w14:paraId="36815106" w14:textId="77777777" w:rsidR="00585060" w:rsidRPr="00585060" w:rsidRDefault="00585060" w:rsidP="00585060">
      <w:pPr>
        <w:tabs>
          <w:tab w:val="right" w:pos="9072"/>
        </w:tabs>
        <w:spacing w:before="60" w:after="60"/>
        <w:jc w:val="center"/>
        <w:rPr>
          <w:szCs w:val="24"/>
        </w:rPr>
      </w:pPr>
      <w:r w:rsidRPr="00585060">
        <w:rPr>
          <w:szCs w:val="24"/>
        </w:rPr>
        <w:t>T.C.</w:t>
      </w:r>
    </w:p>
    <w:p w14:paraId="1A0E2E38" w14:textId="77777777" w:rsidR="00585060" w:rsidRPr="00585060" w:rsidRDefault="00585060" w:rsidP="00585060">
      <w:pPr>
        <w:tabs>
          <w:tab w:val="right" w:pos="9072"/>
        </w:tabs>
        <w:spacing w:before="60" w:after="60"/>
        <w:jc w:val="center"/>
        <w:rPr>
          <w:szCs w:val="24"/>
        </w:rPr>
      </w:pPr>
      <w:r w:rsidRPr="00585060">
        <w:rPr>
          <w:szCs w:val="24"/>
        </w:rPr>
        <w:t>MUĞLA SITKI KOÇMAN ÜNİVERSİTESİ</w:t>
      </w:r>
    </w:p>
    <w:p w14:paraId="2D0FE86C" w14:textId="77777777" w:rsidR="00585060" w:rsidRPr="00585060" w:rsidRDefault="00585060" w:rsidP="00585060">
      <w:pPr>
        <w:tabs>
          <w:tab w:val="right" w:pos="9072"/>
        </w:tabs>
        <w:spacing w:before="60" w:after="60"/>
        <w:jc w:val="center"/>
        <w:rPr>
          <w:szCs w:val="24"/>
        </w:rPr>
      </w:pPr>
      <w:r w:rsidRPr="00585060">
        <w:rPr>
          <w:szCs w:val="24"/>
        </w:rPr>
        <w:t>SOSYAL BİLİMLER ENSTİTÜSÜ</w:t>
      </w:r>
    </w:p>
    <w:p w14:paraId="5654350D" w14:textId="77777777" w:rsidR="00585060" w:rsidRPr="00585060" w:rsidRDefault="00585060" w:rsidP="00585060">
      <w:pPr>
        <w:tabs>
          <w:tab w:val="right" w:pos="9072"/>
        </w:tabs>
        <w:spacing w:before="60" w:after="60"/>
        <w:jc w:val="center"/>
        <w:rPr>
          <w:szCs w:val="24"/>
        </w:rPr>
      </w:pPr>
      <w:commentRangeStart w:id="1"/>
      <w:r w:rsidRPr="00585060">
        <w:rPr>
          <w:szCs w:val="24"/>
        </w:rPr>
        <w:t xml:space="preserve">……….. ANABİLİM DALI </w:t>
      </w:r>
      <w:commentRangeEnd w:id="1"/>
      <w:r>
        <w:rPr>
          <w:rStyle w:val="AklamaBavurusu"/>
        </w:rPr>
        <w:commentReference w:id="1"/>
      </w:r>
    </w:p>
    <w:p w14:paraId="778407F0" w14:textId="77777777" w:rsidR="00585060" w:rsidRPr="00585060" w:rsidRDefault="00585060" w:rsidP="00585060">
      <w:pPr>
        <w:tabs>
          <w:tab w:val="right" w:pos="9072"/>
        </w:tabs>
        <w:spacing w:before="60" w:after="60"/>
        <w:jc w:val="center"/>
        <w:rPr>
          <w:szCs w:val="24"/>
        </w:rPr>
      </w:pPr>
    </w:p>
    <w:p w14:paraId="1F3188B0" w14:textId="77777777" w:rsidR="00585060" w:rsidRPr="00585060" w:rsidRDefault="00585060" w:rsidP="00585060">
      <w:pPr>
        <w:tabs>
          <w:tab w:val="right" w:pos="9072"/>
        </w:tabs>
        <w:spacing w:before="60" w:after="60"/>
        <w:jc w:val="center"/>
        <w:rPr>
          <w:szCs w:val="24"/>
        </w:rPr>
      </w:pPr>
    </w:p>
    <w:p w14:paraId="4A557D36" w14:textId="77777777" w:rsidR="00585060" w:rsidRPr="00585060" w:rsidRDefault="00585060" w:rsidP="00585060">
      <w:pPr>
        <w:tabs>
          <w:tab w:val="right" w:pos="9072"/>
        </w:tabs>
        <w:spacing w:before="60" w:after="60"/>
        <w:jc w:val="center"/>
        <w:rPr>
          <w:szCs w:val="24"/>
        </w:rPr>
      </w:pPr>
    </w:p>
    <w:p w14:paraId="4CB16013" w14:textId="77777777" w:rsidR="00585060" w:rsidRPr="00585060" w:rsidRDefault="00585060" w:rsidP="00585060">
      <w:pPr>
        <w:tabs>
          <w:tab w:val="right" w:pos="9072"/>
        </w:tabs>
        <w:spacing w:before="60" w:after="60"/>
        <w:jc w:val="center"/>
        <w:rPr>
          <w:szCs w:val="24"/>
        </w:rPr>
      </w:pPr>
    </w:p>
    <w:p w14:paraId="4BBFA27A" w14:textId="77777777" w:rsidR="00585060" w:rsidRPr="00585060" w:rsidRDefault="00585060" w:rsidP="00585060">
      <w:pPr>
        <w:tabs>
          <w:tab w:val="right" w:pos="9072"/>
        </w:tabs>
        <w:spacing w:before="60" w:after="60"/>
        <w:jc w:val="center"/>
        <w:rPr>
          <w:b/>
          <w:szCs w:val="24"/>
        </w:rPr>
      </w:pPr>
    </w:p>
    <w:p w14:paraId="11C8F98A" w14:textId="77777777" w:rsidR="00585060" w:rsidRPr="00585060" w:rsidRDefault="00585060" w:rsidP="00585060">
      <w:pPr>
        <w:tabs>
          <w:tab w:val="right" w:pos="9072"/>
        </w:tabs>
        <w:spacing w:before="60" w:after="60"/>
        <w:jc w:val="center"/>
        <w:rPr>
          <w:b/>
          <w:szCs w:val="24"/>
        </w:rPr>
      </w:pPr>
    </w:p>
    <w:p w14:paraId="6619E717" w14:textId="77777777" w:rsidR="00585060" w:rsidRPr="00585060" w:rsidRDefault="00585060" w:rsidP="00585060">
      <w:pPr>
        <w:tabs>
          <w:tab w:val="right" w:pos="9072"/>
        </w:tabs>
        <w:spacing w:before="60" w:after="60"/>
        <w:jc w:val="center"/>
        <w:rPr>
          <w:b/>
          <w:szCs w:val="24"/>
        </w:rPr>
      </w:pPr>
    </w:p>
    <w:p w14:paraId="0AC353E5" w14:textId="77777777" w:rsidR="00585060" w:rsidRPr="00585060" w:rsidRDefault="00585060" w:rsidP="00585060">
      <w:pPr>
        <w:tabs>
          <w:tab w:val="right" w:pos="9072"/>
        </w:tabs>
        <w:spacing w:before="60" w:after="60"/>
        <w:jc w:val="center"/>
        <w:rPr>
          <w:b/>
          <w:szCs w:val="24"/>
        </w:rPr>
      </w:pPr>
    </w:p>
    <w:p w14:paraId="0276394F" w14:textId="77777777" w:rsidR="00585060" w:rsidRPr="00585060" w:rsidRDefault="00585060" w:rsidP="00585060">
      <w:pPr>
        <w:tabs>
          <w:tab w:val="right" w:pos="9072"/>
        </w:tabs>
        <w:spacing w:before="60" w:after="60"/>
        <w:jc w:val="center"/>
        <w:rPr>
          <w:b/>
          <w:szCs w:val="24"/>
        </w:rPr>
      </w:pPr>
      <w:commentRangeStart w:id="2"/>
      <w:r w:rsidRPr="00585060">
        <w:rPr>
          <w:b/>
          <w:szCs w:val="24"/>
        </w:rPr>
        <w:t>DÖNEM PROJESİNİN ADI</w:t>
      </w:r>
      <w:commentRangeEnd w:id="2"/>
      <w:r>
        <w:rPr>
          <w:rStyle w:val="AklamaBavurusu"/>
        </w:rPr>
        <w:commentReference w:id="2"/>
      </w:r>
    </w:p>
    <w:p w14:paraId="0C813942" w14:textId="77777777" w:rsidR="00585060" w:rsidRPr="00585060" w:rsidRDefault="00585060" w:rsidP="00585060">
      <w:pPr>
        <w:tabs>
          <w:tab w:val="right" w:pos="9072"/>
        </w:tabs>
        <w:spacing w:before="60" w:after="60"/>
        <w:jc w:val="center"/>
        <w:rPr>
          <w:b/>
          <w:szCs w:val="24"/>
        </w:rPr>
      </w:pPr>
    </w:p>
    <w:p w14:paraId="547E5D3D" w14:textId="77777777" w:rsidR="00585060" w:rsidRPr="00585060" w:rsidRDefault="00585060" w:rsidP="00585060">
      <w:pPr>
        <w:tabs>
          <w:tab w:val="right" w:pos="9072"/>
        </w:tabs>
        <w:spacing w:before="60" w:after="60"/>
        <w:jc w:val="center"/>
        <w:rPr>
          <w:b/>
          <w:szCs w:val="24"/>
        </w:rPr>
      </w:pPr>
    </w:p>
    <w:p w14:paraId="0ECBC9D7" w14:textId="77777777" w:rsidR="00585060" w:rsidRPr="00585060" w:rsidRDefault="00585060" w:rsidP="00585060">
      <w:pPr>
        <w:tabs>
          <w:tab w:val="right" w:pos="9072"/>
        </w:tabs>
        <w:spacing w:before="60" w:after="60"/>
        <w:jc w:val="center"/>
        <w:rPr>
          <w:b/>
          <w:szCs w:val="24"/>
        </w:rPr>
      </w:pPr>
    </w:p>
    <w:p w14:paraId="3B0AFBBF" w14:textId="77777777" w:rsidR="00585060" w:rsidRPr="00585060" w:rsidRDefault="00585060" w:rsidP="00585060">
      <w:pPr>
        <w:tabs>
          <w:tab w:val="right" w:pos="9072"/>
        </w:tabs>
        <w:spacing w:before="60" w:after="60"/>
        <w:jc w:val="center"/>
        <w:rPr>
          <w:b/>
          <w:szCs w:val="24"/>
        </w:rPr>
      </w:pPr>
    </w:p>
    <w:p w14:paraId="2F68A288" w14:textId="77777777" w:rsidR="00585060" w:rsidRPr="00585060" w:rsidRDefault="00585060" w:rsidP="00585060">
      <w:pPr>
        <w:tabs>
          <w:tab w:val="right" w:pos="9072"/>
        </w:tabs>
        <w:spacing w:before="60" w:after="60"/>
        <w:jc w:val="center"/>
        <w:rPr>
          <w:b/>
          <w:szCs w:val="24"/>
        </w:rPr>
      </w:pPr>
    </w:p>
    <w:p w14:paraId="5C301492" w14:textId="77777777" w:rsidR="00585060" w:rsidRPr="00585060" w:rsidRDefault="00585060" w:rsidP="00585060">
      <w:pPr>
        <w:tabs>
          <w:tab w:val="right" w:pos="9072"/>
        </w:tabs>
        <w:spacing w:before="60" w:after="60"/>
        <w:jc w:val="center"/>
        <w:rPr>
          <w:szCs w:val="24"/>
        </w:rPr>
      </w:pPr>
      <w:r w:rsidRPr="00585060">
        <w:rPr>
          <w:szCs w:val="24"/>
        </w:rPr>
        <w:t>DÖNEM PROJESİ</w:t>
      </w:r>
    </w:p>
    <w:p w14:paraId="3B9204B9" w14:textId="77777777" w:rsidR="00585060" w:rsidRPr="00585060" w:rsidRDefault="00585060" w:rsidP="00585060">
      <w:pPr>
        <w:tabs>
          <w:tab w:val="right" w:pos="9072"/>
        </w:tabs>
        <w:spacing w:before="60" w:after="60"/>
        <w:jc w:val="center"/>
        <w:rPr>
          <w:b/>
          <w:szCs w:val="24"/>
        </w:rPr>
      </w:pPr>
    </w:p>
    <w:p w14:paraId="6BCC0552" w14:textId="77777777" w:rsidR="00585060" w:rsidRPr="00585060" w:rsidRDefault="00585060" w:rsidP="00585060">
      <w:pPr>
        <w:tabs>
          <w:tab w:val="right" w:pos="9072"/>
        </w:tabs>
        <w:spacing w:before="60" w:after="60"/>
        <w:jc w:val="center"/>
        <w:rPr>
          <w:b/>
          <w:szCs w:val="24"/>
        </w:rPr>
      </w:pPr>
    </w:p>
    <w:p w14:paraId="0CF50C02" w14:textId="77777777" w:rsidR="00585060" w:rsidRPr="00585060" w:rsidRDefault="00585060" w:rsidP="00585060">
      <w:pPr>
        <w:tabs>
          <w:tab w:val="right" w:pos="9072"/>
        </w:tabs>
        <w:spacing w:before="60" w:after="60"/>
        <w:jc w:val="center"/>
        <w:rPr>
          <w:b/>
          <w:szCs w:val="24"/>
        </w:rPr>
      </w:pPr>
    </w:p>
    <w:p w14:paraId="2FDA6DE3" w14:textId="77777777" w:rsidR="00585060" w:rsidRPr="00585060" w:rsidRDefault="00585060" w:rsidP="00585060">
      <w:pPr>
        <w:tabs>
          <w:tab w:val="right" w:pos="9072"/>
        </w:tabs>
        <w:spacing w:before="60" w:after="60"/>
        <w:jc w:val="center"/>
        <w:rPr>
          <w:b/>
          <w:szCs w:val="24"/>
        </w:rPr>
      </w:pPr>
    </w:p>
    <w:p w14:paraId="69B66A0A" w14:textId="77777777" w:rsidR="00585060" w:rsidRPr="00585060" w:rsidRDefault="00585060" w:rsidP="00585060">
      <w:pPr>
        <w:tabs>
          <w:tab w:val="right" w:pos="9072"/>
        </w:tabs>
        <w:spacing w:before="60" w:after="60"/>
        <w:jc w:val="center"/>
        <w:rPr>
          <w:szCs w:val="24"/>
        </w:rPr>
      </w:pPr>
      <w:r w:rsidRPr="00585060">
        <w:rPr>
          <w:szCs w:val="24"/>
        </w:rPr>
        <w:t>Adı SOYADI</w:t>
      </w:r>
    </w:p>
    <w:p w14:paraId="160EF3E7" w14:textId="77777777" w:rsidR="00585060" w:rsidRPr="00585060" w:rsidRDefault="00585060" w:rsidP="00585060">
      <w:pPr>
        <w:tabs>
          <w:tab w:val="right" w:pos="9072"/>
        </w:tabs>
        <w:spacing w:before="60" w:after="60"/>
        <w:jc w:val="center"/>
        <w:rPr>
          <w:szCs w:val="24"/>
        </w:rPr>
      </w:pPr>
    </w:p>
    <w:p w14:paraId="56AF9878" w14:textId="77777777" w:rsidR="00585060" w:rsidRPr="00585060" w:rsidRDefault="00585060" w:rsidP="00585060">
      <w:pPr>
        <w:tabs>
          <w:tab w:val="right" w:pos="9072"/>
        </w:tabs>
        <w:spacing w:before="60" w:after="60"/>
        <w:jc w:val="center"/>
        <w:rPr>
          <w:szCs w:val="24"/>
        </w:rPr>
      </w:pPr>
    </w:p>
    <w:p w14:paraId="29790C3C" w14:textId="77777777" w:rsidR="00585060" w:rsidRPr="00585060" w:rsidRDefault="00585060" w:rsidP="00585060">
      <w:pPr>
        <w:tabs>
          <w:tab w:val="right" w:pos="9072"/>
        </w:tabs>
        <w:spacing w:before="60" w:after="60"/>
        <w:jc w:val="center"/>
        <w:rPr>
          <w:szCs w:val="24"/>
        </w:rPr>
      </w:pPr>
    </w:p>
    <w:p w14:paraId="23D72F11" w14:textId="77777777" w:rsidR="00585060" w:rsidRPr="00585060" w:rsidRDefault="00585060" w:rsidP="00585060">
      <w:pPr>
        <w:tabs>
          <w:tab w:val="right" w:pos="9072"/>
        </w:tabs>
        <w:spacing w:before="60" w:after="60"/>
        <w:jc w:val="center"/>
        <w:rPr>
          <w:szCs w:val="24"/>
        </w:rPr>
      </w:pPr>
    </w:p>
    <w:p w14:paraId="11356DC7" w14:textId="77777777" w:rsidR="00585060" w:rsidRPr="00585060" w:rsidRDefault="00585060" w:rsidP="00585060">
      <w:pPr>
        <w:tabs>
          <w:tab w:val="right" w:pos="9072"/>
        </w:tabs>
        <w:spacing w:before="60" w:after="60"/>
        <w:jc w:val="center"/>
        <w:rPr>
          <w:szCs w:val="24"/>
        </w:rPr>
      </w:pPr>
      <w:r w:rsidRPr="00585060">
        <w:rPr>
          <w:szCs w:val="24"/>
        </w:rPr>
        <w:t xml:space="preserve">DANIŞMAN </w:t>
      </w:r>
    </w:p>
    <w:p w14:paraId="49C13386" w14:textId="77777777" w:rsidR="00585060" w:rsidRPr="00585060" w:rsidRDefault="00585060" w:rsidP="00585060">
      <w:pPr>
        <w:tabs>
          <w:tab w:val="right" w:pos="9072"/>
        </w:tabs>
        <w:spacing w:before="60" w:after="60"/>
        <w:jc w:val="center"/>
        <w:rPr>
          <w:szCs w:val="24"/>
        </w:rPr>
      </w:pPr>
      <w:r w:rsidRPr="00585060">
        <w:rPr>
          <w:szCs w:val="24"/>
        </w:rPr>
        <w:t>Unvanı Adı SOYADI</w:t>
      </w:r>
    </w:p>
    <w:p w14:paraId="13E2796B" w14:textId="77777777" w:rsidR="00585060" w:rsidRPr="00585060" w:rsidRDefault="00585060" w:rsidP="00585060">
      <w:pPr>
        <w:tabs>
          <w:tab w:val="right" w:pos="9072"/>
        </w:tabs>
        <w:spacing w:before="60" w:after="60"/>
        <w:jc w:val="center"/>
        <w:rPr>
          <w:szCs w:val="24"/>
        </w:rPr>
      </w:pPr>
    </w:p>
    <w:p w14:paraId="7258BA43" w14:textId="77777777" w:rsidR="00585060" w:rsidRPr="00585060" w:rsidRDefault="00585060" w:rsidP="00585060">
      <w:pPr>
        <w:tabs>
          <w:tab w:val="right" w:pos="9072"/>
        </w:tabs>
        <w:spacing w:before="60" w:after="60"/>
        <w:jc w:val="center"/>
        <w:rPr>
          <w:szCs w:val="24"/>
        </w:rPr>
      </w:pPr>
    </w:p>
    <w:p w14:paraId="3D4D6257" w14:textId="77777777" w:rsidR="00585060" w:rsidRPr="00585060" w:rsidRDefault="00585060" w:rsidP="00585060">
      <w:pPr>
        <w:tabs>
          <w:tab w:val="right" w:pos="9072"/>
        </w:tabs>
        <w:spacing w:before="60" w:after="60"/>
        <w:jc w:val="center"/>
        <w:rPr>
          <w:szCs w:val="24"/>
        </w:rPr>
      </w:pPr>
    </w:p>
    <w:p w14:paraId="5CC26E28" w14:textId="77777777" w:rsidR="00585060" w:rsidRPr="00585060" w:rsidRDefault="00585060" w:rsidP="00585060">
      <w:pPr>
        <w:tabs>
          <w:tab w:val="right" w:pos="9072"/>
        </w:tabs>
        <w:spacing w:before="60" w:after="60"/>
        <w:jc w:val="center"/>
        <w:rPr>
          <w:szCs w:val="24"/>
        </w:rPr>
      </w:pPr>
    </w:p>
    <w:p w14:paraId="2A08EA78" w14:textId="77777777" w:rsidR="00585060" w:rsidRPr="00585060" w:rsidRDefault="00585060" w:rsidP="00585060">
      <w:pPr>
        <w:tabs>
          <w:tab w:val="right" w:pos="9072"/>
        </w:tabs>
        <w:spacing w:before="60" w:after="60"/>
        <w:jc w:val="center"/>
        <w:rPr>
          <w:szCs w:val="24"/>
        </w:rPr>
      </w:pPr>
      <w:commentRangeStart w:id="3"/>
      <w:r w:rsidRPr="00585060">
        <w:rPr>
          <w:szCs w:val="24"/>
        </w:rPr>
        <w:t xml:space="preserve">Yıl </w:t>
      </w:r>
      <w:commentRangeEnd w:id="3"/>
      <w:r>
        <w:rPr>
          <w:rStyle w:val="AklamaBavurusu"/>
        </w:rPr>
        <w:commentReference w:id="3"/>
      </w:r>
      <w:r w:rsidRPr="00585060">
        <w:rPr>
          <w:szCs w:val="24"/>
        </w:rPr>
        <w:t>- Muğla</w:t>
      </w:r>
    </w:p>
    <w:p w14:paraId="39898C9A" w14:textId="07388243" w:rsidR="00E515F3" w:rsidRPr="009C7F1B" w:rsidRDefault="00E515F3" w:rsidP="00585060">
      <w:pPr>
        <w:spacing w:after="160" w:line="259" w:lineRule="auto"/>
        <w:rPr>
          <w:rFonts w:eastAsia="Calibri"/>
          <w:szCs w:val="24"/>
          <w:lang w:eastAsia="en-US"/>
        </w:rPr>
      </w:pPr>
    </w:p>
    <w:p w14:paraId="6CE3B1CE" w14:textId="77777777" w:rsidR="00E515F3" w:rsidRPr="009C7F1B" w:rsidRDefault="00E515F3" w:rsidP="00E515F3">
      <w:pPr>
        <w:spacing w:after="160" w:line="259" w:lineRule="auto"/>
        <w:rPr>
          <w:rFonts w:eastAsia="Calibri"/>
          <w:szCs w:val="24"/>
          <w:lang w:eastAsia="en-US"/>
        </w:rPr>
      </w:pPr>
    </w:p>
    <w:p w14:paraId="6A6AAA1C" w14:textId="77777777" w:rsidR="00585060" w:rsidRPr="00585060" w:rsidRDefault="00E515F3" w:rsidP="00585060">
      <w:pPr>
        <w:keepNext/>
        <w:widowControl w:val="0"/>
        <w:tabs>
          <w:tab w:val="left" w:pos="5680"/>
        </w:tabs>
        <w:spacing w:before="60" w:after="60" w:line="360" w:lineRule="auto"/>
        <w:ind w:left="1520"/>
        <w:jc w:val="right"/>
        <w:outlineLvl w:val="4"/>
        <w:rPr>
          <w:b/>
          <w:szCs w:val="24"/>
        </w:rPr>
      </w:pPr>
      <w:r w:rsidRPr="009C7F1B">
        <w:rPr>
          <w:rFonts w:eastAsia="Calibri"/>
          <w:szCs w:val="24"/>
          <w:lang w:eastAsia="en-US"/>
        </w:rPr>
        <w:br w:type="page"/>
      </w:r>
      <w:commentRangeStart w:id="4"/>
      <w:r w:rsidR="00585060" w:rsidRPr="00585060">
        <w:rPr>
          <w:b/>
          <w:szCs w:val="24"/>
        </w:rPr>
        <w:t>Ek-2</w:t>
      </w:r>
      <w:commentRangeEnd w:id="4"/>
      <w:r w:rsidR="00585060">
        <w:rPr>
          <w:rStyle w:val="AklamaBavurusu"/>
        </w:rPr>
        <w:commentReference w:id="4"/>
      </w:r>
    </w:p>
    <w:p w14:paraId="190CE491" w14:textId="77777777" w:rsidR="00585060" w:rsidRPr="00585060" w:rsidRDefault="00585060" w:rsidP="00585060">
      <w:pPr>
        <w:tabs>
          <w:tab w:val="right" w:pos="9072"/>
        </w:tabs>
        <w:spacing w:before="60" w:after="60"/>
        <w:jc w:val="center"/>
        <w:rPr>
          <w:szCs w:val="24"/>
        </w:rPr>
      </w:pPr>
      <w:r w:rsidRPr="00585060">
        <w:rPr>
          <w:szCs w:val="24"/>
        </w:rPr>
        <w:t>T.C.</w:t>
      </w:r>
    </w:p>
    <w:p w14:paraId="1EA953D6" w14:textId="77777777" w:rsidR="00585060" w:rsidRPr="00585060" w:rsidRDefault="00585060" w:rsidP="00585060">
      <w:pPr>
        <w:tabs>
          <w:tab w:val="right" w:pos="9072"/>
        </w:tabs>
        <w:spacing w:before="60" w:after="60"/>
        <w:jc w:val="center"/>
        <w:rPr>
          <w:szCs w:val="24"/>
        </w:rPr>
      </w:pPr>
      <w:r w:rsidRPr="00585060">
        <w:rPr>
          <w:szCs w:val="24"/>
        </w:rPr>
        <w:t>MUĞLA SITKI KOÇMAN ÜNİVERSİTESİ</w:t>
      </w:r>
    </w:p>
    <w:p w14:paraId="61020551" w14:textId="77777777" w:rsidR="00585060" w:rsidRPr="00585060" w:rsidRDefault="00585060" w:rsidP="00585060">
      <w:pPr>
        <w:tabs>
          <w:tab w:val="right" w:pos="9072"/>
        </w:tabs>
        <w:spacing w:before="60" w:after="60"/>
        <w:jc w:val="center"/>
        <w:rPr>
          <w:szCs w:val="24"/>
        </w:rPr>
      </w:pPr>
      <w:r w:rsidRPr="00585060">
        <w:rPr>
          <w:szCs w:val="24"/>
        </w:rPr>
        <w:t>SOSYAL BİLİMLER ENSTİTÜSÜ</w:t>
      </w:r>
    </w:p>
    <w:p w14:paraId="2592E6B2" w14:textId="77777777" w:rsidR="00585060" w:rsidRPr="00585060" w:rsidRDefault="00585060" w:rsidP="00585060">
      <w:pPr>
        <w:tabs>
          <w:tab w:val="right" w:pos="9072"/>
        </w:tabs>
        <w:spacing w:before="60" w:after="60"/>
        <w:jc w:val="center"/>
        <w:rPr>
          <w:szCs w:val="24"/>
        </w:rPr>
      </w:pPr>
      <w:commentRangeStart w:id="5"/>
      <w:r w:rsidRPr="00585060">
        <w:rPr>
          <w:szCs w:val="24"/>
        </w:rPr>
        <w:t xml:space="preserve">……….. ANABİLİM DALI </w:t>
      </w:r>
      <w:commentRangeEnd w:id="5"/>
      <w:r>
        <w:rPr>
          <w:rStyle w:val="AklamaBavurusu"/>
        </w:rPr>
        <w:commentReference w:id="5"/>
      </w:r>
    </w:p>
    <w:p w14:paraId="0FA8EE38" w14:textId="77777777" w:rsidR="00585060" w:rsidRPr="00585060" w:rsidRDefault="00585060" w:rsidP="00585060">
      <w:pPr>
        <w:tabs>
          <w:tab w:val="right" w:pos="9072"/>
        </w:tabs>
        <w:spacing w:before="60" w:after="60"/>
        <w:jc w:val="center"/>
        <w:rPr>
          <w:szCs w:val="24"/>
        </w:rPr>
      </w:pPr>
    </w:p>
    <w:p w14:paraId="5EC78C9E" w14:textId="77777777" w:rsidR="00585060" w:rsidRPr="00585060" w:rsidRDefault="00585060" w:rsidP="00585060">
      <w:pPr>
        <w:tabs>
          <w:tab w:val="right" w:pos="9072"/>
        </w:tabs>
        <w:spacing w:before="60" w:after="60"/>
        <w:jc w:val="center"/>
        <w:rPr>
          <w:szCs w:val="24"/>
        </w:rPr>
      </w:pPr>
    </w:p>
    <w:p w14:paraId="286A8508" w14:textId="77777777" w:rsidR="00585060" w:rsidRPr="00585060" w:rsidRDefault="00585060" w:rsidP="00585060">
      <w:pPr>
        <w:tabs>
          <w:tab w:val="right" w:pos="9072"/>
        </w:tabs>
        <w:spacing w:before="60" w:after="60"/>
        <w:jc w:val="center"/>
        <w:rPr>
          <w:szCs w:val="24"/>
        </w:rPr>
      </w:pPr>
    </w:p>
    <w:p w14:paraId="197E5282" w14:textId="77777777" w:rsidR="00585060" w:rsidRPr="00585060" w:rsidRDefault="00585060" w:rsidP="00585060">
      <w:pPr>
        <w:tabs>
          <w:tab w:val="right" w:pos="9072"/>
        </w:tabs>
        <w:spacing w:before="60" w:after="60"/>
        <w:jc w:val="center"/>
        <w:rPr>
          <w:szCs w:val="24"/>
        </w:rPr>
      </w:pPr>
    </w:p>
    <w:p w14:paraId="1E300D76" w14:textId="77777777" w:rsidR="00585060" w:rsidRPr="00585060" w:rsidRDefault="00585060" w:rsidP="00585060">
      <w:pPr>
        <w:tabs>
          <w:tab w:val="right" w:pos="9072"/>
        </w:tabs>
        <w:spacing w:before="60" w:after="60"/>
        <w:jc w:val="center"/>
        <w:rPr>
          <w:b/>
          <w:szCs w:val="24"/>
        </w:rPr>
      </w:pPr>
    </w:p>
    <w:p w14:paraId="34811F3D" w14:textId="77777777" w:rsidR="00585060" w:rsidRPr="00585060" w:rsidRDefault="00585060" w:rsidP="00585060">
      <w:pPr>
        <w:tabs>
          <w:tab w:val="right" w:pos="9072"/>
        </w:tabs>
        <w:spacing w:before="60" w:after="60"/>
        <w:jc w:val="center"/>
        <w:rPr>
          <w:b/>
          <w:szCs w:val="24"/>
        </w:rPr>
      </w:pPr>
    </w:p>
    <w:p w14:paraId="589849EA" w14:textId="77777777" w:rsidR="00585060" w:rsidRPr="00585060" w:rsidRDefault="00585060" w:rsidP="00585060">
      <w:pPr>
        <w:tabs>
          <w:tab w:val="right" w:pos="9072"/>
        </w:tabs>
        <w:spacing w:before="60" w:after="60"/>
        <w:jc w:val="center"/>
        <w:rPr>
          <w:b/>
          <w:szCs w:val="24"/>
        </w:rPr>
      </w:pPr>
    </w:p>
    <w:p w14:paraId="65587F48" w14:textId="77777777" w:rsidR="00585060" w:rsidRPr="00585060" w:rsidRDefault="00585060" w:rsidP="00585060">
      <w:pPr>
        <w:tabs>
          <w:tab w:val="right" w:pos="9072"/>
        </w:tabs>
        <w:spacing w:before="60" w:after="60"/>
        <w:jc w:val="center"/>
        <w:rPr>
          <w:b/>
          <w:szCs w:val="24"/>
        </w:rPr>
      </w:pPr>
    </w:p>
    <w:p w14:paraId="0F17CEDE" w14:textId="77777777" w:rsidR="00585060" w:rsidRPr="00585060" w:rsidRDefault="00585060" w:rsidP="00585060">
      <w:pPr>
        <w:tabs>
          <w:tab w:val="right" w:pos="9072"/>
        </w:tabs>
        <w:spacing w:before="60" w:after="60"/>
        <w:jc w:val="center"/>
        <w:rPr>
          <w:b/>
          <w:szCs w:val="24"/>
        </w:rPr>
      </w:pPr>
      <w:commentRangeStart w:id="6"/>
      <w:r w:rsidRPr="00585060">
        <w:rPr>
          <w:b/>
          <w:szCs w:val="24"/>
        </w:rPr>
        <w:t>DÖNEM PROJESİNİN ADI</w:t>
      </w:r>
      <w:commentRangeEnd w:id="6"/>
      <w:r>
        <w:rPr>
          <w:rStyle w:val="AklamaBavurusu"/>
        </w:rPr>
        <w:commentReference w:id="6"/>
      </w:r>
    </w:p>
    <w:p w14:paraId="1F67C8BB" w14:textId="77777777" w:rsidR="00585060" w:rsidRPr="00585060" w:rsidRDefault="00585060" w:rsidP="00585060">
      <w:pPr>
        <w:tabs>
          <w:tab w:val="right" w:pos="9072"/>
        </w:tabs>
        <w:spacing w:before="60" w:after="60"/>
        <w:jc w:val="center"/>
        <w:rPr>
          <w:b/>
          <w:szCs w:val="24"/>
        </w:rPr>
      </w:pPr>
    </w:p>
    <w:p w14:paraId="6B8C7C9B" w14:textId="77777777" w:rsidR="00585060" w:rsidRPr="00585060" w:rsidRDefault="00585060" w:rsidP="00585060">
      <w:pPr>
        <w:tabs>
          <w:tab w:val="right" w:pos="9072"/>
        </w:tabs>
        <w:spacing w:before="60" w:after="60"/>
        <w:jc w:val="center"/>
        <w:rPr>
          <w:b/>
          <w:szCs w:val="24"/>
        </w:rPr>
      </w:pPr>
    </w:p>
    <w:p w14:paraId="07953BE0" w14:textId="77777777" w:rsidR="00585060" w:rsidRPr="00585060" w:rsidRDefault="00585060" w:rsidP="00585060">
      <w:pPr>
        <w:tabs>
          <w:tab w:val="right" w:pos="9072"/>
        </w:tabs>
        <w:spacing w:before="60" w:after="60"/>
        <w:jc w:val="center"/>
        <w:rPr>
          <w:b/>
          <w:szCs w:val="24"/>
        </w:rPr>
      </w:pPr>
    </w:p>
    <w:p w14:paraId="0326B3B4" w14:textId="77777777" w:rsidR="00585060" w:rsidRPr="00585060" w:rsidRDefault="00585060" w:rsidP="00585060">
      <w:pPr>
        <w:tabs>
          <w:tab w:val="right" w:pos="9072"/>
        </w:tabs>
        <w:spacing w:before="60" w:after="60"/>
        <w:jc w:val="center"/>
        <w:rPr>
          <w:b/>
          <w:szCs w:val="24"/>
        </w:rPr>
      </w:pPr>
    </w:p>
    <w:p w14:paraId="7EC8C41F" w14:textId="77777777" w:rsidR="00585060" w:rsidRPr="00585060" w:rsidRDefault="00585060" w:rsidP="00585060">
      <w:pPr>
        <w:tabs>
          <w:tab w:val="right" w:pos="9072"/>
        </w:tabs>
        <w:spacing w:before="60" w:after="60"/>
        <w:jc w:val="center"/>
        <w:rPr>
          <w:b/>
          <w:szCs w:val="24"/>
        </w:rPr>
      </w:pPr>
    </w:p>
    <w:p w14:paraId="7718E142" w14:textId="77777777" w:rsidR="00585060" w:rsidRPr="00585060" w:rsidRDefault="00585060" w:rsidP="00585060">
      <w:pPr>
        <w:tabs>
          <w:tab w:val="right" w:pos="9072"/>
        </w:tabs>
        <w:spacing w:before="60" w:after="60"/>
        <w:jc w:val="center"/>
        <w:rPr>
          <w:szCs w:val="24"/>
        </w:rPr>
      </w:pPr>
      <w:r w:rsidRPr="00585060">
        <w:rPr>
          <w:szCs w:val="24"/>
        </w:rPr>
        <w:t>DÖNEM PROJESİ</w:t>
      </w:r>
    </w:p>
    <w:p w14:paraId="10868575" w14:textId="77777777" w:rsidR="00585060" w:rsidRPr="00585060" w:rsidRDefault="00585060" w:rsidP="00585060">
      <w:pPr>
        <w:tabs>
          <w:tab w:val="right" w:pos="9072"/>
        </w:tabs>
        <w:spacing w:before="60" w:after="60"/>
        <w:jc w:val="center"/>
        <w:rPr>
          <w:b/>
          <w:szCs w:val="24"/>
        </w:rPr>
      </w:pPr>
    </w:p>
    <w:p w14:paraId="13BAA350" w14:textId="77777777" w:rsidR="00585060" w:rsidRPr="00585060" w:rsidRDefault="00585060" w:rsidP="00585060">
      <w:pPr>
        <w:tabs>
          <w:tab w:val="right" w:pos="9072"/>
        </w:tabs>
        <w:spacing w:before="60" w:after="60"/>
        <w:jc w:val="center"/>
        <w:rPr>
          <w:b/>
          <w:szCs w:val="24"/>
        </w:rPr>
      </w:pPr>
    </w:p>
    <w:p w14:paraId="7A17E450" w14:textId="77777777" w:rsidR="00585060" w:rsidRPr="00585060" w:rsidRDefault="00585060" w:rsidP="00585060">
      <w:pPr>
        <w:tabs>
          <w:tab w:val="right" w:pos="9072"/>
        </w:tabs>
        <w:spacing w:before="60" w:after="60"/>
        <w:jc w:val="center"/>
        <w:rPr>
          <w:b/>
          <w:szCs w:val="24"/>
        </w:rPr>
      </w:pPr>
    </w:p>
    <w:p w14:paraId="019ED05F" w14:textId="77777777" w:rsidR="00585060" w:rsidRPr="00585060" w:rsidRDefault="00585060" w:rsidP="00585060">
      <w:pPr>
        <w:tabs>
          <w:tab w:val="right" w:pos="9072"/>
        </w:tabs>
        <w:spacing w:before="60" w:after="60"/>
        <w:jc w:val="center"/>
        <w:rPr>
          <w:b/>
          <w:szCs w:val="24"/>
        </w:rPr>
      </w:pPr>
    </w:p>
    <w:p w14:paraId="44AC7100" w14:textId="77777777" w:rsidR="00585060" w:rsidRPr="00585060" w:rsidRDefault="00585060" w:rsidP="00585060">
      <w:pPr>
        <w:tabs>
          <w:tab w:val="right" w:pos="9072"/>
        </w:tabs>
        <w:spacing w:before="60" w:after="60"/>
        <w:jc w:val="center"/>
        <w:rPr>
          <w:szCs w:val="24"/>
        </w:rPr>
      </w:pPr>
      <w:r w:rsidRPr="00585060">
        <w:rPr>
          <w:szCs w:val="24"/>
        </w:rPr>
        <w:t>Adı SOYADI</w:t>
      </w:r>
    </w:p>
    <w:p w14:paraId="2677F873" w14:textId="77777777" w:rsidR="00585060" w:rsidRPr="00585060" w:rsidRDefault="00585060" w:rsidP="00585060">
      <w:pPr>
        <w:tabs>
          <w:tab w:val="right" w:pos="9072"/>
        </w:tabs>
        <w:spacing w:before="60" w:after="60"/>
        <w:jc w:val="center"/>
        <w:rPr>
          <w:szCs w:val="24"/>
        </w:rPr>
      </w:pPr>
    </w:p>
    <w:p w14:paraId="638324D9" w14:textId="77777777" w:rsidR="00585060" w:rsidRPr="00585060" w:rsidRDefault="00585060" w:rsidP="00585060">
      <w:pPr>
        <w:tabs>
          <w:tab w:val="right" w:pos="9072"/>
        </w:tabs>
        <w:spacing w:before="60" w:after="60"/>
        <w:jc w:val="center"/>
        <w:rPr>
          <w:szCs w:val="24"/>
        </w:rPr>
      </w:pPr>
    </w:p>
    <w:p w14:paraId="39298734" w14:textId="77777777" w:rsidR="00585060" w:rsidRPr="00585060" w:rsidRDefault="00585060" w:rsidP="00585060">
      <w:pPr>
        <w:tabs>
          <w:tab w:val="right" w:pos="9072"/>
        </w:tabs>
        <w:spacing w:before="60" w:after="60"/>
        <w:jc w:val="center"/>
        <w:rPr>
          <w:szCs w:val="24"/>
        </w:rPr>
      </w:pPr>
    </w:p>
    <w:p w14:paraId="09349EB9" w14:textId="77777777" w:rsidR="00585060" w:rsidRPr="00585060" w:rsidRDefault="00585060" w:rsidP="00585060">
      <w:pPr>
        <w:tabs>
          <w:tab w:val="right" w:pos="9072"/>
        </w:tabs>
        <w:spacing w:before="60" w:after="60"/>
        <w:jc w:val="center"/>
        <w:rPr>
          <w:szCs w:val="24"/>
        </w:rPr>
      </w:pPr>
    </w:p>
    <w:p w14:paraId="42B9E7F6" w14:textId="77777777" w:rsidR="00585060" w:rsidRPr="00585060" w:rsidRDefault="00585060" w:rsidP="00585060">
      <w:pPr>
        <w:tabs>
          <w:tab w:val="right" w:pos="9072"/>
        </w:tabs>
        <w:spacing w:before="60" w:after="60"/>
        <w:jc w:val="center"/>
        <w:rPr>
          <w:szCs w:val="24"/>
        </w:rPr>
      </w:pPr>
      <w:r w:rsidRPr="00585060">
        <w:rPr>
          <w:szCs w:val="24"/>
        </w:rPr>
        <w:t xml:space="preserve">DANIŞMAN </w:t>
      </w:r>
    </w:p>
    <w:p w14:paraId="7104B084" w14:textId="77777777" w:rsidR="00585060" w:rsidRPr="00585060" w:rsidRDefault="00585060" w:rsidP="00585060">
      <w:pPr>
        <w:tabs>
          <w:tab w:val="right" w:pos="9072"/>
        </w:tabs>
        <w:spacing w:before="60" w:after="60"/>
        <w:jc w:val="center"/>
        <w:rPr>
          <w:szCs w:val="24"/>
        </w:rPr>
      </w:pPr>
      <w:r w:rsidRPr="00585060">
        <w:rPr>
          <w:szCs w:val="24"/>
        </w:rPr>
        <w:t>Unvanı Adı SOYADI</w:t>
      </w:r>
    </w:p>
    <w:p w14:paraId="5BF4A439" w14:textId="77777777" w:rsidR="00585060" w:rsidRPr="00585060" w:rsidRDefault="00585060" w:rsidP="00585060">
      <w:pPr>
        <w:tabs>
          <w:tab w:val="right" w:pos="9072"/>
        </w:tabs>
        <w:spacing w:before="60" w:after="60"/>
        <w:jc w:val="center"/>
        <w:rPr>
          <w:szCs w:val="24"/>
        </w:rPr>
      </w:pPr>
    </w:p>
    <w:p w14:paraId="534D0AAE" w14:textId="77777777" w:rsidR="00585060" w:rsidRPr="00585060" w:rsidRDefault="00585060" w:rsidP="00585060">
      <w:pPr>
        <w:tabs>
          <w:tab w:val="right" w:pos="9072"/>
        </w:tabs>
        <w:spacing w:before="60" w:after="60"/>
        <w:jc w:val="center"/>
        <w:rPr>
          <w:szCs w:val="24"/>
        </w:rPr>
      </w:pPr>
    </w:p>
    <w:p w14:paraId="4D9F853C" w14:textId="77777777" w:rsidR="00585060" w:rsidRPr="00585060" w:rsidRDefault="00585060" w:rsidP="00585060">
      <w:pPr>
        <w:tabs>
          <w:tab w:val="right" w:pos="9072"/>
        </w:tabs>
        <w:spacing w:before="60" w:after="60"/>
        <w:jc w:val="center"/>
        <w:rPr>
          <w:szCs w:val="24"/>
        </w:rPr>
      </w:pPr>
    </w:p>
    <w:p w14:paraId="7BC72855" w14:textId="77777777" w:rsidR="00585060" w:rsidRPr="00585060" w:rsidRDefault="00585060" w:rsidP="00585060">
      <w:pPr>
        <w:tabs>
          <w:tab w:val="right" w:pos="9072"/>
        </w:tabs>
        <w:spacing w:before="60" w:after="60"/>
        <w:jc w:val="center"/>
        <w:rPr>
          <w:szCs w:val="24"/>
        </w:rPr>
      </w:pPr>
    </w:p>
    <w:p w14:paraId="22634768" w14:textId="77777777" w:rsidR="00585060" w:rsidRPr="00585060" w:rsidRDefault="00585060" w:rsidP="00585060">
      <w:pPr>
        <w:tabs>
          <w:tab w:val="right" w:pos="9072"/>
        </w:tabs>
        <w:spacing w:before="60" w:after="60"/>
        <w:jc w:val="center"/>
        <w:rPr>
          <w:szCs w:val="24"/>
        </w:rPr>
      </w:pPr>
    </w:p>
    <w:p w14:paraId="55B72471" w14:textId="77777777" w:rsidR="00585060" w:rsidRPr="00585060" w:rsidRDefault="00585060" w:rsidP="00585060">
      <w:pPr>
        <w:tabs>
          <w:tab w:val="right" w:pos="9072"/>
        </w:tabs>
        <w:spacing w:before="60" w:after="60"/>
        <w:jc w:val="center"/>
        <w:rPr>
          <w:szCs w:val="24"/>
        </w:rPr>
      </w:pPr>
    </w:p>
    <w:p w14:paraId="6DFDDDB6" w14:textId="77777777" w:rsidR="00585060" w:rsidRPr="00585060" w:rsidRDefault="00585060" w:rsidP="00585060">
      <w:pPr>
        <w:tabs>
          <w:tab w:val="right" w:pos="9072"/>
        </w:tabs>
        <w:spacing w:before="60" w:after="60"/>
        <w:jc w:val="center"/>
        <w:rPr>
          <w:szCs w:val="24"/>
        </w:rPr>
      </w:pPr>
      <w:commentRangeStart w:id="7"/>
      <w:r w:rsidRPr="00585060">
        <w:rPr>
          <w:szCs w:val="24"/>
        </w:rPr>
        <w:t>Yıl</w:t>
      </w:r>
      <w:commentRangeEnd w:id="7"/>
      <w:r>
        <w:rPr>
          <w:rStyle w:val="AklamaBavurusu"/>
        </w:rPr>
        <w:commentReference w:id="7"/>
      </w:r>
      <w:r w:rsidRPr="00585060">
        <w:rPr>
          <w:szCs w:val="24"/>
        </w:rPr>
        <w:t xml:space="preserve"> - Muğla</w:t>
      </w:r>
    </w:p>
    <w:p w14:paraId="53826210" w14:textId="2E64C1C7" w:rsidR="00E515F3" w:rsidRPr="009C7F1B" w:rsidRDefault="00E515F3" w:rsidP="00585060">
      <w:pPr>
        <w:spacing w:after="160" w:line="259" w:lineRule="auto"/>
        <w:rPr>
          <w:b/>
          <w:szCs w:val="24"/>
        </w:rPr>
      </w:pPr>
      <w:r w:rsidRPr="009C7F1B">
        <w:rPr>
          <w:b/>
          <w:szCs w:val="24"/>
        </w:rPr>
        <w:br w:type="page"/>
      </w:r>
    </w:p>
    <w:p w14:paraId="49430BA1" w14:textId="77777777" w:rsidR="00585060" w:rsidRPr="008F352E" w:rsidRDefault="00585060" w:rsidP="00585060">
      <w:pPr>
        <w:ind w:firstLine="8222"/>
        <w:rPr>
          <w:b/>
        </w:rPr>
      </w:pPr>
      <w:commentRangeStart w:id="8"/>
      <w:r w:rsidRPr="008F352E">
        <w:rPr>
          <w:b/>
        </w:rPr>
        <w:t>Ek-3</w:t>
      </w:r>
      <w:commentRangeEnd w:id="8"/>
      <w:r w:rsidRPr="008F352E">
        <w:rPr>
          <w:rStyle w:val="AklamaBavurusu"/>
          <w:b/>
        </w:rPr>
        <w:commentReference w:id="8"/>
      </w:r>
    </w:p>
    <w:p w14:paraId="2C220564" w14:textId="77777777" w:rsidR="00585060" w:rsidRPr="00585060" w:rsidRDefault="00585060" w:rsidP="00585060">
      <w:pPr>
        <w:tabs>
          <w:tab w:val="right" w:pos="9072"/>
        </w:tabs>
        <w:spacing w:before="60" w:after="60"/>
        <w:jc w:val="center"/>
        <w:rPr>
          <w:szCs w:val="24"/>
        </w:rPr>
      </w:pPr>
      <w:r w:rsidRPr="00585060">
        <w:rPr>
          <w:szCs w:val="24"/>
        </w:rPr>
        <w:t>T.C.</w:t>
      </w:r>
    </w:p>
    <w:p w14:paraId="3035A85E" w14:textId="77777777" w:rsidR="00585060" w:rsidRPr="00585060" w:rsidRDefault="00585060" w:rsidP="00585060">
      <w:pPr>
        <w:jc w:val="center"/>
      </w:pPr>
      <w:r w:rsidRPr="00585060">
        <w:t>MUĞLA SITKI KOÇMAN ÜNİVERSİTESİ</w:t>
      </w:r>
    </w:p>
    <w:p w14:paraId="1588EC3A" w14:textId="77777777" w:rsidR="00585060" w:rsidRPr="00585060" w:rsidRDefault="00585060" w:rsidP="00585060">
      <w:pPr>
        <w:tabs>
          <w:tab w:val="right" w:pos="9072"/>
        </w:tabs>
        <w:spacing w:before="60" w:after="60"/>
        <w:jc w:val="center"/>
        <w:rPr>
          <w:szCs w:val="24"/>
        </w:rPr>
      </w:pPr>
      <w:r w:rsidRPr="00585060">
        <w:rPr>
          <w:szCs w:val="24"/>
        </w:rPr>
        <w:t>SOSYAL BİLİMLER ENSTİTÜSÜ</w:t>
      </w:r>
    </w:p>
    <w:p w14:paraId="40DB2AE3" w14:textId="77777777" w:rsidR="00585060" w:rsidRPr="00585060" w:rsidRDefault="00585060" w:rsidP="00585060">
      <w:pPr>
        <w:tabs>
          <w:tab w:val="right" w:pos="9072"/>
        </w:tabs>
        <w:spacing w:before="60" w:after="60"/>
        <w:jc w:val="center"/>
        <w:rPr>
          <w:szCs w:val="24"/>
        </w:rPr>
      </w:pPr>
      <w:commentRangeStart w:id="9"/>
      <w:r w:rsidRPr="00585060">
        <w:rPr>
          <w:szCs w:val="24"/>
        </w:rPr>
        <w:t xml:space="preserve">……………. ANABİLİM DALI </w:t>
      </w:r>
      <w:commentRangeEnd w:id="9"/>
      <w:r>
        <w:rPr>
          <w:rStyle w:val="AklamaBavurusu"/>
        </w:rPr>
        <w:commentReference w:id="9"/>
      </w:r>
    </w:p>
    <w:p w14:paraId="33091AAF" w14:textId="77777777" w:rsidR="00585060" w:rsidRPr="00585060" w:rsidRDefault="00585060" w:rsidP="00585060">
      <w:pPr>
        <w:tabs>
          <w:tab w:val="right" w:pos="9072"/>
        </w:tabs>
        <w:spacing w:before="60" w:after="60"/>
        <w:jc w:val="center"/>
        <w:rPr>
          <w:szCs w:val="24"/>
        </w:rPr>
      </w:pPr>
    </w:p>
    <w:p w14:paraId="7F518BB4" w14:textId="77777777" w:rsidR="00585060" w:rsidRPr="00585060" w:rsidRDefault="00585060" w:rsidP="00585060">
      <w:pPr>
        <w:tabs>
          <w:tab w:val="right" w:pos="9072"/>
        </w:tabs>
        <w:spacing w:before="60" w:after="60"/>
        <w:jc w:val="center"/>
        <w:rPr>
          <w:szCs w:val="24"/>
        </w:rPr>
      </w:pPr>
    </w:p>
    <w:p w14:paraId="76697A50" w14:textId="77777777" w:rsidR="00585060" w:rsidRPr="00585060" w:rsidRDefault="00585060" w:rsidP="00585060">
      <w:pPr>
        <w:tabs>
          <w:tab w:val="right" w:pos="9072"/>
        </w:tabs>
        <w:spacing w:before="60" w:after="60"/>
        <w:jc w:val="center"/>
        <w:rPr>
          <w:szCs w:val="24"/>
        </w:rPr>
      </w:pPr>
    </w:p>
    <w:p w14:paraId="47864E11" w14:textId="77777777" w:rsidR="00585060" w:rsidRPr="00585060" w:rsidRDefault="00585060" w:rsidP="00585060">
      <w:pPr>
        <w:tabs>
          <w:tab w:val="right" w:pos="9072"/>
        </w:tabs>
        <w:spacing w:before="60" w:after="60"/>
        <w:jc w:val="center"/>
        <w:rPr>
          <w:szCs w:val="24"/>
        </w:rPr>
      </w:pPr>
    </w:p>
    <w:p w14:paraId="066DB786" w14:textId="77777777" w:rsidR="00585060" w:rsidRPr="00585060" w:rsidRDefault="00585060" w:rsidP="00585060">
      <w:pPr>
        <w:tabs>
          <w:tab w:val="right" w:pos="9072"/>
        </w:tabs>
        <w:spacing w:before="60" w:after="60"/>
        <w:jc w:val="center"/>
        <w:rPr>
          <w:b/>
          <w:szCs w:val="24"/>
        </w:rPr>
      </w:pPr>
      <w:commentRangeStart w:id="10"/>
      <w:r w:rsidRPr="00585060">
        <w:rPr>
          <w:b/>
          <w:szCs w:val="24"/>
        </w:rPr>
        <w:t>DÖNEM PROJESİNİN ADI</w:t>
      </w:r>
      <w:commentRangeEnd w:id="10"/>
      <w:r>
        <w:rPr>
          <w:rStyle w:val="AklamaBavurusu"/>
        </w:rPr>
        <w:commentReference w:id="10"/>
      </w:r>
    </w:p>
    <w:p w14:paraId="3A263EE3" w14:textId="77777777" w:rsidR="00585060" w:rsidRPr="00585060" w:rsidRDefault="00585060" w:rsidP="00585060">
      <w:pPr>
        <w:tabs>
          <w:tab w:val="right" w:pos="9072"/>
        </w:tabs>
        <w:spacing w:before="60" w:after="60"/>
        <w:jc w:val="center"/>
        <w:rPr>
          <w:szCs w:val="24"/>
        </w:rPr>
      </w:pPr>
    </w:p>
    <w:p w14:paraId="68474E93" w14:textId="77777777" w:rsidR="00585060" w:rsidRPr="00585060" w:rsidRDefault="00585060" w:rsidP="00585060">
      <w:pPr>
        <w:tabs>
          <w:tab w:val="right" w:pos="9072"/>
        </w:tabs>
        <w:spacing w:before="60" w:after="60"/>
        <w:jc w:val="center"/>
        <w:rPr>
          <w:szCs w:val="24"/>
        </w:rPr>
      </w:pPr>
    </w:p>
    <w:p w14:paraId="129E3B84" w14:textId="77777777" w:rsidR="00585060" w:rsidRPr="00585060" w:rsidRDefault="00585060" w:rsidP="00585060">
      <w:pPr>
        <w:tabs>
          <w:tab w:val="right" w:pos="9072"/>
        </w:tabs>
        <w:spacing w:before="60" w:after="60"/>
        <w:jc w:val="center"/>
        <w:rPr>
          <w:szCs w:val="24"/>
        </w:rPr>
      </w:pPr>
    </w:p>
    <w:p w14:paraId="5B5DEFD3" w14:textId="77777777" w:rsidR="00585060" w:rsidRPr="00585060" w:rsidRDefault="00585060" w:rsidP="00585060">
      <w:pPr>
        <w:tabs>
          <w:tab w:val="right" w:pos="9072"/>
        </w:tabs>
        <w:spacing w:before="60" w:after="60"/>
        <w:jc w:val="center"/>
        <w:rPr>
          <w:szCs w:val="24"/>
        </w:rPr>
      </w:pPr>
    </w:p>
    <w:p w14:paraId="3DC64652" w14:textId="77777777" w:rsidR="00585060" w:rsidRPr="00585060" w:rsidRDefault="00585060" w:rsidP="00585060">
      <w:pPr>
        <w:tabs>
          <w:tab w:val="right" w:pos="9072"/>
        </w:tabs>
        <w:spacing w:before="60" w:after="60"/>
        <w:jc w:val="center"/>
        <w:rPr>
          <w:szCs w:val="24"/>
        </w:rPr>
      </w:pPr>
      <w:r w:rsidRPr="00585060">
        <w:rPr>
          <w:szCs w:val="24"/>
        </w:rPr>
        <w:t xml:space="preserve">HAZIRLAYAN </w:t>
      </w:r>
    </w:p>
    <w:p w14:paraId="7A849B5E" w14:textId="77777777" w:rsidR="00585060" w:rsidRPr="00585060" w:rsidRDefault="00585060" w:rsidP="00585060">
      <w:pPr>
        <w:tabs>
          <w:tab w:val="right" w:pos="9072"/>
        </w:tabs>
        <w:spacing w:before="60" w:after="60"/>
        <w:jc w:val="center"/>
        <w:rPr>
          <w:szCs w:val="24"/>
        </w:rPr>
      </w:pPr>
      <w:r w:rsidRPr="00585060">
        <w:rPr>
          <w:szCs w:val="24"/>
        </w:rPr>
        <w:t>Adı SOYADI</w:t>
      </w:r>
    </w:p>
    <w:p w14:paraId="4C494E59" w14:textId="77777777" w:rsidR="00585060" w:rsidRPr="00585060" w:rsidRDefault="00585060" w:rsidP="00585060">
      <w:pPr>
        <w:tabs>
          <w:tab w:val="right" w:pos="9072"/>
        </w:tabs>
        <w:spacing w:before="60" w:after="60"/>
        <w:jc w:val="center"/>
        <w:rPr>
          <w:szCs w:val="24"/>
        </w:rPr>
      </w:pPr>
      <w:r w:rsidRPr="00585060">
        <w:rPr>
          <w:szCs w:val="24"/>
        </w:rPr>
        <w:t>Öğrenci Numarası</w:t>
      </w:r>
    </w:p>
    <w:p w14:paraId="334F8712" w14:textId="77777777" w:rsidR="00585060" w:rsidRPr="00585060" w:rsidRDefault="00585060" w:rsidP="00585060">
      <w:pPr>
        <w:tabs>
          <w:tab w:val="right" w:pos="9072"/>
        </w:tabs>
        <w:spacing w:before="60" w:after="60"/>
        <w:jc w:val="center"/>
        <w:rPr>
          <w:szCs w:val="24"/>
        </w:rPr>
      </w:pPr>
    </w:p>
    <w:p w14:paraId="0CFD961C" w14:textId="77777777" w:rsidR="00585060" w:rsidRPr="00585060" w:rsidRDefault="00585060" w:rsidP="00585060">
      <w:pPr>
        <w:tabs>
          <w:tab w:val="right" w:pos="9072"/>
        </w:tabs>
        <w:spacing w:before="60" w:after="60"/>
        <w:jc w:val="center"/>
        <w:rPr>
          <w:szCs w:val="24"/>
        </w:rPr>
      </w:pPr>
    </w:p>
    <w:p w14:paraId="7774581B" w14:textId="77777777" w:rsidR="00585060" w:rsidRPr="00585060" w:rsidRDefault="00585060" w:rsidP="00585060">
      <w:pPr>
        <w:tabs>
          <w:tab w:val="right" w:pos="9072"/>
        </w:tabs>
        <w:spacing w:before="60" w:after="60"/>
        <w:jc w:val="center"/>
        <w:rPr>
          <w:szCs w:val="24"/>
        </w:rPr>
      </w:pPr>
    </w:p>
    <w:p w14:paraId="4564FCE5" w14:textId="77777777" w:rsidR="00585060" w:rsidRPr="00585060" w:rsidRDefault="00585060" w:rsidP="00585060">
      <w:pPr>
        <w:tabs>
          <w:tab w:val="right" w:pos="9072"/>
        </w:tabs>
        <w:spacing w:before="60" w:after="60"/>
        <w:jc w:val="center"/>
        <w:rPr>
          <w:szCs w:val="24"/>
        </w:rPr>
      </w:pPr>
    </w:p>
    <w:p w14:paraId="4E46A50C" w14:textId="77777777" w:rsidR="00585060" w:rsidRPr="00585060" w:rsidRDefault="00585060" w:rsidP="00585060">
      <w:pPr>
        <w:tabs>
          <w:tab w:val="right" w:pos="9072"/>
        </w:tabs>
        <w:spacing w:before="60" w:after="60"/>
        <w:jc w:val="center"/>
        <w:rPr>
          <w:szCs w:val="24"/>
        </w:rPr>
      </w:pPr>
    </w:p>
    <w:p w14:paraId="07369E9F" w14:textId="77777777" w:rsidR="00585060" w:rsidRPr="00585060" w:rsidRDefault="00585060" w:rsidP="00585060">
      <w:pPr>
        <w:tabs>
          <w:tab w:val="right" w:pos="9072"/>
        </w:tabs>
        <w:spacing w:before="60" w:after="60"/>
        <w:jc w:val="center"/>
        <w:rPr>
          <w:szCs w:val="24"/>
        </w:rPr>
      </w:pPr>
      <w:r w:rsidRPr="00585060">
        <w:rPr>
          <w:szCs w:val="24"/>
        </w:rPr>
        <w:t>Sosyal Bilimler Enstitüsünce</w:t>
      </w:r>
    </w:p>
    <w:p w14:paraId="556FE465" w14:textId="77777777" w:rsidR="00585060" w:rsidRPr="00585060" w:rsidRDefault="00585060" w:rsidP="00585060">
      <w:pPr>
        <w:tabs>
          <w:tab w:val="right" w:pos="9072"/>
        </w:tabs>
        <w:spacing w:before="60" w:after="60"/>
        <w:jc w:val="center"/>
        <w:rPr>
          <w:szCs w:val="24"/>
        </w:rPr>
      </w:pPr>
      <w:r w:rsidRPr="00585060">
        <w:rPr>
          <w:szCs w:val="24"/>
        </w:rPr>
        <w:t>Tezsiz Yüksek Lisans</w:t>
      </w:r>
    </w:p>
    <w:p w14:paraId="4099DE18" w14:textId="77777777" w:rsidR="00585060" w:rsidRPr="00585060" w:rsidRDefault="00585060" w:rsidP="00585060">
      <w:pPr>
        <w:tabs>
          <w:tab w:val="right" w:pos="9072"/>
        </w:tabs>
        <w:spacing w:before="60" w:after="60"/>
        <w:jc w:val="center"/>
        <w:rPr>
          <w:szCs w:val="24"/>
        </w:rPr>
      </w:pPr>
      <w:r w:rsidRPr="00585060">
        <w:rPr>
          <w:szCs w:val="24"/>
        </w:rPr>
        <w:t>Diploması Verilmesi İçin Kabul Edilen Dönem Projesidir.</w:t>
      </w:r>
    </w:p>
    <w:p w14:paraId="69EA0BAB" w14:textId="77777777" w:rsidR="00585060" w:rsidRPr="00585060" w:rsidRDefault="00585060" w:rsidP="00585060">
      <w:pPr>
        <w:tabs>
          <w:tab w:val="right" w:pos="9072"/>
        </w:tabs>
        <w:spacing w:before="60" w:after="60"/>
        <w:jc w:val="center"/>
        <w:rPr>
          <w:szCs w:val="24"/>
        </w:rPr>
      </w:pPr>
    </w:p>
    <w:p w14:paraId="52CE8DDD" w14:textId="77777777" w:rsidR="00585060" w:rsidRPr="00585060" w:rsidRDefault="00585060" w:rsidP="00585060">
      <w:pPr>
        <w:tabs>
          <w:tab w:val="right" w:pos="9072"/>
        </w:tabs>
        <w:spacing w:before="60" w:after="60"/>
        <w:jc w:val="center"/>
        <w:rPr>
          <w:szCs w:val="24"/>
        </w:rPr>
      </w:pPr>
      <w:commentRangeStart w:id="11"/>
      <w:r w:rsidRPr="00585060">
        <w:rPr>
          <w:szCs w:val="24"/>
        </w:rPr>
        <w:t xml:space="preserve">Dönem Projesinin Danışman Tarafından Kabul Edildiği </w:t>
      </w:r>
      <w:proofErr w:type="gramStart"/>
      <w:r w:rsidRPr="00585060">
        <w:rPr>
          <w:szCs w:val="24"/>
        </w:rPr>
        <w:t xml:space="preserve">Tarih:   </w:t>
      </w:r>
      <w:commentRangeEnd w:id="11"/>
      <w:proofErr w:type="gramEnd"/>
      <w:r>
        <w:rPr>
          <w:rStyle w:val="AklamaBavurusu"/>
        </w:rPr>
        <w:commentReference w:id="11"/>
      </w:r>
    </w:p>
    <w:p w14:paraId="592542F5" w14:textId="77777777" w:rsidR="00585060" w:rsidRPr="00585060" w:rsidRDefault="00585060" w:rsidP="00585060">
      <w:pPr>
        <w:tabs>
          <w:tab w:val="right" w:pos="9072"/>
        </w:tabs>
        <w:spacing w:before="60" w:after="60"/>
        <w:jc w:val="center"/>
        <w:rPr>
          <w:szCs w:val="24"/>
        </w:rPr>
      </w:pPr>
    </w:p>
    <w:p w14:paraId="05868B85" w14:textId="77777777" w:rsidR="00585060" w:rsidRPr="00585060" w:rsidRDefault="00585060" w:rsidP="00585060">
      <w:pPr>
        <w:tabs>
          <w:tab w:val="right" w:pos="9072"/>
        </w:tabs>
        <w:spacing w:before="60" w:after="60"/>
        <w:jc w:val="center"/>
        <w:rPr>
          <w:szCs w:val="24"/>
        </w:rPr>
      </w:pPr>
    </w:p>
    <w:p w14:paraId="15A330FB" w14:textId="77777777" w:rsidR="00585060" w:rsidRPr="00585060" w:rsidRDefault="00585060" w:rsidP="00585060">
      <w:pPr>
        <w:tabs>
          <w:tab w:val="center" w:pos="4536"/>
          <w:tab w:val="left" w:pos="8061"/>
          <w:tab w:val="right" w:pos="9072"/>
        </w:tabs>
        <w:spacing w:before="60" w:after="60"/>
        <w:rPr>
          <w:szCs w:val="24"/>
        </w:rPr>
      </w:pPr>
      <w:r w:rsidRPr="00585060">
        <w:rPr>
          <w:szCs w:val="24"/>
        </w:rPr>
        <w:tab/>
        <w:t xml:space="preserve">Proje Danışmanı: Unvanı, Adı, Soyadı, </w:t>
      </w:r>
      <w:commentRangeStart w:id="12"/>
      <w:r w:rsidRPr="00585060">
        <w:rPr>
          <w:color w:val="FF0000"/>
          <w:szCs w:val="24"/>
        </w:rPr>
        <w:t>İmzası</w:t>
      </w:r>
      <w:commentRangeEnd w:id="12"/>
      <w:r>
        <w:rPr>
          <w:rStyle w:val="AklamaBavurusu"/>
        </w:rPr>
        <w:commentReference w:id="12"/>
      </w:r>
    </w:p>
    <w:p w14:paraId="309AC17C" w14:textId="77777777" w:rsidR="00585060" w:rsidRPr="00585060" w:rsidRDefault="00585060" w:rsidP="00585060">
      <w:pPr>
        <w:tabs>
          <w:tab w:val="right" w:pos="9072"/>
        </w:tabs>
        <w:spacing w:before="60" w:after="60"/>
        <w:jc w:val="center"/>
        <w:rPr>
          <w:szCs w:val="24"/>
        </w:rPr>
      </w:pPr>
    </w:p>
    <w:p w14:paraId="3BFD83A5" w14:textId="77777777" w:rsidR="00585060" w:rsidRPr="00585060" w:rsidRDefault="00585060" w:rsidP="00585060">
      <w:pPr>
        <w:tabs>
          <w:tab w:val="right" w:pos="9072"/>
        </w:tabs>
        <w:spacing w:before="60" w:after="60"/>
        <w:jc w:val="center"/>
        <w:rPr>
          <w:szCs w:val="24"/>
        </w:rPr>
      </w:pPr>
    </w:p>
    <w:p w14:paraId="07B0235E" w14:textId="77777777" w:rsidR="00585060" w:rsidRPr="00585060" w:rsidRDefault="00585060" w:rsidP="00585060">
      <w:pPr>
        <w:tabs>
          <w:tab w:val="right" w:pos="9072"/>
        </w:tabs>
        <w:spacing w:before="60" w:after="60"/>
        <w:jc w:val="center"/>
        <w:rPr>
          <w:szCs w:val="24"/>
        </w:rPr>
      </w:pPr>
    </w:p>
    <w:p w14:paraId="0B497923" w14:textId="77777777" w:rsidR="00585060" w:rsidRPr="00585060" w:rsidRDefault="00585060" w:rsidP="00585060">
      <w:pPr>
        <w:tabs>
          <w:tab w:val="right" w:pos="9072"/>
        </w:tabs>
        <w:spacing w:before="60" w:after="60"/>
        <w:jc w:val="center"/>
        <w:rPr>
          <w:szCs w:val="24"/>
        </w:rPr>
      </w:pPr>
      <w:commentRangeStart w:id="13"/>
      <w:r w:rsidRPr="00585060">
        <w:rPr>
          <w:szCs w:val="24"/>
        </w:rPr>
        <w:t>Enstitü Müdürü:</w:t>
      </w:r>
      <w:commentRangeEnd w:id="13"/>
      <w:r w:rsidR="008F352E">
        <w:rPr>
          <w:rStyle w:val="AklamaBavurusu"/>
        </w:rPr>
        <w:commentReference w:id="13"/>
      </w:r>
    </w:p>
    <w:p w14:paraId="1CB8D8BB" w14:textId="77777777" w:rsidR="00585060" w:rsidRPr="00585060" w:rsidRDefault="00585060" w:rsidP="00585060">
      <w:pPr>
        <w:tabs>
          <w:tab w:val="right" w:pos="9072"/>
        </w:tabs>
        <w:spacing w:before="60" w:after="60"/>
        <w:jc w:val="center"/>
        <w:rPr>
          <w:szCs w:val="24"/>
        </w:rPr>
      </w:pPr>
    </w:p>
    <w:p w14:paraId="7A5F4D6E" w14:textId="77777777" w:rsidR="00585060" w:rsidRPr="00585060" w:rsidRDefault="00585060" w:rsidP="00585060">
      <w:pPr>
        <w:tabs>
          <w:tab w:val="right" w:pos="9072"/>
        </w:tabs>
        <w:spacing w:before="60" w:after="60"/>
        <w:jc w:val="center"/>
        <w:rPr>
          <w:szCs w:val="24"/>
        </w:rPr>
      </w:pPr>
    </w:p>
    <w:p w14:paraId="352A6A73" w14:textId="77777777" w:rsidR="00585060" w:rsidRPr="00585060" w:rsidRDefault="00585060" w:rsidP="00585060">
      <w:pPr>
        <w:tabs>
          <w:tab w:val="right" w:pos="9072"/>
        </w:tabs>
        <w:spacing w:before="60" w:after="60"/>
        <w:jc w:val="center"/>
        <w:rPr>
          <w:szCs w:val="24"/>
        </w:rPr>
      </w:pPr>
    </w:p>
    <w:p w14:paraId="3742906D" w14:textId="77777777" w:rsidR="00585060" w:rsidRPr="00585060" w:rsidRDefault="00585060" w:rsidP="00585060">
      <w:pPr>
        <w:tabs>
          <w:tab w:val="right" w:pos="9072"/>
        </w:tabs>
        <w:spacing w:before="60" w:after="60"/>
        <w:jc w:val="center"/>
        <w:rPr>
          <w:szCs w:val="24"/>
        </w:rPr>
      </w:pPr>
    </w:p>
    <w:p w14:paraId="0FAB667D" w14:textId="77777777" w:rsidR="00585060" w:rsidRPr="00585060" w:rsidRDefault="00585060" w:rsidP="00585060">
      <w:pPr>
        <w:tabs>
          <w:tab w:val="right" w:pos="9072"/>
        </w:tabs>
        <w:spacing w:before="60" w:after="60"/>
        <w:jc w:val="center"/>
        <w:rPr>
          <w:szCs w:val="24"/>
        </w:rPr>
      </w:pPr>
      <w:commentRangeStart w:id="14"/>
      <w:r w:rsidRPr="00585060">
        <w:rPr>
          <w:szCs w:val="24"/>
        </w:rPr>
        <w:t>Yıl</w:t>
      </w:r>
      <w:commentRangeEnd w:id="14"/>
      <w:r w:rsidR="008F352E">
        <w:rPr>
          <w:rStyle w:val="AklamaBavurusu"/>
        </w:rPr>
        <w:commentReference w:id="14"/>
      </w:r>
      <w:r w:rsidRPr="00585060">
        <w:rPr>
          <w:szCs w:val="24"/>
        </w:rPr>
        <w:t xml:space="preserve"> - Muğla</w:t>
      </w:r>
    </w:p>
    <w:p w14:paraId="7242390F" w14:textId="77777777" w:rsidR="00B06EE3" w:rsidRPr="009C7F1B" w:rsidRDefault="00BC1FEA" w:rsidP="00B06EE3">
      <w:pPr>
        <w:spacing w:after="160" w:line="259" w:lineRule="auto"/>
        <w:rPr>
          <w:szCs w:val="24"/>
        </w:rPr>
      </w:pPr>
      <w:r w:rsidRPr="009C7F1B">
        <w:rPr>
          <w:szCs w:val="24"/>
        </w:rPr>
        <w:br w:type="page"/>
      </w:r>
    </w:p>
    <w:p w14:paraId="2A8FFCFF" w14:textId="77777777" w:rsidR="008F352E" w:rsidRPr="008F352E" w:rsidRDefault="008F352E" w:rsidP="008F352E">
      <w:pPr>
        <w:keepNext/>
        <w:tabs>
          <w:tab w:val="right" w:pos="9072"/>
        </w:tabs>
        <w:spacing w:before="60" w:after="60"/>
        <w:jc w:val="right"/>
        <w:outlineLvl w:val="5"/>
        <w:rPr>
          <w:b/>
          <w:szCs w:val="24"/>
        </w:rPr>
      </w:pPr>
      <w:commentRangeStart w:id="15"/>
      <w:r w:rsidRPr="008F352E">
        <w:rPr>
          <w:b/>
          <w:szCs w:val="24"/>
        </w:rPr>
        <w:t>Ek-4</w:t>
      </w:r>
      <w:commentRangeEnd w:id="15"/>
      <w:r>
        <w:rPr>
          <w:rStyle w:val="AklamaBavurusu"/>
        </w:rPr>
        <w:commentReference w:id="15"/>
      </w:r>
    </w:p>
    <w:p w14:paraId="70E98D6A" w14:textId="77777777" w:rsidR="008F352E" w:rsidRPr="008F352E" w:rsidRDefault="008F352E" w:rsidP="008F352E">
      <w:pPr>
        <w:keepNext/>
        <w:tabs>
          <w:tab w:val="right" w:pos="9072"/>
        </w:tabs>
        <w:spacing w:before="60" w:after="60"/>
        <w:ind w:firstLine="709"/>
        <w:jc w:val="both"/>
        <w:outlineLvl w:val="5"/>
        <w:rPr>
          <w:szCs w:val="24"/>
        </w:rPr>
      </w:pPr>
    </w:p>
    <w:p w14:paraId="4AE2FFFC" w14:textId="77777777" w:rsidR="008F352E" w:rsidRPr="008F352E" w:rsidRDefault="008F352E" w:rsidP="008F352E">
      <w:pPr>
        <w:tabs>
          <w:tab w:val="right" w:pos="9072"/>
        </w:tabs>
        <w:spacing w:before="60" w:after="60"/>
        <w:ind w:firstLine="709"/>
        <w:jc w:val="center"/>
        <w:rPr>
          <w:b/>
          <w:szCs w:val="24"/>
        </w:rPr>
      </w:pPr>
    </w:p>
    <w:p w14:paraId="018356B8" w14:textId="77777777" w:rsidR="008F352E" w:rsidRPr="008F352E" w:rsidRDefault="008F352E" w:rsidP="008F352E">
      <w:pPr>
        <w:tabs>
          <w:tab w:val="right" w:pos="9072"/>
        </w:tabs>
        <w:spacing w:before="60" w:after="60"/>
        <w:ind w:firstLine="709"/>
        <w:jc w:val="center"/>
        <w:rPr>
          <w:b/>
          <w:szCs w:val="24"/>
        </w:rPr>
      </w:pPr>
    </w:p>
    <w:p w14:paraId="26A28119" w14:textId="77777777" w:rsidR="008F352E" w:rsidRPr="008F352E" w:rsidRDefault="008F352E" w:rsidP="008F352E">
      <w:pPr>
        <w:tabs>
          <w:tab w:val="right" w:pos="9072"/>
        </w:tabs>
        <w:spacing w:before="60" w:after="60"/>
        <w:ind w:firstLine="709"/>
        <w:jc w:val="center"/>
        <w:rPr>
          <w:b/>
          <w:szCs w:val="24"/>
        </w:rPr>
      </w:pPr>
    </w:p>
    <w:p w14:paraId="433F7506" w14:textId="77777777" w:rsidR="008F352E" w:rsidRPr="008F352E" w:rsidRDefault="008F352E" w:rsidP="008F352E">
      <w:pPr>
        <w:tabs>
          <w:tab w:val="right" w:pos="9072"/>
        </w:tabs>
        <w:spacing w:before="60" w:after="60"/>
        <w:ind w:firstLine="709"/>
        <w:jc w:val="center"/>
        <w:rPr>
          <w:b/>
          <w:szCs w:val="24"/>
        </w:rPr>
      </w:pPr>
    </w:p>
    <w:p w14:paraId="74793D75" w14:textId="77777777" w:rsidR="008F352E" w:rsidRPr="008F352E" w:rsidRDefault="008F352E" w:rsidP="008F352E">
      <w:pPr>
        <w:tabs>
          <w:tab w:val="right" w:pos="9072"/>
        </w:tabs>
        <w:spacing w:before="60" w:after="60"/>
        <w:ind w:firstLine="709"/>
        <w:jc w:val="center"/>
        <w:rPr>
          <w:b/>
          <w:szCs w:val="24"/>
        </w:rPr>
      </w:pPr>
    </w:p>
    <w:p w14:paraId="6A37A497" w14:textId="77777777" w:rsidR="008F352E" w:rsidRPr="008F352E" w:rsidRDefault="008F352E" w:rsidP="008F352E">
      <w:pPr>
        <w:tabs>
          <w:tab w:val="right" w:pos="9072"/>
        </w:tabs>
        <w:spacing w:before="60" w:after="60"/>
        <w:ind w:firstLine="709"/>
        <w:jc w:val="center"/>
        <w:rPr>
          <w:b/>
          <w:szCs w:val="24"/>
        </w:rPr>
      </w:pPr>
      <w:r w:rsidRPr="008F352E">
        <w:rPr>
          <w:b/>
          <w:szCs w:val="24"/>
        </w:rPr>
        <w:t>YEMİN</w:t>
      </w:r>
    </w:p>
    <w:p w14:paraId="73B2350E" w14:textId="77777777" w:rsidR="008F352E" w:rsidRPr="008F352E" w:rsidRDefault="008F352E" w:rsidP="008F352E">
      <w:pPr>
        <w:tabs>
          <w:tab w:val="right" w:pos="9072"/>
        </w:tabs>
        <w:spacing w:before="60" w:after="60"/>
        <w:ind w:firstLine="709"/>
        <w:jc w:val="center"/>
        <w:rPr>
          <w:b/>
          <w:szCs w:val="24"/>
        </w:rPr>
      </w:pPr>
    </w:p>
    <w:p w14:paraId="16AA5220" w14:textId="77777777" w:rsidR="008F352E" w:rsidRPr="008F352E" w:rsidRDefault="008F352E" w:rsidP="008F352E">
      <w:pPr>
        <w:spacing w:before="120" w:after="120" w:line="360" w:lineRule="auto"/>
        <w:ind w:firstLine="709"/>
        <w:jc w:val="both"/>
        <w:rPr>
          <w:szCs w:val="24"/>
        </w:rPr>
      </w:pPr>
      <w:r w:rsidRPr="008F352E">
        <w:rPr>
          <w:szCs w:val="24"/>
        </w:rPr>
        <w:t>Dönem Projesi olarak sunduğum “</w:t>
      </w:r>
      <w:commentRangeStart w:id="16"/>
      <w:r w:rsidRPr="008F352E">
        <w:rPr>
          <w:szCs w:val="24"/>
        </w:rPr>
        <w:t>.....................................</w:t>
      </w:r>
      <w:commentRangeEnd w:id="16"/>
      <w:r>
        <w:rPr>
          <w:rStyle w:val="AklamaBavurusu"/>
        </w:rPr>
        <w:commentReference w:id="16"/>
      </w:r>
      <w:r w:rsidRPr="008F352E">
        <w:rPr>
          <w:szCs w:val="24"/>
        </w:rPr>
        <w:t xml:space="preserve">” adlı çalışmanın, tarafımdan bilimsel ahlak ve geleneklere aykırı düşecek bir yardıma başvurulmaksızın yazıldığını ve yararlandığım eserlerin </w:t>
      </w:r>
      <w:proofErr w:type="spellStart"/>
      <w:r w:rsidRPr="008F352E">
        <w:rPr>
          <w:szCs w:val="24"/>
        </w:rPr>
        <w:t>Kaynakça’da</w:t>
      </w:r>
      <w:proofErr w:type="spellEnd"/>
      <w:r w:rsidRPr="008F352E">
        <w:rPr>
          <w:szCs w:val="24"/>
        </w:rPr>
        <w:t xml:space="preserve"> gösterilenlerden oluştuğunu, bunlara atıf yapılarak yararlanmış olduğumu belirtir ve bunu onurumla doğrularım.</w:t>
      </w:r>
    </w:p>
    <w:p w14:paraId="1F1D48CE" w14:textId="77777777" w:rsidR="008F352E" w:rsidRPr="008F352E" w:rsidRDefault="008F352E" w:rsidP="008F352E">
      <w:pPr>
        <w:spacing w:before="60" w:after="60"/>
        <w:ind w:firstLine="709"/>
        <w:rPr>
          <w:szCs w:val="24"/>
        </w:rPr>
      </w:pPr>
    </w:p>
    <w:p w14:paraId="417EBCA2" w14:textId="77777777" w:rsidR="008F352E" w:rsidRPr="008F352E" w:rsidRDefault="008F352E" w:rsidP="008F352E">
      <w:pPr>
        <w:spacing w:before="60" w:after="60"/>
        <w:ind w:firstLine="709"/>
        <w:rPr>
          <w:szCs w:val="24"/>
        </w:rPr>
      </w:pPr>
    </w:p>
    <w:p w14:paraId="36177CBA" w14:textId="77777777" w:rsidR="008F352E" w:rsidRPr="008F352E" w:rsidRDefault="008F352E" w:rsidP="008F352E">
      <w:pPr>
        <w:spacing w:before="60" w:after="60"/>
        <w:ind w:firstLine="709"/>
        <w:rPr>
          <w:szCs w:val="24"/>
        </w:rPr>
      </w:pPr>
    </w:p>
    <w:p w14:paraId="3E18B84C" w14:textId="77777777" w:rsidR="008F352E" w:rsidRPr="008F352E" w:rsidRDefault="008F352E" w:rsidP="008F352E">
      <w:pPr>
        <w:spacing w:before="60" w:after="60"/>
        <w:ind w:firstLine="709"/>
        <w:rPr>
          <w:szCs w:val="24"/>
        </w:rPr>
      </w:pPr>
    </w:p>
    <w:p w14:paraId="55631573" w14:textId="77777777" w:rsidR="008F352E" w:rsidRPr="008F352E" w:rsidRDefault="008F352E" w:rsidP="008F352E">
      <w:pPr>
        <w:spacing w:before="60" w:after="60"/>
        <w:ind w:firstLine="709"/>
        <w:rPr>
          <w:szCs w:val="24"/>
        </w:rPr>
      </w:pPr>
    </w:p>
    <w:p w14:paraId="553AAE73" w14:textId="77777777" w:rsidR="008F352E" w:rsidRPr="008F352E" w:rsidRDefault="008F352E" w:rsidP="008F352E">
      <w:pPr>
        <w:spacing w:before="60" w:after="60"/>
        <w:ind w:firstLine="709"/>
        <w:rPr>
          <w:szCs w:val="24"/>
        </w:rPr>
      </w:pPr>
    </w:p>
    <w:p w14:paraId="47434B2B" w14:textId="77777777" w:rsidR="008F352E" w:rsidRPr="008F352E" w:rsidRDefault="008F352E" w:rsidP="008F352E">
      <w:pPr>
        <w:tabs>
          <w:tab w:val="center" w:pos="7371"/>
        </w:tabs>
        <w:spacing w:before="60" w:after="60"/>
        <w:ind w:firstLine="709"/>
        <w:rPr>
          <w:szCs w:val="24"/>
        </w:rPr>
      </w:pPr>
      <w:r w:rsidRPr="008F352E">
        <w:rPr>
          <w:szCs w:val="24"/>
        </w:rPr>
        <w:tab/>
      </w:r>
      <w:commentRangeStart w:id="17"/>
      <w:r w:rsidRPr="008F352E">
        <w:rPr>
          <w:szCs w:val="24"/>
        </w:rPr>
        <w:t>......./....../.........</w:t>
      </w:r>
      <w:commentRangeEnd w:id="17"/>
      <w:r>
        <w:rPr>
          <w:rStyle w:val="AklamaBavurusu"/>
        </w:rPr>
        <w:commentReference w:id="17"/>
      </w:r>
    </w:p>
    <w:p w14:paraId="7BA77ED8" w14:textId="77777777" w:rsidR="008F352E" w:rsidRPr="008F352E" w:rsidRDefault="008F352E" w:rsidP="008F352E">
      <w:pPr>
        <w:tabs>
          <w:tab w:val="center" w:pos="7371"/>
        </w:tabs>
        <w:spacing w:before="60" w:after="60"/>
        <w:ind w:firstLine="709"/>
        <w:rPr>
          <w:szCs w:val="24"/>
        </w:rPr>
      </w:pPr>
      <w:r w:rsidRPr="008F352E">
        <w:rPr>
          <w:szCs w:val="24"/>
        </w:rPr>
        <w:tab/>
        <w:t>Adı SOYADI</w:t>
      </w:r>
    </w:p>
    <w:p w14:paraId="63BA1695" w14:textId="77777777" w:rsidR="008F352E" w:rsidRPr="008F352E" w:rsidRDefault="008F352E" w:rsidP="008F352E">
      <w:pPr>
        <w:tabs>
          <w:tab w:val="center" w:pos="7371"/>
        </w:tabs>
        <w:spacing w:before="60" w:after="60"/>
        <w:ind w:firstLine="709"/>
        <w:rPr>
          <w:szCs w:val="24"/>
        </w:rPr>
      </w:pPr>
      <w:r w:rsidRPr="008F352E">
        <w:rPr>
          <w:szCs w:val="24"/>
        </w:rPr>
        <w:tab/>
        <w:t>İmzası</w:t>
      </w:r>
    </w:p>
    <w:p w14:paraId="7501448B" w14:textId="77777777" w:rsidR="008F352E" w:rsidRPr="008F352E" w:rsidRDefault="008F352E" w:rsidP="008F352E">
      <w:pPr>
        <w:tabs>
          <w:tab w:val="center" w:pos="7371"/>
        </w:tabs>
        <w:spacing w:before="60" w:after="60"/>
        <w:ind w:firstLine="709"/>
        <w:rPr>
          <w:szCs w:val="24"/>
        </w:rPr>
      </w:pPr>
    </w:p>
    <w:p w14:paraId="48CE3D47" w14:textId="48EF9766" w:rsidR="00B06EE3" w:rsidRPr="009C7F1B" w:rsidRDefault="00B06EE3" w:rsidP="00B06EE3">
      <w:pPr>
        <w:tabs>
          <w:tab w:val="left" w:pos="-5940"/>
          <w:tab w:val="left" w:pos="-3060"/>
        </w:tabs>
        <w:spacing w:line="360" w:lineRule="auto"/>
        <w:jc w:val="both"/>
      </w:pPr>
    </w:p>
    <w:p w14:paraId="2B11ABBB" w14:textId="77777777" w:rsidR="00B06EE3" w:rsidRPr="009C7F1B" w:rsidRDefault="00B06EE3" w:rsidP="00B06EE3">
      <w:pPr>
        <w:spacing w:line="360" w:lineRule="auto"/>
        <w:rPr>
          <w:szCs w:val="24"/>
        </w:rPr>
      </w:pPr>
    </w:p>
    <w:p w14:paraId="5FF5DDBA" w14:textId="273B9E01" w:rsidR="00200854" w:rsidRDefault="00200854">
      <w:pPr>
        <w:spacing w:after="160" w:line="259" w:lineRule="auto"/>
        <w:rPr>
          <w:szCs w:val="24"/>
        </w:rPr>
      </w:pPr>
      <w:r>
        <w:rPr>
          <w:szCs w:val="24"/>
        </w:rPr>
        <w:br w:type="page"/>
      </w:r>
    </w:p>
    <w:p w14:paraId="3FA67A53" w14:textId="77777777" w:rsidR="008F352E" w:rsidRPr="008F352E" w:rsidRDefault="008F352E" w:rsidP="008F352E">
      <w:pPr>
        <w:ind w:firstLine="709"/>
        <w:jc w:val="right"/>
        <w:rPr>
          <w:b/>
          <w:szCs w:val="24"/>
        </w:rPr>
      </w:pPr>
      <w:commentRangeStart w:id="18"/>
      <w:r w:rsidRPr="008F352E">
        <w:rPr>
          <w:b/>
          <w:szCs w:val="24"/>
        </w:rPr>
        <w:t>EK-5</w:t>
      </w:r>
      <w:commentRangeEnd w:id="18"/>
      <w:r>
        <w:rPr>
          <w:rStyle w:val="AklamaBavurusu"/>
        </w:rPr>
        <w:commentReference w:id="18"/>
      </w:r>
    </w:p>
    <w:p w14:paraId="70AF8E34" w14:textId="77777777" w:rsidR="008F352E" w:rsidRPr="008F352E" w:rsidRDefault="008F352E" w:rsidP="008F352E">
      <w:pPr>
        <w:spacing w:line="360" w:lineRule="auto"/>
        <w:ind w:firstLine="709"/>
        <w:rPr>
          <w:b/>
          <w:szCs w:val="24"/>
        </w:rPr>
      </w:pPr>
      <w:r w:rsidRPr="008F352E">
        <w:rPr>
          <w:b/>
          <w:szCs w:val="24"/>
        </w:rPr>
        <w:tab/>
      </w:r>
      <w:r w:rsidRPr="008F352E">
        <w:rPr>
          <w:b/>
          <w:szCs w:val="24"/>
        </w:rPr>
        <w:tab/>
      </w:r>
      <w:r w:rsidRPr="008F352E">
        <w:rPr>
          <w:b/>
          <w:szCs w:val="24"/>
        </w:rPr>
        <w:tab/>
      </w:r>
      <w:r w:rsidRPr="008F352E">
        <w:rPr>
          <w:b/>
          <w:szCs w:val="24"/>
        </w:rPr>
        <w:tab/>
      </w:r>
    </w:p>
    <w:p w14:paraId="19EF48BE" w14:textId="77777777" w:rsidR="008F352E" w:rsidRPr="008F352E" w:rsidRDefault="008F352E" w:rsidP="008F352E">
      <w:pPr>
        <w:spacing w:line="360" w:lineRule="auto"/>
        <w:ind w:firstLine="709"/>
        <w:jc w:val="center"/>
        <w:rPr>
          <w:b/>
          <w:bCs/>
          <w:sz w:val="22"/>
          <w:szCs w:val="24"/>
        </w:rPr>
      </w:pPr>
      <w:r w:rsidRPr="008F352E">
        <w:rPr>
          <w:szCs w:val="24"/>
        </w:rPr>
        <w:t xml:space="preserve">    Örnek Özet Sayfası</w:t>
      </w:r>
    </w:p>
    <w:p w14:paraId="0BC67193" w14:textId="77777777" w:rsidR="008F352E" w:rsidRPr="008F352E" w:rsidRDefault="008F352E" w:rsidP="008F352E">
      <w:pPr>
        <w:spacing w:line="360" w:lineRule="auto"/>
        <w:ind w:firstLine="709"/>
        <w:jc w:val="center"/>
        <w:rPr>
          <w:b/>
          <w:bCs/>
          <w:szCs w:val="24"/>
        </w:rPr>
      </w:pPr>
      <w:r w:rsidRPr="008F352E">
        <w:rPr>
          <w:b/>
          <w:bCs/>
          <w:szCs w:val="24"/>
        </w:rPr>
        <w:t>DÖNEM PROJESİNİN BAŞLIĞI</w:t>
      </w:r>
    </w:p>
    <w:p w14:paraId="56FFD1FE" w14:textId="77777777" w:rsidR="008F352E" w:rsidRPr="008F352E" w:rsidRDefault="008F352E" w:rsidP="008F352E">
      <w:pPr>
        <w:spacing w:line="360" w:lineRule="auto"/>
        <w:ind w:firstLine="709"/>
        <w:jc w:val="center"/>
        <w:rPr>
          <w:b/>
          <w:bCs/>
          <w:szCs w:val="24"/>
        </w:rPr>
      </w:pPr>
      <w:r w:rsidRPr="008F352E">
        <w:rPr>
          <w:b/>
          <w:bCs/>
          <w:szCs w:val="24"/>
        </w:rPr>
        <w:t>ÖZET</w:t>
      </w:r>
    </w:p>
    <w:p w14:paraId="2F27E2F4" w14:textId="77777777" w:rsidR="008F352E" w:rsidRPr="008F352E" w:rsidRDefault="008F352E" w:rsidP="008F352E">
      <w:pPr>
        <w:autoSpaceDE w:val="0"/>
        <w:autoSpaceDN w:val="0"/>
        <w:adjustRightInd w:val="0"/>
        <w:spacing w:before="120" w:after="120" w:line="418" w:lineRule="exact"/>
        <w:ind w:firstLine="709"/>
        <w:jc w:val="both"/>
        <w:rPr>
          <w:szCs w:val="24"/>
        </w:rPr>
      </w:pPr>
      <w:r w:rsidRPr="008F352E">
        <w:rPr>
          <w:szCs w:val="24"/>
        </w:rPr>
        <w:t>Teknolojinin gelişimi ve farklı iletişim kanallarının ortaya çıkması işletmelerin pazarlama faaliyetlerinde yenilikler yapmasını gerekli kılmıştır. Bu yeniliklere ayak uyduramayan işletmelerin yoğun rekabet ortamında ayakta kalması zor gözükmektedir. Pazarlama, tanıtım, reklam ve daha birçok faaliyetin gerçekleştirilmesine imkân sağlayan sosyal medya bu yeniliklerden birisidir. Turizm sektörünün sahip olduğu dinamik yapı ve bireylerle olan bağlantısı, işletmelerin gelişmeleri yakından takip etmelerini ve bu gelişmelere paralel stratejiler üretmelerini gerektirmektedir. Bu araştırmanın amacı, butik ve küçük otel işletmeleri yöneticilerinin sosyal medya pazarlamasına ilişkin algılamalarının tespit edilmesidir. Bu kapsamda, 115 butik ve küçük otel işletmesi yöneticisine anket uygulaması gerçekleştirilmiştir. Bu anketi işletmeleri adına tam ve eksiksiz yanıtlayan 83 yöneticiden veri toplanmıştır. Son olarak, elde edilen veriler analiz edilmiş ve sonuçları değerlendirilmiştir.</w:t>
      </w:r>
    </w:p>
    <w:p w14:paraId="283A70C6" w14:textId="77777777" w:rsidR="008F352E" w:rsidRPr="008F352E" w:rsidRDefault="008F352E" w:rsidP="008F352E">
      <w:pPr>
        <w:autoSpaceDE w:val="0"/>
        <w:autoSpaceDN w:val="0"/>
        <w:adjustRightInd w:val="0"/>
        <w:spacing w:before="120" w:after="120" w:line="413" w:lineRule="exact"/>
        <w:ind w:firstLine="709"/>
        <w:jc w:val="both"/>
        <w:rPr>
          <w:sz w:val="20"/>
        </w:rPr>
      </w:pPr>
      <w:r w:rsidRPr="008F352E">
        <w:rPr>
          <w:b/>
          <w:sz w:val="20"/>
        </w:rPr>
        <w:t>Anahtar Kelimeler:</w:t>
      </w:r>
      <w:r w:rsidRPr="008F352E">
        <w:rPr>
          <w:sz w:val="20"/>
        </w:rPr>
        <w:t xml:space="preserve"> Butik Otel, Sosyal Medya, Sosyal Medya Pazarlaması, Yönetici Algılamaları, Ege Bölgesi.</w:t>
      </w:r>
    </w:p>
    <w:p w14:paraId="72D91ADD" w14:textId="77777777" w:rsidR="008F352E" w:rsidRDefault="008F352E">
      <w:pPr>
        <w:spacing w:after="160" w:line="259" w:lineRule="auto"/>
        <w:rPr>
          <w:szCs w:val="24"/>
        </w:rPr>
      </w:pPr>
    </w:p>
    <w:p w14:paraId="2ACE61AF" w14:textId="77777777" w:rsidR="008F352E" w:rsidRDefault="008F352E">
      <w:pPr>
        <w:spacing w:after="160" w:line="259" w:lineRule="auto"/>
        <w:rPr>
          <w:szCs w:val="24"/>
        </w:rPr>
      </w:pPr>
    </w:p>
    <w:p w14:paraId="1A440CA9" w14:textId="77777777" w:rsidR="008F352E" w:rsidRDefault="008F352E">
      <w:pPr>
        <w:spacing w:after="160" w:line="259" w:lineRule="auto"/>
        <w:rPr>
          <w:szCs w:val="24"/>
        </w:rPr>
      </w:pPr>
    </w:p>
    <w:p w14:paraId="3529441C" w14:textId="4A8638F6" w:rsidR="008F352E" w:rsidRDefault="008F352E">
      <w:pPr>
        <w:spacing w:after="160" w:line="259" w:lineRule="auto"/>
        <w:rPr>
          <w:szCs w:val="24"/>
        </w:rPr>
      </w:pPr>
      <w:r>
        <w:rPr>
          <w:szCs w:val="24"/>
        </w:rPr>
        <w:br w:type="page"/>
      </w:r>
    </w:p>
    <w:p w14:paraId="4B85E657" w14:textId="77777777" w:rsidR="008F352E" w:rsidRPr="009C7F1B" w:rsidRDefault="008F352E" w:rsidP="008F352E">
      <w:pPr>
        <w:spacing w:line="360" w:lineRule="auto"/>
        <w:ind w:firstLine="709"/>
        <w:jc w:val="right"/>
        <w:rPr>
          <w:b/>
          <w:szCs w:val="24"/>
        </w:rPr>
      </w:pPr>
    </w:p>
    <w:p w14:paraId="6AE26681" w14:textId="77777777" w:rsidR="008F352E" w:rsidRPr="009C7F1B" w:rsidRDefault="008F352E" w:rsidP="008F352E">
      <w:pPr>
        <w:spacing w:line="360" w:lineRule="auto"/>
        <w:jc w:val="right"/>
        <w:rPr>
          <w:b/>
          <w:szCs w:val="24"/>
        </w:rPr>
      </w:pPr>
      <w:commentRangeStart w:id="19"/>
      <w:r w:rsidRPr="009C7F1B">
        <w:rPr>
          <w:b/>
          <w:szCs w:val="24"/>
        </w:rPr>
        <w:t>EK-</w:t>
      </w:r>
      <w:r>
        <w:rPr>
          <w:b/>
          <w:szCs w:val="24"/>
        </w:rPr>
        <w:t>6</w:t>
      </w:r>
      <w:commentRangeEnd w:id="19"/>
      <w:r>
        <w:rPr>
          <w:rStyle w:val="AklamaBavurusu"/>
        </w:rPr>
        <w:commentReference w:id="19"/>
      </w:r>
    </w:p>
    <w:p w14:paraId="0A8346F9" w14:textId="77777777" w:rsidR="008F352E" w:rsidRPr="003F134E" w:rsidRDefault="008F352E" w:rsidP="008F352E">
      <w:pPr>
        <w:spacing w:line="360" w:lineRule="auto"/>
        <w:jc w:val="center"/>
        <w:rPr>
          <w:b/>
          <w:sz w:val="28"/>
          <w:szCs w:val="28"/>
        </w:rPr>
      </w:pPr>
      <w:r w:rsidRPr="003F134E">
        <w:rPr>
          <w:b/>
          <w:sz w:val="28"/>
          <w:szCs w:val="28"/>
        </w:rPr>
        <w:t>İÇİNDEKİLER</w:t>
      </w:r>
    </w:p>
    <w:p w14:paraId="69466558" w14:textId="77777777" w:rsidR="008F352E" w:rsidRPr="009C7F1B" w:rsidRDefault="008F352E" w:rsidP="008F352E">
      <w:pPr>
        <w:spacing w:line="360" w:lineRule="auto"/>
        <w:jc w:val="both"/>
      </w:pPr>
      <w:commentRangeStart w:id="20"/>
      <w:r w:rsidRPr="009C7F1B">
        <w:t>ÖNSÖZ……………………………………………………………………</w:t>
      </w:r>
      <w:proofErr w:type="gramStart"/>
      <w:r w:rsidRPr="009C7F1B">
        <w:t>…….</w:t>
      </w:r>
      <w:proofErr w:type="gramEnd"/>
      <w:r w:rsidRPr="009C7F1B">
        <w:t>.……….......I</w:t>
      </w:r>
    </w:p>
    <w:p w14:paraId="4CAAC539" w14:textId="77777777" w:rsidR="008F352E" w:rsidRPr="009C7F1B" w:rsidRDefault="008F352E" w:rsidP="008F352E">
      <w:pPr>
        <w:spacing w:line="360" w:lineRule="auto"/>
        <w:jc w:val="both"/>
      </w:pPr>
      <w:r w:rsidRPr="009C7F1B">
        <w:t>İÇİNDEKİLER………………………………………………………………........................II</w:t>
      </w:r>
    </w:p>
    <w:p w14:paraId="4E5CF6E5" w14:textId="41FEFD32" w:rsidR="008F352E" w:rsidRPr="009C7F1B" w:rsidRDefault="008F352E" w:rsidP="008F352E">
      <w:pPr>
        <w:spacing w:line="360" w:lineRule="auto"/>
        <w:jc w:val="both"/>
      </w:pPr>
      <w:r w:rsidRPr="009C7F1B">
        <w:t xml:space="preserve">ŞEKİLLER </w:t>
      </w:r>
      <w:proofErr w:type="gramStart"/>
      <w:r w:rsidR="00EE7B2D">
        <w:t>DİZİNİ.</w:t>
      </w:r>
      <w:r w:rsidRPr="009C7F1B">
        <w:t>…</w:t>
      </w:r>
      <w:proofErr w:type="gramEnd"/>
      <w:r w:rsidRPr="009C7F1B">
        <w:t>……………………………………………………………….….....III</w:t>
      </w:r>
    </w:p>
    <w:p w14:paraId="5F788B34" w14:textId="6751FD1E" w:rsidR="008F352E" w:rsidRPr="009C7F1B" w:rsidRDefault="008F352E" w:rsidP="008F352E">
      <w:pPr>
        <w:spacing w:line="360" w:lineRule="auto"/>
        <w:jc w:val="both"/>
      </w:pPr>
      <w:r w:rsidRPr="009C7F1B">
        <w:t xml:space="preserve">TABLOLAR </w:t>
      </w:r>
      <w:r w:rsidR="00EE7B2D">
        <w:t>DİZİNİ</w:t>
      </w:r>
      <w:proofErr w:type="gramStart"/>
      <w:r w:rsidRPr="009C7F1B">
        <w:t>…….</w:t>
      </w:r>
      <w:proofErr w:type="gramEnd"/>
      <w:r w:rsidRPr="009C7F1B">
        <w:t>………………………....……………………</w:t>
      </w:r>
      <w:r>
        <w:t>.</w:t>
      </w:r>
      <w:r w:rsidRPr="009C7F1B">
        <w:t>………………..IV</w:t>
      </w:r>
    </w:p>
    <w:p w14:paraId="2E8125D4" w14:textId="430A4E2F" w:rsidR="008F352E" w:rsidRPr="009C7F1B" w:rsidRDefault="008F352E" w:rsidP="008F352E">
      <w:pPr>
        <w:spacing w:line="360" w:lineRule="auto"/>
        <w:jc w:val="both"/>
      </w:pPr>
      <w:r w:rsidRPr="009C7F1B">
        <w:t xml:space="preserve">SİMGE VE KISALTMALAR </w:t>
      </w:r>
      <w:r w:rsidR="00EE7B2D">
        <w:t>DİZİNİ</w:t>
      </w:r>
      <w:r w:rsidRPr="009C7F1B">
        <w:t>……………………………</w:t>
      </w:r>
      <w:proofErr w:type="gramStart"/>
      <w:r w:rsidRPr="009C7F1B">
        <w:t>……</w:t>
      </w:r>
      <w:r>
        <w:t>.</w:t>
      </w:r>
      <w:proofErr w:type="gramEnd"/>
      <w:r w:rsidRPr="009C7F1B">
        <w:t>………….………V</w:t>
      </w:r>
      <w:commentRangeEnd w:id="20"/>
      <w:r>
        <w:rPr>
          <w:rStyle w:val="AklamaBavurusu"/>
        </w:rPr>
        <w:commentReference w:id="20"/>
      </w:r>
    </w:p>
    <w:p w14:paraId="2B950AFC" w14:textId="77777777" w:rsidR="008F352E" w:rsidRPr="009C7F1B" w:rsidRDefault="008F352E" w:rsidP="008F352E">
      <w:pPr>
        <w:spacing w:line="360" w:lineRule="auto"/>
        <w:jc w:val="both"/>
      </w:pPr>
      <w:commentRangeStart w:id="21"/>
      <w:r w:rsidRPr="009C7F1B">
        <w:t>GİRİŞ…………………………………………………………………………………………1</w:t>
      </w:r>
      <w:commentRangeEnd w:id="21"/>
      <w:r>
        <w:rPr>
          <w:rStyle w:val="AklamaBavurusu"/>
        </w:rPr>
        <w:commentReference w:id="21"/>
      </w:r>
    </w:p>
    <w:p w14:paraId="0FD33EA4" w14:textId="77777777" w:rsidR="008F352E" w:rsidRPr="009C7F1B" w:rsidRDefault="008F352E" w:rsidP="008F352E">
      <w:pPr>
        <w:spacing w:line="360" w:lineRule="auto"/>
        <w:ind w:left="705"/>
        <w:jc w:val="center"/>
        <w:rPr>
          <w:b/>
        </w:rPr>
      </w:pPr>
    </w:p>
    <w:p w14:paraId="3616CBEE" w14:textId="77777777" w:rsidR="008F352E" w:rsidRPr="009C7F1B" w:rsidRDefault="008F352E" w:rsidP="008F352E">
      <w:pPr>
        <w:spacing w:line="360" w:lineRule="auto"/>
        <w:ind w:left="705"/>
        <w:jc w:val="center"/>
        <w:rPr>
          <w:b/>
        </w:rPr>
      </w:pPr>
    </w:p>
    <w:p w14:paraId="239A45B3" w14:textId="77777777" w:rsidR="008F352E" w:rsidRPr="003F134E" w:rsidRDefault="008F352E" w:rsidP="008F352E">
      <w:pPr>
        <w:spacing w:line="360" w:lineRule="auto"/>
        <w:jc w:val="center"/>
        <w:rPr>
          <w:b/>
          <w:sz w:val="28"/>
          <w:szCs w:val="28"/>
        </w:rPr>
      </w:pPr>
      <w:commentRangeStart w:id="22"/>
      <w:r w:rsidRPr="003F134E">
        <w:rPr>
          <w:b/>
          <w:sz w:val="28"/>
          <w:szCs w:val="28"/>
        </w:rPr>
        <w:t>BİRİNCİ BÖLÜM</w:t>
      </w:r>
    </w:p>
    <w:p w14:paraId="7070AE81" w14:textId="77777777" w:rsidR="008F352E" w:rsidRPr="003F134E" w:rsidRDefault="008F352E" w:rsidP="008F352E">
      <w:pPr>
        <w:spacing w:line="360" w:lineRule="auto"/>
        <w:jc w:val="center"/>
        <w:rPr>
          <w:b/>
          <w:sz w:val="28"/>
          <w:szCs w:val="28"/>
        </w:rPr>
      </w:pPr>
      <w:r w:rsidRPr="003F134E">
        <w:rPr>
          <w:b/>
          <w:sz w:val="28"/>
          <w:szCs w:val="28"/>
        </w:rPr>
        <w:t>GENEL OLARAK OTEL İŞLETMELERİ VE ÇATIŞMA KAVRAMI</w:t>
      </w:r>
      <w:commentRangeEnd w:id="22"/>
      <w:r>
        <w:rPr>
          <w:rStyle w:val="AklamaBavurusu"/>
        </w:rPr>
        <w:commentReference w:id="22"/>
      </w:r>
    </w:p>
    <w:p w14:paraId="2DE379D5" w14:textId="77777777" w:rsidR="008F352E" w:rsidRPr="009C7F1B" w:rsidRDefault="008F352E" w:rsidP="008F352E">
      <w:pPr>
        <w:spacing w:line="360" w:lineRule="auto"/>
        <w:jc w:val="both"/>
      </w:pPr>
    </w:p>
    <w:p w14:paraId="0AC5BAAC" w14:textId="77777777" w:rsidR="008F352E" w:rsidRPr="009C7F1B" w:rsidRDefault="008F352E" w:rsidP="008F352E">
      <w:pPr>
        <w:spacing w:line="360" w:lineRule="auto"/>
        <w:jc w:val="both"/>
      </w:pPr>
      <w:commentRangeStart w:id="23"/>
      <w:r w:rsidRPr="009C7F1B">
        <w:t xml:space="preserve">1.1. </w:t>
      </w:r>
      <w:r w:rsidRPr="00CE20BA">
        <w:t xml:space="preserve">OTEL İŞLETMELERİNİN TANIMI ÖZELLİKLERİ SINIFLANDIRILMASI VE </w:t>
      </w:r>
      <w:r w:rsidRPr="00CE20BA">
        <w:br/>
        <w:t xml:space="preserve">       </w:t>
      </w:r>
      <w:r>
        <w:t xml:space="preserve"> </w:t>
      </w:r>
      <w:r w:rsidRPr="00CE20BA">
        <w:t>ÖRGÜT YAPISI</w:t>
      </w:r>
      <w:r>
        <w:rPr>
          <w:b/>
        </w:rPr>
        <w:t xml:space="preserve"> </w:t>
      </w:r>
      <w:r w:rsidRPr="0010069B">
        <w:t>…</w:t>
      </w:r>
      <w:r>
        <w:t>………………………………………………………………</w:t>
      </w:r>
      <w:proofErr w:type="gramStart"/>
      <w:r>
        <w:t>…….</w:t>
      </w:r>
      <w:proofErr w:type="gramEnd"/>
      <w:r w:rsidRPr="009C7F1B">
        <w:t xml:space="preserve">5 </w:t>
      </w:r>
      <w:commentRangeEnd w:id="23"/>
      <w:r>
        <w:rPr>
          <w:rStyle w:val="AklamaBavurusu"/>
        </w:rPr>
        <w:commentReference w:id="23"/>
      </w:r>
    </w:p>
    <w:p w14:paraId="5E97073D" w14:textId="77777777" w:rsidR="008F352E" w:rsidRPr="009C7F1B" w:rsidRDefault="008F352E" w:rsidP="008F352E">
      <w:pPr>
        <w:spacing w:line="360" w:lineRule="auto"/>
        <w:ind w:firstLine="720"/>
        <w:jc w:val="both"/>
      </w:pPr>
      <w:r>
        <w:t>1.1.1. Otel İşletmelerinin T</w:t>
      </w:r>
      <w:r w:rsidRPr="009C7F1B">
        <w:t>anımı …………</w:t>
      </w:r>
      <w:proofErr w:type="gramStart"/>
      <w:r w:rsidRPr="009C7F1B">
        <w:t>…….</w:t>
      </w:r>
      <w:proofErr w:type="gramEnd"/>
      <w:r w:rsidRPr="009C7F1B">
        <w:t>…….……………………..………..5</w:t>
      </w:r>
    </w:p>
    <w:p w14:paraId="62FD962F" w14:textId="77777777" w:rsidR="008F352E" w:rsidRPr="009C7F1B" w:rsidRDefault="008F352E" w:rsidP="008F352E">
      <w:pPr>
        <w:spacing w:line="360" w:lineRule="auto"/>
        <w:ind w:firstLine="720"/>
        <w:jc w:val="both"/>
      </w:pPr>
      <w:r>
        <w:t>1.1.2. Otel İşletmelerinin Ö</w:t>
      </w:r>
      <w:r w:rsidRPr="009C7F1B">
        <w:t>zellikleri …………………………...…………</w:t>
      </w:r>
      <w:proofErr w:type="gramStart"/>
      <w:r w:rsidRPr="009C7F1B">
        <w:t>…….</w:t>
      </w:r>
      <w:proofErr w:type="gramEnd"/>
      <w:r w:rsidRPr="009C7F1B">
        <w:t>.…...6</w:t>
      </w:r>
    </w:p>
    <w:p w14:paraId="35777FE9" w14:textId="77777777" w:rsidR="008F352E" w:rsidRPr="009C7F1B" w:rsidRDefault="008F352E" w:rsidP="008F352E">
      <w:pPr>
        <w:spacing w:line="360" w:lineRule="auto"/>
        <w:ind w:firstLine="720"/>
        <w:jc w:val="both"/>
      </w:pPr>
      <w:r>
        <w:t>1.1.3. Otel İşletmelerinin S</w:t>
      </w:r>
      <w:r w:rsidRPr="009C7F1B">
        <w:t>ınıflandırılması ……………………...……………</w:t>
      </w:r>
      <w:proofErr w:type="gramStart"/>
      <w:r w:rsidRPr="009C7F1B">
        <w:t>…….</w:t>
      </w:r>
      <w:proofErr w:type="gramEnd"/>
      <w:r w:rsidRPr="009C7F1B">
        <w:t>10</w:t>
      </w:r>
    </w:p>
    <w:p w14:paraId="4472EAA1" w14:textId="77777777" w:rsidR="008F352E" w:rsidRPr="009C7F1B" w:rsidRDefault="008F352E" w:rsidP="008F352E">
      <w:pPr>
        <w:spacing w:line="360" w:lineRule="auto"/>
        <w:ind w:left="720" w:firstLine="720"/>
        <w:jc w:val="both"/>
      </w:pPr>
      <w:r w:rsidRPr="009C7F1B">
        <w:t>1.1.3.1. Büyüklüklerine göre sınıflama ……</w:t>
      </w:r>
      <w:proofErr w:type="gramStart"/>
      <w:r w:rsidRPr="009C7F1B">
        <w:t>…….</w:t>
      </w:r>
      <w:proofErr w:type="gramEnd"/>
      <w:r w:rsidRPr="009C7F1B">
        <w:t>……….......</w:t>
      </w:r>
      <w:r>
        <w:t>.</w:t>
      </w:r>
      <w:r w:rsidRPr="009C7F1B">
        <w:t>.....................11</w:t>
      </w:r>
    </w:p>
    <w:p w14:paraId="07A00C4A" w14:textId="77777777" w:rsidR="008F352E" w:rsidRPr="009C7F1B" w:rsidRDefault="008F352E" w:rsidP="008F352E">
      <w:pPr>
        <w:spacing w:line="360" w:lineRule="auto"/>
        <w:ind w:left="720" w:firstLine="720"/>
        <w:jc w:val="both"/>
      </w:pPr>
      <w:r w:rsidRPr="009C7F1B">
        <w:t>1.1.3.2. Hukuki yapılarına göre sınıflama ………</w:t>
      </w:r>
      <w:proofErr w:type="gramStart"/>
      <w:r w:rsidRPr="009C7F1B">
        <w:t>…….</w:t>
      </w:r>
      <w:proofErr w:type="gramEnd"/>
      <w:r w:rsidRPr="009C7F1B">
        <w:t>.………</w:t>
      </w:r>
      <w:r>
        <w:t>.</w:t>
      </w:r>
      <w:r w:rsidRPr="009C7F1B">
        <w:t>…………...12</w:t>
      </w:r>
    </w:p>
    <w:p w14:paraId="220438A5" w14:textId="4DF6A75D" w:rsidR="008F352E" w:rsidRPr="009C7F1B" w:rsidRDefault="008F352E" w:rsidP="008F352E">
      <w:pPr>
        <w:tabs>
          <w:tab w:val="left" w:pos="-2520"/>
        </w:tabs>
        <w:spacing w:line="360" w:lineRule="auto"/>
        <w:ind w:left="1418"/>
        <w:jc w:val="both"/>
      </w:pPr>
      <w:r w:rsidRPr="009C7F1B">
        <w:t>1.1.3.3. Karşıladıkları konaklama ihtiyacının türü ve bulundukları yere göre sınıflama ...</w:t>
      </w:r>
      <w:r>
        <w:t>......................................................................</w:t>
      </w:r>
      <w:r w:rsidRPr="009C7F1B">
        <w:t>……</w:t>
      </w:r>
      <w:proofErr w:type="gramStart"/>
      <w:r w:rsidRPr="009C7F1B">
        <w:t>…….</w:t>
      </w:r>
      <w:proofErr w:type="gramEnd"/>
      <w:r>
        <w:t>.</w:t>
      </w:r>
      <w:r w:rsidRPr="009C7F1B">
        <w:t>……13</w:t>
      </w:r>
    </w:p>
    <w:p w14:paraId="16FDC98B" w14:textId="77777777" w:rsidR="008F352E" w:rsidRPr="009C7F1B" w:rsidRDefault="008F352E" w:rsidP="008F352E">
      <w:pPr>
        <w:spacing w:line="360" w:lineRule="auto"/>
        <w:ind w:left="1440"/>
        <w:jc w:val="both"/>
      </w:pPr>
      <w:r w:rsidRPr="009C7F1B">
        <w:t>1.1.3.4. Mülkiyet durumuna göre sınıflama ...</w:t>
      </w:r>
      <w:proofErr w:type="gramStart"/>
      <w:r w:rsidRPr="009C7F1B">
        <w:t>…….</w:t>
      </w:r>
      <w:proofErr w:type="gramEnd"/>
      <w:r w:rsidRPr="009C7F1B">
        <w:t>.………….…………</w:t>
      </w:r>
      <w:r>
        <w:t>.</w:t>
      </w:r>
      <w:r w:rsidRPr="009C7F1B">
        <w:t>…15</w:t>
      </w:r>
    </w:p>
    <w:p w14:paraId="2129846F" w14:textId="77777777" w:rsidR="008F352E" w:rsidRPr="009C7F1B" w:rsidRDefault="008F352E" w:rsidP="008F352E">
      <w:pPr>
        <w:spacing w:line="360" w:lineRule="auto"/>
        <w:ind w:left="1080" w:firstLine="360"/>
        <w:jc w:val="both"/>
      </w:pPr>
      <w:r w:rsidRPr="009C7F1B">
        <w:t>1.1.3.5. Faaliyet sürelerine göre sınıflama …………...…......................</w:t>
      </w:r>
      <w:r>
        <w:t>.</w:t>
      </w:r>
      <w:r w:rsidRPr="009C7F1B">
        <w:t>........16</w:t>
      </w:r>
    </w:p>
    <w:p w14:paraId="50CA4CDF" w14:textId="77777777" w:rsidR="008F352E" w:rsidRPr="009C7F1B" w:rsidRDefault="008F352E" w:rsidP="008F352E">
      <w:pPr>
        <w:spacing w:line="360" w:lineRule="auto"/>
        <w:ind w:left="1080" w:firstLine="360"/>
        <w:jc w:val="both"/>
      </w:pPr>
      <w:r w:rsidRPr="009C7F1B">
        <w:t>1.1.3.6. Fiyat düzeyine göre sınıflama ...……………</w:t>
      </w:r>
      <w:proofErr w:type="gramStart"/>
      <w:r w:rsidRPr="009C7F1B">
        <w:t>…....</w:t>
      </w:r>
      <w:proofErr w:type="gramEnd"/>
      <w:r w:rsidRPr="009C7F1B">
        <w:t>…………………17</w:t>
      </w:r>
    </w:p>
    <w:p w14:paraId="7BF3E9D7" w14:textId="77777777" w:rsidR="008F352E" w:rsidRPr="009C7F1B" w:rsidRDefault="008F352E" w:rsidP="008F352E">
      <w:pPr>
        <w:spacing w:line="360" w:lineRule="auto"/>
        <w:jc w:val="both"/>
      </w:pPr>
      <w:r>
        <w:tab/>
        <w:t>1.1.4. Otel İşletmelerinde Örgüt Yapısı……………</w:t>
      </w:r>
      <w:proofErr w:type="gramStart"/>
      <w:r>
        <w:t>…….</w:t>
      </w:r>
      <w:proofErr w:type="gramEnd"/>
      <w:r w:rsidRPr="009C7F1B">
        <w:t>………..………..………..18</w:t>
      </w:r>
    </w:p>
    <w:p w14:paraId="575ECD59" w14:textId="77777777" w:rsidR="008F352E" w:rsidRPr="009C7F1B" w:rsidRDefault="008F352E" w:rsidP="008F352E">
      <w:pPr>
        <w:tabs>
          <w:tab w:val="left" w:pos="-6480"/>
        </w:tabs>
        <w:spacing w:line="360" w:lineRule="auto"/>
        <w:jc w:val="both"/>
      </w:pPr>
      <w:r w:rsidRPr="009C7F1B">
        <w:t xml:space="preserve">1.2. </w:t>
      </w:r>
      <w:r w:rsidRPr="00CE20BA">
        <w:t>ÇATIŞMA KAVRAMI</w:t>
      </w:r>
      <w:r w:rsidRPr="009C7F1B">
        <w:t xml:space="preserve"> …………………………</w:t>
      </w:r>
      <w:r>
        <w:t>…..</w:t>
      </w:r>
      <w:r w:rsidRPr="009C7F1B">
        <w:t>.…………</w:t>
      </w:r>
      <w:r>
        <w:t>...</w:t>
      </w:r>
      <w:proofErr w:type="gramStart"/>
      <w:r w:rsidRPr="009C7F1B">
        <w:t>…….</w:t>
      </w:r>
      <w:proofErr w:type="gramEnd"/>
      <w:r w:rsidRPr="009C7F1B">
        <w:t>.…………….22</w:t>
      </w:r>
    </w:p>
    <w:p w14:paraId="6AF8AD11" w14:textId="77777777" w:rsidR="008F352E" w:rsidRPr="009C7F1B" w:rsidRDefault="008F352E" w:rsidP="008F352E">
      <w:pPr>
        <w:tabs>
          <w:tab w:val="left" w:pos="-4320"/>
          <w:tab w:val="left" w:pos="-3600"/>
        </w:tabs>
        <w:spacing w:line="360" w:lineRule="auto"/>
        <w:jc w:val="both"/>
      </w:pPr>
      <w:r>
        <w:tab/>
        <w:t>1.2.1. Çatışma Kavramının T</w:t>
      </w:r>
      <w:r w:rsidRPr="009C7F1B">
        <w:t>anımı …</w:t>
      </w:r>
      <w:proofErr w:type="gramStart"/>
      <w:r w:rsidRPr="009C7F1B">
        <w:t>…....</w:t>
      </w:r>
      <w:proofErr w:type="gramEnd"/>
      <w:r w:rsidRPr="009C7F1B">
        <w:t>.….……</w:t>
      </w:r>
      <w:r>
        <w:t>..</w:t>
      </w:r>
      <w:r w:rsidRPr="009C7F1B">
        <w:t>……………………………....22</w:t>
      </w:r>
    </w:p>
    <w:p w14:paraId="611447EE" w14:textId="77777777" w:rsidR="008F352E" w:rsidRPr="009C7F1B" w:rsidRDefault="008F352E" w:rsidP="008F352E">
      <w:pPr>
        <w:tabs>
          <w:tab w:val="left" w:pos="-6480"/>
        </w:tabs>
        <w:spacing w:line="360" w:lineRule="auto"/>
        <w:jc w:val="both"/>
      </w:pPr>
      <w:r>
        <w:tab/>
        <w:t>1.2.2. Çatışma Kavramının Benzer Kavramlarla İlişkisi ...………</w:t>
      </w:r>
      <w:proofErr w:type="gramStart"/>
      <w:r>
        <w:t>…….</w:t>
      </w:r>
      <w:proofErr w:type="gramEnd"/>
      <w:r w:rsidRPr="009C7F1B">
        <w:t>…….....…...25</w:t>
      </w:r>
    </w:p>
    <w:p w14:paraId="62185EE2" w14:textId="77777777" w:rsidR="008F352E" w:rsidRPr="009C7F1B" w:rsidRDefault="008F352E" w:rsidP="008F352E">
      <w:pPr>
        <w:tabs>
          <w:tab w:val="left" w:pos="-6480"/>
        </w:tabs>
        <w:spacing w:line="360" w:lineRule="auto"/>
        <w:jc w:val="both"/>
      </w:pPr>
      <w:r w:rsidRPr="009C7F1B">
        <w:tab/>
      </w:r>
      <w:r w:rsidRPr="009C7F1B">
        <w:tab/>
        <w:t>1.2.2.1. Çatışma ve rekabet ……………………</w:t>
      </w:r>
      <w:proofErr w:type="gramStart"/>
      <w:r w:rsidRPr="009C7F1B">
        <w:t>…….</w:t>
      </w:r>
      <w:proofErr w:type="gramEnd"/>
      <w:r w:rsidRPr="009C7F1B">
        <w:t>.…………..……</w:t>
      </w:r>
      <w:r>
        <w:t>.</w:t>
      </w:r>
      <w:r w:rsidRPr="009C7F1B">
        <w:t>……26</w:t>
      </w:r>
    </w:p>
    <w:p w14:paraId="5BFCF3BE" w14:textId="77777777" w:rsidR="008F352E" w:rsidRPr="009C7F1B" w:rsidRDefault="008F352E" w:rsidP="008F352E">
      <w:pPr>
        <w:spacing w:line="360" w:lineRule="auto"/>
        <w:jc w:val="both"/>
      </w:pPr>
      <w:r w:rsidRPr="009C7F1B">
        <w:tab/>
      </w:r>
      <w:r w:rsidRPr="009C7F1B">
        <w:tab/>
        <w:t>1.2.2.2. Çatışma ve işbirliği ……………</w:t>
      </w:r>
      <w:proofErr w:type="gramStart"/>
      <w:r w:rsidRPr="009C7F1B">
        <w:t>…….</w:t>
      </w:r>
      <w:proofErr w:type="gramEnd"/>
      <w:r w:rsidRPr="009C7F1B">
        <w:t>…………..……………..</w:t>
      </w:r>
      <w:r>
        <w:t>.</w:t>
      </w:r>
      <w:r w:rsidRPr="009C7F1B">
        <w:t>..…27</w:t>
      </w:r>
    </w:p>
    <w:p w14:paraId="121FB298" w14:textId="77777777" w:rsidR="008F352E" w:rsidRPr="009C7F1B" w:rsidRDefault="008F352E" w:rsidP="008F352E">
      <w:pPr>
        <w:tabs>
          <w:tab w:val="left" w:pos="13500"/>
        </w:tabs>
        <w:spacing w:line="360" w:lineRule="auto"/>
        <w:ind w:left="1440"/>
        <w:jc w:val="both"/>
      </w:pPr>
      <w:r>
        <w:tab/>
      </w:r>
      <w:r w:rsidRPr="009C7F1B">
        <w:t>1.2.2.3. Çatışma ve stres ……………………</w:t>
      </w:r>
      <w:proofErr w:type="gramStart"/>
      <w:r w:rsidRPr="009C7F1B">
        <w:t>…….</w:t>
      </w:r>
      <w:proofErr w:type="gramEnd"/>
      <w:r w:rsidRPr="009C7F1B">
        <w:t>………….…...…….......28</w:t>
      </w:r>
    </w:p>
    <w:p w14:paraId="65131A47" w14:textId="77777777" w:rsidR="008F352E" w:rsidRPr="009C7F1B" w:rsidRDefault="008F352E" w:rsidP="008F352E">
      <w:pPr>
        <w:spacing w:line="360" w:lineRule="auto"/>
        <w:jc w:val="both"/>
      </w:pPr>
      <w:r>
        <w:tab/>
        <w:t>1.2.3. Yönetim Kuramları ve Ö</w:t>
      </w:r>
      <w:r w:rsidRPr="009C7F1B">
        <w:t>rgüt</w:t>
      </w:r>
      <w:r>
        <w:t xml:space="preserve"> İçi Çatışma……</w:t>
      </w:r>
      <w:r w:rsidRPr="009C7F1B">
        <w:t>………………………</w:t>
      </w:r>
      <w:proofErr w:type="gramStart"/>
      <w:r w:rsidRPr="009C7F1B">
        <w:t>...….</w:t>
      </w:r>
      <w:proofErr w:type="gramEnd"/>
      <w:r w:rsidRPr="009C7F1B">
        <w:t>…30</w:t>
      </w:r>
    </w:p>
    <w:p w14:paraId="28E40450" w14:textId="77777777" w:rsidR="008F352E" w:rsidRPr="009C7F1B" w:rsidRDefault="008F352E" w:rsidP="008F352E">
      <w:pPr>
        <w:spacing w:line="360" w:lineRule="auto"/>
        <w:ind w:left="1416"/>
        <w:jc w:val="both"/>
      </w:pPr>
      <w:r w:rsidRPr="009C7F1B">
        <w:t>1.2.3.1. Klasik yönetim kuramı açısından çatışma...</w:t>
      </w:r>
      <w:proofErr w:type="gramStart"/>
      <w:r w:rsidRPr="009C7F1B">
        <w:t>…….</w:t>
      </w:r>
      <w:proofErr w:type="gramEnd"/>
      <w:r w:rsidRPr="009C7F1B">
        <w:t>……...…………..30</w:t>
      </w:r>
    </w:p>
    <w:p w14:paraId="4E8647D4" w14:textId="77777777" w:rsidR="008F352E" w:rsidRPr="009C7F1B" w:rsidRDefault="008F352E" w:rsidP="008F352E">
      <w:pPr>
        <w:tabs>
          <w:tab w:val="left" w:pos="-6480"/>
        </w:tabs>
        <w:spacing w:line="360" w:lineRule="auto"/>
        <w:ind w:left="1416"/>
        <w:jc w:val="both"/>
      </w:pPr>
      <w:r w:rsidRPr="009C7F1B">
        <w:t xml:space="preserve">1.2.3.2. Neo-Klasik yönetim kuramı açısından </w:t>
      </w:r>
      <w:proofErr w:type="gramStart"/>
      <w:r w:rsidRPr="009C7F1B">
        <w:t>çatışma.…</w:t>
      </w:r>
      <w:proofErr w:type="gramEnd"/>
      <w:r w:rsidRPr="009C7F1B">
        <w:t>……...….………32</w:t>
      </w:r>
    </w:p>
    <w:p w14:paraId="107E76E5" w14:textId="77777777" w:rsidR="008F352E" w:rsidRPr="009C7F1B" w:rsidRDefault="008F352E" w:rsidP="008F352E">
      <w:pPr>
        <w:tabs>
          <w:tab w:val="left" w:pos="-6480"/>
        </w:tabs>
        <w:spacing w:line="360" w:lineRule="auto"/>
        <w:ind w:left="1416"/>
        <w:jc w:val="both"/>
      </w:pPr>
      <w:r w:rsidRPr="009C7F1B">
        <w:t>1.2.3.3. Çağdaş yönetim kuramı açısından çatışma……</w:t>
      </w:r>
      <w:proofErr w:type="gramStart"/>
      <w:r w:rsidRPr="009C7F1B">
        <w:t>…….</w:t>
      </w:r>
      <w:proofErr w:type="gramEnd"/>
      <w:r w:rsidRPr="009C7F1B">
        <w:t>…….......……34</w:t>
      </w:r>
    </w:p>
    <w:p w14:paraId="5EA3F1BA" w14:textId="77777777" w:rsidR="008F352E" w:rsidRPr="009C7F1B" w:rsidRDefault="008F352E" w:rsidP="008F352E">
      <w:pPr>
        <w:tabs>
          <w:tab w:val="left" w:pos="-6480"/>
          <w:tab w:val="left" w:pos="-5940"/>
          <w:tab w:val="left" w:pos="-3060"/>
        </w:tabs>
        <w:spacing w:line="360" w:lineRule="auto"/>
        <w:jc w:val="center"/>
      </w:pPr>
    </w:p>
    <w:p w14:paraId="527D51CC" w14:textId="77777777" w:rsidR="008F352E" w:rsidRPr="003F134E" w:rsidRDefault="008F352E" w:rsidP="008F352E">
      <w:pPr>
        <w:spacing w:line="360" w:lineRule="auto"/>
        <w:jc w:val="center"/>
        <w:rPr>
          <w:b/>
          <w:sz w:val="28"/>
          <w:szCs w:val="28"/>
        </w:rPr>
      </w:pPr>
      <w:r w:rsidRPr="003F134E">
        <w:rPr>
          <w:b/>
          <w:sz w:val="28"/>
          <w:szCs w:val="28"/>
        </w:rPr>
        <w:t>İKİNCİ BÖLÜM</w:t>
      </w:r>
    </w:p>
    <w:p w14:paraId="2CB7E829" w14:textId="77777777" w:rsidR="008F352E" w:rsidRPr="003F134E" w:rsidRDefault="008F352E" w:rsidP="008F352E">
      <w:pPr>
        <w:spacing w:line="360" w:lineRule="auto"/>
        <w:jc w:val="center"/>
        <w:rPr>
          <w:b/>
          <w:sz w:val="28"/>
          <w:szCs w:val="28"/>
        </w:rPr>
      </w:pPr>
      <w:r w:rsidRPr="003F134E">
        <w:rPr>
          <w:b/>
          <w:sz w:val="28"/>
          <w:szCs w:val="28"/>
        </w:rPr>
        <w:t>………………………………………………………………..</w:t>
      </w:r>
    </w:p>
    <w:p w14:paraId="265239B3" w14:textId="77777777" w:rsidR="008F352E" w:rsidRPr="009C7F1B" w:rsidRDefault="008F352E" w:rsidP="008F352E">
      <w:pPr>
        <w:spacing w:line="360" w:lineRule="auto"/>
        <w:jc w:val="center"/>
      </w:pPr>
      <w:r w:rsidRPr="009C7F1B">
        <w:t>2.1. ……………………………………………………………………………...………</w:t>
      </w:r>
      <w:proofErr w:type="gramStart"/>
      <w:r w:rsidRPr="009C7F1B">
        <w:t>…….</w:t>
      </w:r>
      <w:proofErr w:type="gramEnd"/>
      <w:r w:rsidRPr="009C7F1B">
        <w:t>.</w:t>
      </w:r>
    </w:p>
    <w:p w14:paraId="3B7C4279" w14:textId="77777777" w:rsidR="008F352E" w:rsidRPr="009C7F1B" w:rsidRDefault="008F352E" w:rsidP="008F352E">
      <w:pPr>
        <w:spacing w:line="360" w:lineRule="auto"/>
        <w:jc w:val="center"/>
      </w:pPr>
      <w:r w:rsidRPr="009C7F1B">
        <w:t>2.2. ……………………………………………………………………………...………</w:t>
      </w:r>
      <w:proofErr w:type="gramStart"/>
      <w:r w:rsidRPr="009C7F1B">
        <w:t>…….</w:t>
      </w:r>
      <w:proofErr w:type="gramEnd"/>
      <w:r w:rsidRPr="009C7F1B">
        <w:t>.</w:t>
      </w:r>
    </w:p>
    <w:p w14:paraId="290EE982" w14:textId="77777777" w:rsidR="008F352E" w:rsidRPr="009C7F1B" w:rsidRDefault="008F352E" w:rsidP="008F352E">
      <w:pPr>
        <w:spacing w:line="360" w:lineRule="auto"/>
        <w:jc w:val="center"/>
      </w:pPr>
      <w:r w:rsidRPr="009C7F1B">
        <w:t>2.3. ……………………………………………………………………………...………</w:t>
      </w:r>
      <w:proofErr w:type="gramStart"/>
      <w:r w:rsidRPr="009C7F1B">
        <w:t>…….</w:t>
      </w:r>
      <w:proofErr w:type="gramEnd"/>
      <w:r w:rsidRPr="009C7F1B">
        <w:t>.</w:t>
      </w:r>
    </w:p>
    <w:p w14:paraId="3C20F9FE" w14:textId="77777777" w:rsidR="008F352E" w:rsidRPr="009C7F1B" w:rsidRDefault="008F352E" w:rsidP="008F352E">
      <w:pPr>
        <w:spacing w:line="360" w:lineRule="auto"/>
      </w:pPr>
      <w:r w:rsidRPr="009C7F1B">
        <w:tab/>
        <w:t>2.3.1. ……………………………………………………………………………..........</w:t>
      </w:r>
    </w:p>
    <w:p w14:paraId="58234FFA" w14:textId="77777777" w:rsidR="008F352E" w:rsidRPr="009C7F1B" w:rsidRDefault="008F352E" w:rsidP="008F352E">
      <w:pPr>
        <w:spacing w:line="360" w:lineRule="auto"/>
        <w:ind w:firstLine="567"/>
        <w:jc w:val="center"/>
      </w:pPr>
      <w:r w:rsidRPr="009C7F1B">
        <w:t>2.3.2. ……………………………………………………………………………..........</w:t>
      </w:r>
    </w:p>
    <w:p w14:paraId="5DC00754" w14:textId="77777777" w:rsidR="008F352E" w:rsidRPr="009C7F1B" w:rsidRDefault="008F352E" w:rsidP="008F352E">
      <w:pPr>
        <w:spacing w:line="360" w:lineRule="auto"/>
        <w:jc w:val="center"/>
      </w:pPr>
      <w:r w:rsidRPr="009C7F1B">
        <w:t>2.4. ……………………………………………………………………………...………</w:t>
      </w:r>
      <w:proofErr w:type="gramStart"/>
      <w:r w:rsidRPr="009C7F1B">
        <w:t>…….</w:t>
      </w:r>
      <w:proofErr w:type="gramEnd"/>
      <w:r w:rsidRPr="009C7F1B">
        <w:t>.</w:t>
      </w:r>
    </w:p>
    <w:p w14:paraId="2AE615BB" w14:textId="77777777" w:rsidR="008F352E" w:rsidRPr="009C7F1B" w:rsidRDefault="008F352E" w:rsidP="008F352E">
      <w:pPr>
        <w:spacing w:line="360" w:lineRule="auto"/>
        <w:jc w:val="center"/>
      </w:pPr>
      <w:r w:rsidRPr="009C7F1B">
        <w:t>2.5. ……………………………………………………………………………...………</w:t>
      </w:r>
      <w:proofErr w:type="gramStart"/>
      <w:r w:rsidRPr="009C7F1B">
        <w:t>…….</w:t>
      </w:r>
      <w:proofErr w:type="gramEnd"/>
      <w:r w:rsidRPr="009C7F1B">
        <w:t>.</w:t>
      </w:r>
    </w:p>
    <w:p w14:paraId="57DC7635" w14:textId="77777777" w:rsidR="008F352E" w:rsidRPr="009C7F1B" w:rsidRDefault="008F352E" w:rsidP="008F352E">
      <w:pPr>
        <w:spacing w:line="360" w:lineRule="auto"/>
        <w:jc w:val="center"/>
        <w:rPr>
          <w:b/>
        </w:rPr>
      </w:pPr>
    </w:p>
    <w:p w14:paraId="3FAFAFD6" w14:textId="77777777" w:rsidR="008F352E" w:rsidRPr="003F134E" w:rsidRDefault="008F352E" w:rsidP="008F352E">
      <w:pPr>
        <w:spacing w:line="360" w:lineRule="auto"/>
        <w:jc w:val="center"/>
        <w:rPr>
          <w:b/>
          <w:sz w:val="28"/>
          <w:szCs w:val="28"/>
        </w:rPr>
      </w:pPr>
      <w:r w:rsidRPr="003F134E">
        <w:rPr>
          <w:b/>
          <w:sz w:val="28"/>
          <w:szCs w:val="28"/>
        </w:rPr>
        <w:t>ÜÇÜNCÜ BÖLÜM</w:t>
      </w:r>
    </w:p>
    <w:p w14:paraId="51F983C0" w14:textId="77777777" w:rsidR="008F352E" w:rsidRPr="009C7F1B" w:rsidRDefault="008F352E" w:rsidP="008F352E">
      <w:pPr>
        <w:spacing w:line="360" w:lineRule="auto"/>
        <w:jc w:val="center"/>
      </w:pPr>
      <w:r w:rsidRPr="003F134E">
        <w:rPr>
          <w:b/>
          <w:sz w:val="28"/>
          <w:szCs w:val="28"/>
        </w:rPr>
        <w:t>……………………………………………………………</w:t>
      </w:r>
    </w:p>
    <w:p w14:paraId="6C4042E0" w14:textId="77777777" w:rsidR="008F352E" w:rsidRPr="009C7F1B" w:rsidRDefault="008F352E" w:rsidP="008F352E">
      <w:pPr>
        <w:spacing w:line="360" w:lineRule="auto"/>
        <w:jc w:val="center"/>
      </w:pPr>
      <w:r w:rsidRPr="009C7F1B">
        <w:t>3.1. ……………………………………………………………………………...………</w:t>
      </w:r>
      <w:proofErr w:type="gramStart"/>
      <w:r w:rsidRPr="009C7F1B">
        <w:t>…….</w:t>
      </w:r>
      <w:proofErr w:type="gramEnd"/>
      <w:r w:rsidRPr="009C7F1B">
        <w:t>.</w:t>
      </w:r>
    </w:p>
    <w:p w14:paraId="78527B51" w14:textId="77777777" w:rsidR="008F352E" w:rsidRPr="009C7F1B" w:rsidRDefault="008F352E" w:rsidP="008F352E">
      <w:pPr>
        <w:spacing w:line="360" w:lineRule="auto"/>
        <w:jc w:val="center"/>
      </w:pPr>
      <w:r w:rsidRPr="009C7F1B">
        <w:t>3.2. ……………………………………………………………………………...………</w:t>
      </w:r>
      <w:proofErr w:type="gramStart"/>
      <w:r w:rsidRPr="009C7F1B">
        <w:t>…….</w:t>
      </w:r>
      <w:proofErr w:type="gramEnd"/>
      <w:r w:rsidRPr="009C7F1B">
        <w:t>.</w:t>
      </w:r>
    </w:p>
    <w:p w14:paraId="0F51BAA8" w14:textId="77777777" w:rsidR="008F352E" w:rsidRPr="009C7F1B" w:rsidRDefault="008F352E" w:rsidP="008F352E">
      <w:pPr>
        <w:spacing w:line="360" w:lineRule="auto"/>
        <w:jc w:val="center"/>
      </w:pPr>
      <w:r w:rsidRPr="009C7F1B">
        <w:t>3.3. ……………………………………………………………………………...………</w:t>
      </w:r>
      <w:proofErr w:type="gramStart"/>
      <w:r w:rsidRPr="009C7F1B">
        <w:t>…….</w:t>
      </w:r>
      <w:proofErr w:type="gramEnd"/>
      <w:r w:rsidRPr="009C7F1B">
        <w:t>.</w:t>
      </w:r>
    </w:p>
    <w:p w14:paraId="4D72659E" w14:textId="77777777" w:rsidR="008F352E" w:rsidRPr="009C7F1B" w:rsidRDefault="008F352E" w:rsidP="008F352E">
      <w:pPr>
        <w:spacing w:line="360" w:lineRule="auto"/>
      </w:pPr>
      <w:r w:rsidRPr="009C7F1B">
        <w:tab/>
        <w:t>3.3.1. ……………………………………………………………………………..........</w:t>
      </w:r>
    </w:p>
    <w:p w14:paraId="38B14D25" w14:textId="77777777" w:rsidR="008F352E" w:rsidRPr="009C7F1B" w:rsidRDefault="008F352E" w:rsidP="008F352E">
      <w:pPr>
        <w:spacing w:line="360" w:lineRule="auto"/>
        <w:ind w:firstLine="567"/>
        <w:jc w:val="center"/>
      </w:pPr>
      <w:r w:rsidRPr="009C7F1B">
        <w:t>3.3.2. ……………………………………………………………………………..........</w:t>
      </w:r>
    </w:p>
    <w:p w14:paraId="04E949C1" w14:textId="77777777" w:rsidR="008F352E" w:rsidRPr="009C7F1B" w:rsidRDefault="008F352E" w:rsidP="008F352E">
      <w:pPr>
        <w:spacing w:line="360" w:lineRule="auto"/>
        <w:jc w:val="center"/>
      </w:pPr>
      <w:r w:rsidRPr="009C7F1B">
        <w:t>3.4. ……………………………………………………………………………...………</w:t>
      </w:r>
      <w:proofErr w:type="gramStart"/>
      <w:r w:rsidRPr="009C7F1B">
        <w:t>…….</w:t>
      </w:r>
      <w:proofErr w:type="gramEnd"/>
      <w:r w:rsidRPr="009C7F1B">
        <w:t>.</w:t>
      </w:r>
    </w:p>
    <w:p w14:paraId="04BF2544" w14:textId="77777777" w:rsidR="008F352E" w:rsidRPr="009C7F1B" w:rsidRDefault="008F352E" w:rsidP="008F352E">
      <w:pPr>
        <w:spacing w:line="360" w:lineRule="auto"/>
        <w:jc w:val="center"/>
      </w:pPr>
      <w:r w:rsidRPr="009C7F1B">
        <w:t>3.5. ……………………………………………………………………………...………</w:t>
      </w:r>
      <w:proofErr w:type="gramStart"/>
      <w:r w:rsidRPr="009C7F1B">
        <w:t>…….</w:t>
      </w:r>
      <w:proofErr w:type="gramEnd"/>
      <w:r w:rsidRPr="009C7F1B">
        <w:t>.</w:t>
      </w:r>
    </w:p>
    <w:p w14:paraId="3405655D" w14:textId="77777777" w:rsidR="008F352E" w:rsidRPr="009C7F1B" w:rsidRDefault="008F352E" w:rsidP="008F352E">
      <w:pPr>
        <w:tabs>
          <w:tab w:val="left" w:pos="-4320"/>
        </w:tabs>
        <w:spacing w:line="360" w:lineRule="auto"/>
        <w:jc w:val="both"/>
      </w:pPr>
      <w:r w:rsidRPr="009C7F1B">
        <w:tab/>
      </w:r>
      <w:r w:rsidRPr="009C7F1B">
        <w:tab/>
      </w:r>
      <w:r w:rsidRPr="009C7F1B">
        <w:tab/>
      </w:r>
    </w:p>
    <w:p w14:paraId="4E0E7B73" w14:textId="77777777" w:rsidR="008F352E" w:rsidRPr="003F134E" w:rsidRDefault="008F352E" w:rsidP="008F352E">
      <w:pPr>
        <w:tabs>
          <w:tab w:val="left" w:pos="-5940"/>
          <w:tab w:val="left" w:pos="-3060"/>
        </w:tabs>
        <w:spacing w:line="360" w:lineRule="auto"/>
        <w:jc w:val="both"/>
        <w:rPr>
          <w:sz w:val="28"/>
          <w:szCs w:val="28"/>
        </w:rPr>
      </w:pPr>
      <w:r w:rsidRPr="003F134E">
        <w:rPr>
          <w:sz w:val="28"/>
          <w:szCs w:val="28"/>
        </w:rPr>
        <w:t>KAYNAKÇA ……………………………………………………………</w:t>
      </w:r>
      <w:proofErr w:type="gramStart"/>
      <w:r w:rsidRPr="003F134E">
        <w:rPr>
          <w:sz w:val="28"/>
          <w:szCs w:val="28"/>
        </w:rPr>
        <w:t>…….</w:t>
      </w:r>
      <w:proofErr w:type="gramEnd"/>
      <w:r w:rsidRPr="003F134E">
        <w:rPr>
          <w:sz w:val="28"/>
          <w:szCs w:val="28"/>
        </w:rPr>
        <w:t>.</w:t>
      </w:r>
    </w:p>
    <w:p w14:paraId="1CA2BC60" w14:textId="77777777" w:rsidR="008F352E" w:rsidRPr="009C7F1B" w:rsidRDefault="008F352E" w:rsidP="008F352E">
      <w:pPr>
        <w:tabs>
          <w:tab w:val="left" w:pos="-5940"/>
          <w:tab w:val="left" w:pos="-3060"/>
        </w:tabs>
        <w:spacing w:line="360" w:lineRule="auto"/>
        <w:jc w:val="both"/>
      </w:pPr>
      <w:r w:rsidRPr="009C7F1B">
        <w:t>EKLER………………………………………………………………………………………...</w:t>
      </w:r>
    </w:p>
    <w:p w14:paraId="2A21814C" w14:textId="77777777" w:rsidR="008F352E" w:rsidRPr="009C7F1B" w:rsidRDefault="008F352E" w:rsidP="008F352E">
      <w:pPr>
        <w:spacing w:line="360" w:lineRule="auto"/>
        <w:rPr>
          <w:szCs w:val="24"/>
        </w:rPr>
      </w:pPr>
    </w:p>
    <w:p w14:paraId="638B0982" w14:textId="67F8AB12" w:rsidR="008F352E" w:rsidRDefault="008F352E" w:rsidP="00B06EE3">
      <w:pPr>
        <w:spacing w:line="360" w:lineRule="auto"/>
        <w:rPr>
          <w:szCs w:val="24"/>
        </w:rPr>
      </w:pPr>
    </w:p>
    <w:p w14:paraId="49C7D27E" w14:textId="11E2F668" w:rsidR="008F352E" w:rsidRDefault="008F352E">
      <w:pPr>
        <w:spacing w:after="160" w:line="259" w:lineRule="auto"/>
        <w:rPr>
          <w:szCs w:val="24"/>
        </w:rPr>
      </w:pPr>
      <w:r>
        <w:rPr>
          <w:szCs w:val="24"/>
        </w:rPr>
        <w:br w:type="page"/>
      </w:r>
    </w:p>
    <w:p w14:paraId="4B13A3F6" w14:textId="77777777" w:rsidR="008F352E" w:rsidRPr="009C7F1B" w:rsidRDefault="008F352E" w:rsidP="00B06EE3">
      <w:pPr>
        <w:spacing w:line="360" w:lineRule="auto"/>
        <w:rPr>
          <w:szCs w:val="24"/>
        </w:rPr>
      </w:pPr>
    </w:p>
    <w:p w14:paraId="697A9789" w14:textId="37943C63" w:rsidR="00200854" w:rsidRPr="00B31A21" w:rsidRDefault="00EE1C57" w:rsidP="00200854">
      <w:pPr>
        <w:widowControl w:val="0"/>
        <w:spacing w:before="120" w:after="120" w:line="360" w:lineRule="auto"/>
        <w:jc w:val="center"/>
        <w:rPr>
          <w:b/>
          <w:szCs w:val="24"/>
        </w:rPr>
      </w:pPr>
      <w:r>
        <w:rPr>
          <w:b/>
          <w:szCs w:val="24"/>
        </w:rPr>
        <w:t>PROJE</w:t>
      </w:r>
      <w:r w:rsidR="00200854" w:rsidRPr="00B31A21">
        <w:rPr>
          <w:b/>
          <w:szCs w:val="24"/>
        </w:rPr>
        <w:t xml:space="preserve"> İÇERİĞİ</w:t>
      </w:r>
    </w:p>
    <w:p w14:paraId="1F14429B" w14:textId="77777777" w:rsidR="00200854" w:rsidRPr="00B31A21" w:rsidRDefault="00200854" w:rsidP="00200854">
      <w:pPr>
        <w:widowControl w:val="0"/>
        <w:spacing w:before="120" w:after="120" w:line="360" w:lineRule="auto"/>
        <w:jc w:val="center"/>
        <w:rPr>
          <w:szCs w:val="24"/>
        </w:rPr>
      </w:pPr>
    </w:p>
    <w:p w14:paraId="674BF3FF" w14:textId="6CC92DC0" w:rsidR="00200854" w:rsidRPr="00B31A21" w:rsidRDefault="00EE1C57" w:rsidP="00200854">
      <w:pPr>
        <w:widowControl w:val="0"/>
        <w:spacing w:before="120" w:after="120" w:line="360" w:lineRule="auto"/>
        <w:jc w:val="both"/>
        <w:rPr>
          <w:szCs w:val="24"/>
        </w:rPr>
      </w:pPr>
      <w:proofErr w:type="gramStart"/>
      <w:r>
        <w:rPr>
          <w:szCs w:val="24"/>
        </w:rPr>
        <w:t xml:space="preserve">Proje </w:t>
      </w:r>
      <w:r w:rsidR="00200854" w:rsidRPr="00B31A21">
        <w:rPr>
          <w:szCs w:val="24"/>
        </w:rPr>
        <w:t>;</w:t>
      </w:r>
      <w:proofErr w:type="gramEnd"/>
      <w:r w:rsidR="00200854" w:rsidRPr="00B31A21">
        <w:rPr>
          <w:szCs w:val="24"/>
        </w:rPr>
        <w:t xml:space="preserve"> </w:t>
      </w:r>
      <w:r w:rsidR="00200854" w:rsidRPr="00B31A21">
        <w:rPr>
          <w:b/>
          <w:szCs w:val="24"/>
        </w:rPr>
        <w:t>Ön sayfalar</w:t>
      </w:r>
      <w:r w:rsidR="00200854" w:rsidRPr="00B31A21">
        <w:rPr>
          <w:szCs w:val="24"/>
        </w:rPr>
        <w:t xml:space="preserve">, </w:t>
      </w:r>
      <w:r w:rsidR="00200854" w:rsidRPr="00B31A21">
        <w:rPr>
          <w:b/>
          <w:szCs w:val="24"/>
        </w:rPr>
        <w:t>Ana Metin</w:t>
      </w:r>
      <w:r w:rsidR="00200854" w:rsidRPr="00B31A21">
        <w:rPr>
          <w:szCs w:val="24"/>
        </w:rPr>
        <w:t xml:space="preserve"> ve </w:t>
      </w:r>
      <w:r w:rsidR="00200854" w:rsidRPr="00B31A21">
        <w:rPr>
          <w:b/>
          <w:szCs w:val="24"/>
        </w:rPr>
        <w:t>Son Sayfalar</w:t>
      </w:r>
      <w:r w:rsidR="00200854" w:rsidRPr="00B31A21">
        <w:rPr>
          <w:szCs w:val="24"/>
        </w:rPr>
        <w:t xml:space="preserve"> olmak üzere başlıca üç bölümden oluşur. Bölümlerin içindeki başlıkların sıralanışı aşağıdaki örneğe göre yapılmalıdır. </w:t>
      </w:r>
    </w:p>
    <w:p w14:paraId="67DC669C" w14:textId="77777777" w:rsidR="00200854" w:rsidRPr="00B31A21" w:rsidRDefault="00200854" w:rsidP="00200854">
      <w:pPr>
        <w:pStyle w:val="Balk4"/>
        <w:tabs>
          <w:tab w:val="clear" w:pos="2568"/>
        </w:tabs>
        <w:spacing w:before="120" w:after="120" w:line="360" w:lineRule="auto"/>
        <w:ind w:left="0"/>
        <w:rPr>
          <w:szCs w:val="24"/>
        </w:rPr>
      </w:pPr>
      <w:r w:rsidRPr="00B31A21">
        <w:rPr>
          <w:szCs w:val="24"/>
        </w:rPr>
        <w:t>ÖN SAYFALAR</w:t>
      </w:r>
    </w:p>
    <w:p w14:paraId="0D595ADF" w14:textId="77777777" w:rsidR="00200854" w:rsidRPr="00B31A21" w:rsidRDefault="00200854" w:rsidP="00200854">
      <w:pPr>
        <w:widowControl w:val="0"/>
        <w:spacing w:before="120" w:after="120" w:line="360" w:lineRule="auto"/>
        <w:jc w:val="both"/>
        <w:rPr>
          <w:szCs w:val="24"/>
        </w:rPr>
      </w:pPr>
      <w:commentRangeStart w:id="24"/>
      <w:r w:rsidRPr="00B31A21">
        <w:rPr>
          <w:szCs w:val="24"/>
        </w:rPr>
        <w:t>İç Kapak</w:t>
      </w:r>
    </w:p>
    <w:p w14:paraId="37FFDB94" w14:textId="77777777" w:rsidR="00200854" w:rsidRPr="00B31A21" w:rsidRDefault="00200854" w:rsidP="00200854">
      <w:pPr>
        <w:widowControl w:val="0"/>
        <w:spacing w:before="120" w:after="120" w:line="360" w:lineRule="auto"/>
        <w:jc w:val="both"/>
        <w:rPr>
          <w:szCs w:val="24"/>
        </w:rPr>
      </w:pPr>
      <w:r w:rsidRPr="00AA0BA9">
        <w:rPr>
          <w:szCs w:val="24"/>
        </w:rPr>
        <w:t xml:space="preserve">Kabul </w:t>
      </w:r>
      <w:r w:rsidRPr="00B31A21">
        <w:rPr>
          <w:szCs w:val="24"/>
        </w:rPr>
        <w:t>Onay Sayfası</w:t>
      </w:r>
    </w:p>
    <w:p w14:paraId="6993BFD6" w14:textId="77777777" w:rsidR="00200854" w:rsidRPr="00B31A21" w:rsidRDefault="00200854" w:rsidP="00200854">
      <w:pPr>
        <w:widowControl w:val="0"/>
        <w:spacing w:before="120" w:after="120" w:line="360" w:lineRule="auto"/>
        <w:jc w:val="both"/>
        <w:rPr>
          <w:szCs w:val="24"/>
        </w:rPr>
      </w:pPr>
      <w:r w:rsidRPr="00B31A21">
        <w:rPr>
          <w:szCs w:val="24"/>
        </w:rPr>
        <w:t>Yemin</w:t>
      </w:r>
    </w:p>
    <w:p w14:paraId="202F323C" w14:textId="77777777" w:rsidR="00200854" w:rsidRPr="00B31A21" w:rsidRDefault="00200854" w:rsidP="00200854">
      <w:pPr>
        <w:widowControl w:val="0"/>
        <w:spacing w:before="120" w:after="120" w:line="360" w:lineRule="auto"/>
        <w:jc w:val="both"/>
        <w:rPr>
          <w:szCs w:val="24"/>
        </w:rPr>
      </w:pPr>
      <w:r w:rsidRPr="00B31A21">
        <w:rPr>
          <w:szCs w:val="24"/>
        </w:rPr>
        <w:t>Özet</w:t>
      </w:r>
      <w:commentRangeEnd w:id="24"/>
      <w:r w:rsidR="008F352E">
        <w:rPr>
          <w:rStyle w:val="AklamaBavurusu"/>
        </w:rPr>
        <w:commentReference w:id="24"/>
      </w:r>
    </w:p>
    <w:p w14:paraId="15705B85" w14:textId="77777777" w:rsidR="00200854" w:rsidRPr="00B31A21" w:rsidRDefault="00200854" w:rsidP="00200854">
      <w:pPr>
        <w:widowControl w:val="0"/>
        <w:spacing w:before="120" w:after="120" w:line="360" w:lineRule="auto"/>
        <w:jc w:val="both"/>
        <w:rPr>
          <w:szCs w:val="24"/>
        </w:rPr>
      </w:pPr>
      <w:r w:rsidRPr="00B31A21">
        <w:rPr>
          <w:szCs w:val="24"/>
        </w:rPr>
        <w:t>Önsöz</w:t>
      </w:r>
    </w:p>
    <w:p w14:paraId="1273AAA7" w14:textId="77777777" w:rsidR="00200854" w:rsidRPr="00B31A21" w:rsidRDefault="00200854" w:rsidP="00200854">
      <w:pPr>
        <w:widowControl w:val="0"/>
        <w:spacing w:before="120" w:after="120" w:line="360" w:lineRule="auto"/>
        <w:jc w:val="both"/>
        <w:rPr>
          <w:szCs w:val="24"/>
        </w:rPr>
      </w:pPr>
      <w:r w:rsidRPr="00B31A21">
        <w:rPr>
          <w:szCs w:val="24"/>
        </w:rPr>
        <w:t>İçindekiler Dizini</w:t>
      </w:r>
    </w:p>
    <w:p w14:paraId="7A667805" w14:textId="77777777" w:rsidR="00200854" w:rsidRPr="00B31A21" w:rsidRDefault="00200854" w:rsidP="00200854">
      <w:pPr>
        <w:widowControl w:val="0"/>
        <w:spacing w:before="120" w:after="120" w:line="360" w:lineRule="auto"/>
        <w:jc w:val="both"/>
        <w:rPr>
          <w:szCs w:val="24"/>
        </w:rPr>
      </w:pPr>
      <w:r w:rsidRPr="00B31A21">
        <w:rPr>
          <w:szCs w:val="24"/>
        </w:rPr>
        <w:t>Çizelgeler Dizini (varsa)</w:t>
      </w:r>
    </w:p>
    <w:p w14:paraId="4817503A" w14:textId="77777777" w:rsidR="00200854" w:rsidRPr="00B31A21" w:rsidRDefault="00200854" w:rsidP="00200854">
      <w:pPr>
        <w:widowControl w:val="0"/>
        <w:spacing w:before="120" w:after="120" w:line="360" w:lineRule="auto"/>
        <w:jc w:val="both"/>
        <w:rPr>
          <w:szCs w:val="24"/>
        </w:rPr>
      </w:pPr>
      <w:r w:rsidRPr="00B31A21">
        <w:rPr>
          <w:szCs w:val="24"/>
        </w:rPr>
        <w:t>Şekiller Dizini (varsa)</w:t>
      </w:r>
    </w:p>
    <w:p w14:paraId="416D9703" w14:textId="77777777" w:rsidR="00200854" w:rsidRPr="00B31A21" w:rsidRDefault="00200854" w:rsidP="00200854">
      <w:pPr>
        <w:widowControl w:val="0"/>
        <w:spacing w:before="120" w:after="120" w:line="360" w:lineRule="auto"/>
        <w:jc w:val="both"/>
        <w:rPr>
          <w:szCs w:val="24"/>
        </w:rPr>
      </w:pPr>
      <w:r w:rsidRPr="00B31A21">
        <w:rPr>
          <w:szCs w:val="24"/>
        </w:rPr>
        <w:t>Fotoğraf vb. Malzemeler Dizini (varsa)</w:t>
      </w:r>
    </w:p>
    <w:p w14:paraId="2447350B" w14:textId="77777777" w:rsidR="00200854" w:rsidRPr="00B31A21" w:rsidRDefault="00200854" w:rsidP="00200854">
      <w:pPr>
        <w:widowControl w:val="0"/>
        <w:spacing w:before="120" w:after="120" w:line="360" w:lineRule="auto"/>
        <w:jc w:val="both"/>
        <w:rPr>
          <w:szCs w:val="24"/>
        </w:rPr>
      </w:pPr>
      <w:r w:rsidRPr="00B31A21">
        <w:rPr>
          <w:szCs w:val="24"/>
        </w:rPr>
        <w:t>Kısaltmalar Dizini (varsa)</w:t>
      </w:r>
    </w:p>
    <w:p w14:paraId="5ACAB080" w14:textId="582768D5" w:rsidR="00200854" w:rsidRPr="00B31A21" w:rsidRDefault="00EE1C57" w:rsidP="00200854">
      <w:pPr>
        <w:pStyle w:val="Balk3"/>
        <w:tabs>
          <w:tab w:val="clear" w:pos="204"/>
        </w:tabs>
        <w:spacing w:before="120" w:after="120"/>
        <w:rPr>
          <w:szCs w:val="24"/>
        </w:rPr>
      </w:pPr>
      <w:bookmarkStart w:id="25" w:name="_Toc320517233"/>
      <w:bookmarkStart w:id="26" w:name="_Toc320517629"/>
      <w:bookmarkStart w:id="27" w:name="_Toc320518004"/>
      <w:r>
        <w:rPr>
          <w:szCs w:val="24"/>
        </w:rPr>
        <w:t>PROJE</w:t>
      </w:r>
      <w:r w:rsidR="00200854" w:rsidRPr="00B31A21">
        <w:rPr>
          <w:szCs w:val="24"/>
        </w:rPr>
        <w:t xml:space="preserve"> METNİ</w:t>
      </w:r>
      <w:bookmarkEnd w:id="25"/>
      <w:bookmarkEnd w:id="26"/>
      <w:bookmarkEnd w:id="27"/>
    </w:p>
    <w:p w14:paraId="2CE1FF9C" w14:textId="77777777" w:rsidR="00200854" w:rsidRPr="00B31A21" w:rsidRDefault="00200854" w:rsidP="00200854">
      <w:pPr>
        <w:pStyle w:val="Balk4"/>
        <w:tabs>
          <w:tab w:val="clear" w:pos="2568"/>
        </w:tabs>
        <w:spacing w:before="120" w:after="120" w:line="360" w:lineRule="auto"/>
        <w:ind w:left="0"/>
        <w:rPr>
          <w:szCs w:val="24"/>
        </w:rPr>
      </w:pPr>
      <w:r w:rsidRPr="00B31A21">
        <w:rPr>
          <w:szCs w:val="24"/>
        </w:rPr>
        <w:t>SON SAYFALAR</w:t>
      </w:r>
    </w:p>
    <w:p w14:paraId="7517C6BB" w14:textId="77777777" w:rsidR="00200854" w:rsidRPr="00210469" w:rsidRDefault="00200854" w:rsidP="00200854">
      <w:pPr>
        <w:widowControl w:val="0"/>
        <w:spacing w:before="120" w:after="120" w:line="360" w:lineRule="auto"/>
        <w:jc w:val="both"/>
        <w:rPr>
          <w:color w:val="7030A0"/>
          <w:szCs w:val="24"/>
        </w:rPr>
      </w:pPr>
      <w:r>
        <w:rPr>
          <w:szCs w:val="24"/>
        </w:rPr>
        <w:t>Kaynakça</w:t>
      </w:r>
    </w:p>
    <w:p w14:paraId="2C2FE394" w14:textId="77777777" w:rsidR="00200854" w:rsidRPr="00B31A21" w:rsidRDefault="00200854" w:rsidP="00200854">
      <w:pPr>
        <w:widowControl w:val="0"/>
        <w:spacing w:before="120" w:after="120" w:line="360" w:lineRule="auto"/>
        <w:jc w:val="both"/>
        <w:rPr>
          <w:szCs w:val="24"/>
        </w:rPr>
      </w:pPr>
      <w:r w:rsidRPr="00B31A21">
        <w:rPr>
          <w:szCs w:val="24"/>
        </w:rPr>
        <w:t>Ekler (varsa)</w:t>
      </w:r>
    </w:p>
    <w:p w14:paraId="443A711E" w14:textId="391E517C" w:rsidR="00200854" w:rsidRPr="00B31A21" w:rsidRDefault="00200854" w:rsidP="00200854">
      <w:pPr>
        <w:widowControl w:val="0"/>
        <w:spacing w:before="120" w:after="120" w:line="360" w:lineRule="auto"/>
        <w:jc w:val="both"/>
        <w:rPr>
          <w:szCs w:val="24"/>
        </w:rPr>
      </w:pPr>
      <w:proofErr w:type="gramStart"/>
      <w:r w:rsidRPr="00B31A21">
        <w:rPr>
          <w:szCs w:val="24"/>
        </w:rPr>
        <w:t xml:space="preserve">Özgeçmiş </w:t>
      </w:r>
      <w:r w:rsidR="009268C8">
        <w:rPr>
          <w:szCs w:val="24"/>
        </w:rPr>
        <w:t xml:space="preserve"> </w:t>
      </w:r>
      <w:r w:rsidR="009268C8" w:rsidRPr="009268C8">
        <w:rPr>
          <w:i/>
          <w:szCs w:val="24"/>
          <w:u w:val="single"/>
        </w:rPr>
        <w:t>(</w:t>
      </w:r>
      <w:proofErr w:type="gramEnd"/>
      <w:r w:rsidR="009268C8" w:rsidRPr="009268C8">
        <w:rPr>
          <w:i/>
          <w:szCs w:val="24"/>
          <w:u w:val="single"/>
        </w:rPr>
        <w:t xml:space="preserve">Sayfa numarası verilmeden </w:t>
      </w:r>
      <w:r w:rsidR="009268C8">
        <w:rPr>
          <w:i/>
          <w:szCs w:val="24"/>
          <w:u w:val="single"/>
        </w:rPr>
        <w:t>projenin</w:t>
      </w:r>
      <w:r w:rsidR="009268C8" w:rsidRPr="009268C8">
        <w:rPr>
          <w:i/>
          <w:szCs w:val="24"/>
          <w:u w:val="single"/>
        </w:rPr>
        <w:t xml:space="preserve"> sonunda yer alacak.)</w:t>
      </w:r>
    </w:p>
    <w:p w14:paraId="43EDECDA" w14:textId="052F2152" w:rsidR="009268C8" w:rsidRPr="009C7F1B" w:rsidRDefault="00EE1C57" w:rsidP="009268C8">
      <w:pPr>
        <w:jc w:val="right"/>
        <w:rPr>
          <w:b/>
          <w:szCs w:val="24"/>
        </w:rPr>
      </w:pPr>
      <w:r>
        <w:br w:type="page"/>
      </w:r>
    </w:p>
    <w:p w14:paraId="19A44D7A" w14:textId="77777777" w:rsidR="009268C8" w:rsidRPr="009C7F1B" w:rsidRDefault="009268C8" w:rsidP="009268C8">
      <w:pPr>
        <w:spacing w:line="360" w:lineRule="auto"/>
        <w:jc w:val="center"/>
        <w:rPr>
          <w:b/>
          <w:szCs w:val="24"/>
        </w:rPr>
      </w:pPr>
      <w:r w:rsidRPr="009C7F1B">
        <w:rPr>
          <w:b/>
          <w:szCs w:val="24"/>
        </w:rPr>
        <w:t>ÖZGEÇMİŞ</w:t>
      </w:r>
    </w:p>
    <w:p w14:paraId="4F3CF279" w14:textId="77777777" w:rsidR="009268C8" w:rsidRPr="009C7F1B" w:rsidRDefault="009268C8" w:rsidP="009268C8">
      <w:pPr>
        <w:spacing w:line="360" w:lineRule="auto"/>
        <w:rPr>
          <w:szCs w:val="24"/>
        </w:rPr>
      </w:pPr>
    </w:p>
    <w:p w14:paraId="702EEBCA" w14:textId="77777777" w:rsidR="009268C8" w:rsidRPr="009C7F1B" w:rsidRDefault="009268C8" w:rsidP="009268C8">
      <w:pPr>
        <w:widowControl w:val="0"/>
        <w:spacing w:line="360" w:lineRule="auto"/>
        <w:jc w:val="both"/>
        <w:rPr>
          <w:b/>
          <w:szCs w:val="24"/>
        </w:rPr>
      </w:pPr>
      <w:r w:rsidRPr="009C7F1B">
        <w:rPr>
          <w:b/>
          <w:szCs w:val="24"/>
        </w:rPr>
        <w:t>KİŞİSEL BİLGİLER</w:t>
      </w:r>
    </w:p>
    <w:p w14:paraId="53188A6F" w14:textId="77777777" w:rsidR="009268C8" w:rsidRPr="009C7F1B" w:rsidRDefault="009268C8" w:rsidP="009268C8">
      <w:pPr>
        <w:widowControl w:val="0"/>
        <w:spacing w:line="360" w:lineRule="auto"/>
        <w:jc w:val="both"/>
        <w:rPr>
          <w:szCs w:val="24"/>
        </w:rPr>
      </w:pPr>
    </w:p>
    <w:p w14:paraId="6F83AD72" w14:textId="77777777" w:rsidR="009268C8" w:rsidRPr="009C7F1B" w:rsidRDefault="009268C8" w:rsidP="009268C8">
      <w:pPr>
        <w:widowControl w:val="0"/>
        <w:spacing w:line="360" w:lineRule="auto"/>
        <w:jc w:val="both"/>
        <w:rPr>
          <w:szCs w:val="24"/>
        </w:rPr>
      </w:pPr>
      <w:r w:rsidRPr="009C7F1B">
        <w:rPr>
          <w:szCs w:val="24"/>
        </w:rPr>
        <w:t>Adı Soyadı:</w:t>
      </w:r>
    </w:p>
    <w:p w14:paraId="29A1E88D" w14:textId="77777777" w:rsidR="009268C8" w:rsidRPr="009C7F1B" w:rsidRDefault="009268C8" w:rsidP="009268C8">
      <w:pPr>
        <w:widowControl w:val="0"/>
        <w:spacing w:line="360" w:lineRule="auto"/>
        <w:jc w:val="both"/>
        <w:rPr>
          <w:szCs w:val="24"/>
        </w:rPr>
      </w:pPr>
      <w:r w:rsidRPr="009C7F1B">
        <w:rPr>
          <w:szCs w:val="24"/>
        </w:rPr>
        <w:t>Doğum Yeri:</w:t>
      </w:r>
    </w:p>
    <w:p w14:paraId="43631FB2" w14:textId="77777777" w:rsidR="009268C8" w:rsidRPr="009C7F1B" w:rsidRDefault="009268C8" w:rsidP="009268C8">
      <w:pPr>
        <w:widowControl w:val="0"/>
        <w:spacing w:line="360" w:lineRule="auto"/>
        <w:jc w:val="both"/>
        <w:rPr>
          <w:szCs w:val="24"/>
        </w:rPr>
      </w:pPr>
      <w:r w:rsidRPr="009C7F1B">
        <w:rPr>
          <w:szCs w:val="24"/>
        </w:rPr>
        <w:t>Doğum Tarihi:</w:t>
      </w:r>
    </w:p>
    <w:p w14:paraId="4CC3CB87" w14:textId="77777777" w:rsidR="009268C8" w:rsidRPr="009C7F1B" w:rsidRDefault="009268C8" w:rsidP="009268C8">
      <w:pPr>
        <w:widowControl w:val="0"/>
        <w:spacing w:line="360" w:lineRule="auto"/>
        <w:jc w:val="both"/>
        <w:rPr>
          <w:szCs w:val="24"/>
        </w:rPr>
      </w:pPr>
      <w:r w:rsidRPr="009C7F1B">
        <w:rPr>
          <w:szCs w:val="24"/>
        </w:rPr>
        <w:t>Medeni Hali:</w:t>
      </w:r>
    </w:p>
    <w:p w14:paraId="0E63C80C" w14:textId="77777777" w:rsidR="009268C8" w:rsidRPr="009C7F1B" w:rsidRDefault="009268C8" w:rsidP="009268C8">
      <w:pPr>
        <w:widowControl w:val="0"/>
        <w:spacing w:line="360" w:lineRule="auto"/>
        <w:jc w:val="both"/>
        <w:rPr>
          <w:szCs w:val="24"/>
        </w:rPr>
      </w:pPr>
    </w:p>
    <w:p w14:paraId="24FE2B35" w14:textId="77777777" w:rsidR="009268C8" w:rsidRPr="009C7F1B" w:rsidRDefault="009268C8" w:rsidP="009268C8">
      <w:pPr>
        <w:widowControl w:val="0"/>
        <w:spacing w:line="360" w:lineRule="auto"/>
        <w:jc w:val="both"/>
        <w:rPr>
          <w:b/>
          <w:szCs w:val="24"/>
        </w:rPr>
      </w:pPr>
      <w:r w:rsidRPr="009C7F1B">
        <w:rPr>
          <w:b/>
          <w:szCs w:val="24"/>
        </w:rPr>
        <w:t>EĞİTİM BİLGİLERİ</w:t>
      </w:r>
    </w:p>
    <w:p w14:paraId="45CC6898" w14:textId="77777777" w:rsidR="009268C8" w:rsidRPr="009C7F1B" w:rsidRDefault="009268C8" w:rsidP="009268C8">
      <w:pPr>
        <w:widowControl w:val="0"/>
        <w:spacing w:line="360" w:lineRule="auto"/>
        <w:jc w:val="both"/>
        <w:rPr>
          <w:szCs w:val="24"/>
        </w:rPr>
      </w:pPr>
      <w:r w:rsidRPr="009C7F1B">
        <w:rPr>
          <w:szCs w:val="24"/>
        </w:rPr>
        <w:t>…………</w:t>
      </w:r>
    </w:p>
    <w:p w14:paraId="4DD56EFA" w14:textId="77777777" w:rsidR="009268C8" w:rsidRPr="009C7F1B" w:rsidRDefault="009268C8" w:rsidP="009268C8">
      <w:pPr>
        <w:widowControl w:val="0"/>
        <w:spacing w:line="360" w:lineRule="auto"/>
        <w:jc w:val="both"/>
        <w:rPr>
          <w:szCs w:val="24"/>
        </w:rPr>
      </w:pPr>
      <w:r w:rsidRPr="009C7F1B">
        <w:rPr>
          <w:szCs w:val="24"/>
        </w:rPr>
        <w:t>…………</w:t>
      </w:r>
    </w:p>
    <w:p w14:paraId="100F4BE8" w14:textId="77777777" w:rsidR="009268C8" w:rsidRPr="009C7F1B" w:rsidRDefault="009268C8" w:rsidP="009268C8">
      <w:pPr>
        <w:widowControl w:val="0"/>
        <w:spacing w:line="360" w:lineRule="auto"/>
        <w:jc w:val="both"/>
        <w:rPr>
          <w:szCs w:val="24"/>
        </w:rPr>
      </w:pPr>
      <w:r w:rsidRPr="009C7F1B">
        <w:rPr>
          <w:szCs w:val="24"/>
        </w:rPr>
        <w:t>…………</w:t>
      </w:r>
    </w:p>
    <w:p w14:paraId="35DFCA04" w14:textId="77777777" w:rsidR="009268C8" w:rsidRPr="009C7F1B" w:rsidRDefault="009268C8" w:rsidP="009268C8">
      <w:pPr>
        <w:widowControl w:val="0"/>
        <w:spacing w:line="360" w:lineRule="auto"/>
        <w:jc w:val="both"/>
        <w:rPr>
          <w:szCs w:val="24"/>
        </w:rPr>
      </w:pPr>
    </w:p>
    <w:p w14:paraId="6555C0E9" w14:textId="77777777" w:rsidR="009268C8" w:rsidRPr="009C7F1B" w:rsidRDefault="009268C8" w:rsidP="009268C8">
      <w:pPr>
        <w:widowControl w:val="0"/>
        <w:spacing w:line="360" w:lineRule="auto"/>
        <w:jc w:val="both"/>
        <w:rPr>
          <w:b/>
          <w:szCs w:val="24"/>
        </w:rPr>
      </w:pPr>
      <w:r w:rsidRPr="009C7F1B">
        <w:rPr>
          <w:b/>
          <w:szCs w:val="24"/>
        </w:rPr>
        <w:t>MESLEKİ BİLGİLER</w:t>
      </w:r>
    </w:p>
    <w:p w14:paraId="25D69319" w14:textId="77777777" w:rsidR="009268C8" w:rsidRPr="009C7F1B" w:rsidRDefault="009268C8" w:rsidP="009268C8">
      <w:pPr>
        <w:widowControl w:val="0"/>
        <w:spacing w:line="360" w:lineRule="auto"/>
        <w:jc w:val="both"/>
        <w:rPr>
          <w:szCs w:val="24"/>
        </w:rPr>
      </w:pPr>
    </w:p>
    <w:p w14:paraId="33D5E180" w14:textId="77777777" w:rsidR="009268C8" w:rsidRPr="009C7F1B" w:rsidRDefault="009268C8" w:rsidP="009268C8">
      <w:pPr>
        <w:widowControl w:val="0"/>
        <w:spacing w:line="360" w:lineRule="auto"/>
        <w:jc w:val="both"/>
        <w:rPr>
          <w:szCs w:val="24"/>
        </w:rPr>
      </w:pPr>
    </w:p>
    <w:p w14:paraId="2F38C6EA" w14:textId="77777777" w:rsidR="009268C8" w:rsidRPr="009C7F1B" w:rsidRDefault="009268C8" w:rsidP="009268C8">
      <w:pPr>
        <w:widowControl w:val="0"/>
        <w:spacing w:line="360" w:lineRule="auto"/>
        <w:jc w:val="both"/>
        <w:rPr>
          <w:szCs w:val="24"/>
        </w:rPr>
      </w:pPr>
    </w:p>
    <w:p w14:paraId="3033C990" w14:textId="77777777" w:rsidR="009268C8" w:rsidRPr="009C7F1B" w:rsidRDefault="009268C8" w:rsidP="009268C8">
      <w:pPr>
        <w:widowControl w:val="0"/>
        <w:spacing w:line="360" w:lineRule="auto"/>
        <w:jc w:val="both"/>
        <w:rPr>
          <w:szCs w:val="24"/>
        </w:rPr>
      </w:pPr>
    </w:p>
    <w:p w14:paraId="4DC868E3" w14:textId="77777777" w:rsidR="009268C8" w:rsidRPr="009C7F1B" w:rsidRDefault="009268C8" w:rsidP="009268C8">
      <w:pPr>
        <w:widowControl w:val="0"/>
        <w:spacing w:line="360" w:lineRule="auto"/>
        <w:jc w:val="both"/>
        <w:rPr>
          <w:szCs w:val="24"/>
        </w:rPr>
      </w:pPr>
    </w:p>
    <w:p w14:paraId="1C6CA28F" w14:textId="77777777" w:rsidR="009268C8" w:rsidRPr="009C7F1B" w:rsidRDefault="009268C8" w:rsidP="009268C8">
      <w:pPr>
        <w:widowControl w:val="0"/>
        <w:spacing w:line="360" w:lineRule="auto"/>
        <w:jc w:val="both"/>
        <w:rPr>
          <w:szCs w:val="24"/>
        </w:rPr>
      </w:pPr>
    </w:p>
    <w:p w14:paraId="0EA5167A" w14:textId="77777777" w:rsidR="009268C8" w:rsidRPr="009C7F1B" w:rsidRDefault="009268C8" w:rsidP="009268C8">
      <w:pPr>
        <w:widowControl w:val="0"/>
        <w:spacing w:line="360" w:lineRule="auto"/>
        <w:jc w:val="both"/>
        <w:rPr>
          <w:szCs w:val="24"/>
        </w:rPr>
      </w:pPr>
    </w:p>
    <w:p w14:paraId="6E5C0795" w14:textId="77777777" w:rsidR="009268C8" w:rsidRPr="009C7F1B" w:rsidRDefault="009268C8" w:rsidP="009268C8">
      <w:pPr>
        <w:widowControl w:val="0"/>
        <w:spacing w:line="360" w:lineRule="auto"/>
        <w:jc w:val="both"/>
        <w:rPr>
          <w:szCs w:val="24"/>
        </w:rPr>
      </w:pPr>
    </w:p>
    <w:p w14:paraId="5B9BC0FC" w14:textId="77777777" w:rsidR="009268C8" w:rsidRPr="009C7F1B" w:rsidRDefault="009268C8" w:rsidP="009268C8">
      <w:pPr>
        <w:widowControl w:val="0"/>
        <w:spacing w:line="360" w:lineRule="auto"/>
        <w:jc w:val="both"/>
        <w:rPr>
          <w:szCs w:val="24"/>
        </w:rPr>
      </w:pPr>
    </w:p>
    <w:p w14:paraId="3F959678" w14:textId="7CECFD15" w:rsidR="00EE1C57" w:rsidRDefault="00EE1C57">
      <w:pPr>
        <w:spacing w:after="160" w:line="259" w:lineRule="auto"/>
      </w:pPr>
    </w:p>
    <w:sectPr w:rsidR="00EE1C57">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idata" w:date="2022-06-07T16:23:00Z" w:initials="a">
    <w:p w14:paraId="1B2A5BA5" w14:textId="5671C101" w:rsidR="00585060" w:rsidRDefault="00585060">
      <w:pPr>
        <w:pStyle w:val="AklamaMetni"/>
      </w:pPr>
      <w:r>
        <w:rPr>
          <w:rStyle w:val="AklamaBavurusu"/>
        </w:rPr>
        <w:annotationRef/>
      </w:r>
      <w:r>
        <w:t>Bu ifade silinecektir.</w:t>
      </w:r>
    </w:p>
  </w:comment>
  <w:comment w:id="1" w:author="aidata" w:date="2022-06-07T16:24:00Z" w:initials="a">
    <w:p w14:paraId="45A9F738" w14:textId="2E43F699" w:rsidR="00585060" w:rsidRDefault="00585060">
      <w:pPr>
        <w:pStyle w:val="AklamaMetni"/>
      </w:pPr>
      <w:r>
        <w:rPr>
          <w:rStyle w:val="AklamaBavurusu"/>
        </w:rPr>
        <w:annotationRef/>
      </w:r>
      <w:r w:rsidRPr="00585060">
        <w:t>Okuduğunuz programın bağlı olduğu anabilim dalı’nın adı yazılacak</w:t>
      </w:r>
    </w:p>
  </w:comment>
  <w:comment w:id="2" w:author="aidata" w:date="2022-06-07T16:25:00Z" w:initials="a">
    <w:p w14:paraId="212E50A6" w14:textId="77777777" w:rsidR="00585060" w:rsidRDefault="00585060" w:rsidP="00585060">
      <w:pPr>
        <w:pStyle w:val="AklamaMetni"/>
      </w:pPr>
      <w:r>
        <w:rPr>
          <w:rStyle w:val="AklamaBavurusu"/>
        </w:rPr>
        <w:annotationRef/>
      </w:r>
      <w:r>
        <w:t>Danışman tarafından onaylanan ve Anabilim Dalı Başkanlığı tarafından Enstitüye gönderilen PROJE BAŞLIĞI yazılmalıdır.</w:t>
      </w:r>
    </w:p>
    <w:p w14:paraId="08D8A61B" w14:textId="77777777" w:rsidR="00585060" w:rsidRDefault="00585060" w:rsidP="00585060">
      <w:pPr>
        <w:pStyle w:val="AklamaMetni"/>
      </w:pPr>
    </w:p>
    <w:p w14:paraId="7A691D51" w14:textId="77777777" w:rsidR="00585060" w:rsidRDefault="00585060" w:rsidP="00585060">
      <w:pPr>
        <w:pStyle w:val="AklamaMetni"/>
      </w:pPr>
    </w:p>
    <w:p w14:paraId="38D39E88" w14:textId="04848F44" w:rsidR="00585060" w:rsidRDefault="00585060" w:rsidP="00585060">
      <w:pPr>
        <w:pStyle w:val="AklamaMetni"/>
      </w:pPr>
      <w:r>
        <w:t>Daha önceden belirlenen Proje başlığın da değişiklik yapıldı ise son hali buraya yazılmalı ve proje başlığının değişikliği ile ilgili olarak öğrencinin danışman onaylı dilekçesi Anabilim Dalı Başkanlığı’nın görüşü ile birlikte üst yazı ile Enstitümüze gönderilmelidir.</w:t>
      </w:r>
    </w:p>
  </w:comment>
  <w:comment w:id="3" w:author="aidata" w:date="2022-06-07T16:25:00Z" w:initials="a">
    <w:p w14:paraId="3BDE72B9" w14:textId="390B7101" w:rsidR="00585060" w:rsidRDefault="00585060">
      <w:pPr>
        <w:pStyle w:val="AklamaMetni"/>
      </w:pPr>
      <w:r>
        <w:rPr>
          <w:rStyle w:val="AklamaBavurusu"/>
        </w:rPr>
        <w:annotationRef/>
      </w:r>
      <w:r w:rsidRPr="00585060">
        <w:t>Projenin Enstitüye Teslim edildiği tarihi kapsayan yıl yazılacak.</w:t>
      </w:r>
    </w:p>
  </w:comment>
  <w:comment w:id="4" w:author="aidata" w:date="2022-06-07T16:28:00Z" w:initials="a">
    <w:p w14:paraId="397584CF" w14:textId="53271D4D" w:rsidR="00585060" w:rsidRDefault="00585060">
      <w:pPr>
        <w:pStyle w:val="AklamaMetni"/>
      </w:pPr>
      <w:r>
        <w:rPr>
          <w:rStyle w:val="AklamaBavurusu"/>
        </w:rPr>
        <w:annotationRef/>
      </w:r>
      <w:r w:rsidRPr="00585060">
        <w:t>Bu ifade silinecektir.</w:t>
      </w:r>
    </w:p>
  </w:comment>
  <w:comment w:id="5" w:author="aidata" w:date="2022-06-07T16:28:00Z" w:initials="a">
    <w:p w14:paraId="1E9BE95E" w14:textId="2FF32E12" w:rsidR="00585060" w:rsidRDefault="00585060">
      <w:pPr>
        <w:pStyle w:val="AklamaMetni"/>
      </w:pPr>
      <w:r>
        <w:rPr>
          <w:rStyle w:val="AklamaBavurusu"/>
        </w:rPr>
        <w:annotationRef/>
      </w:r>
      <w:r w:rsidRPr="00585060">
        <w:t>Okuduğunuz programın bağlı olduğu anabilim dalı’nın adı yazılacak</w:t>
      </w:r>
    </w:p>
  </w:comment>
  <w:comment w:id="6" w:author="aidata" w:date="2022-06-07T16:28:00Z" w:initials="a">
    <w:p w14:paraId="76DBC95B" w14:textId="77777777" w:rsidR="00585060" w:rsidRDefault="00585060" w:rsidP="00585060">
      <w:pPr>
        <w:pStyle w:val="AklamaMetni"/>
      </w:pPr>
      <w:r>
        <w:rPr>
          <w:rStyle w:val="AklamaBavurusu"/>
        </w:rPr>
        <w:annotationRef/>
      </w:r>
      <w:r>
        <w:t>Danışman tarafından onaylanan ve Anabilim Dalı Başkanlığı tarafından Enstitüye gönderilen PROJE BAŞLIĞI yazılmalıdır.</w:t>
      </w:r>
    </w:p>
    <w:p w14:paraId="68C8B260" w14:textId="77777777" w:rsidR="00585060" w:rsidRDefault="00585060" w:rsidP="00585060">
      <w:pPr>
        <w:pStyle w:val="AklamaMetni"/>
      </w:pPr>
    </w:p>
    <w:p w14:paraId="766FF2B3" w14:textId="77777777" w:rsidR="00585060" w:rsidRDefault="00585060" w:rsidP="00585060">
      <w:pPr>
        <w:pStyle w:val="AklamaMetni"/>
      </w:pPr>
    </w:p>
    <w:p w14:paraId="06981CB6" w14:textId="3FBEB776" w:rsidR="00585060" w:rsidRDefault="00585060" w:rsidP="00585060">
      <w:pPr>
        <w:pStyle w:val="AklamaMetni"/>
      </w:pPr>
      <w:r>
        <w:t>Daha önceden belirlenen Proje başlığın da değişiklik yapıldı ise son hali buraya yazılmalı ve proje başlığının değişikliği ile ilgili olarak öğrencinin danışman onaylı dilekçesi Anabilim Dalı Başkanlığı’nın görüşü ile birlikte üst yazı ile Enstitümüze gönderilmelidir.</w:t>
      </w:r>
    </w:p>
  </w:comment>
  <w:comment w:id="7" w:author="aidata" w:date="2022-06-07T16:29:00Z" w:initials="a">
    <w:p w14:paraId="670BDA75" w14:textId="36BB939F" w:rsidR="00585060" w:rsidRDefault="00585060">
      <w:pPr>
        <w:pStyle w:val="AklamaMetni"/>
      </w:pPr>
      <w:r>
        <w:rPr>
          <w:rStyle w:val="AklamaBavurusu"/>
        </w:rPr>
        <w:annotationRef/>
      </w:r>
      <w:r w:rsidRPr="00585060">
        <w:t>Projenin Enstitüye Teslim edildiği tarihi kapsayan yıl yazılacak.</w:t>
      </w:r>
    </w:p>
  </w:comment>
  <w:comment w:id="8" w:author="aidata" w:date="2022-06-07T16:30:00Z" w:initials="a">
    <w:p w14:paraId="041E32F4" w14:textId="255A9968" w:rsidR="00585060" w:rsidRDefault="00585060">
      <w:pPr>
        <w:pStyle w:val="AklamaMetni"/>
      </w:pPr>
      <w:r>
        <w:rPr>
          <w:rStyle w:val="AklamaBavurusu"/>
        </w:rPr>
        <w:annotationRef/>
      </w:r>
      <w:r w:rsidRPr="00585060">
        <w:t>Bu ifade silinecektir.</w:t>
      </w:r>
    </w:p>
  </w:comment>
  <w:comment w:id="9" w:author="aidata" w:date="2022-06-07T16:31:00Z" w:initials="a">
    <w:p w14:paraId="1FBC02C0" w14:textId="252D1530" w:rsidR="00585060" w:rsidRDefault="00585060">
      <w:pPr>
        <w:pStyle w:val="AklamaMetni"/>
      </w:pPr>
      <w:r>
        <w:rPr>
          <w:rStyle w:val="AklamaBavurusu"/>
        </w:rPr>
        <w:annotationRef/>
      </w:r>
      <w:r w:rsidRPr="00585060">
        <w:t>Okuduğunuz programın bağlı olduğu anabilim dalı’nın adı yazılacak</w:t>
      </w:r>
    </w:p>
  </w:comment>
  <w:comment w:id="10" w:author="aidata" w:date="2022-06-07T16:31:00Z" w:initials="a">
    <w:p w14:paraId="777EA1E2" w14:textId="77777777" w:rsidR="00585060" w:rsidRDefault="00585060" w:rsidP="00585060">
      <w:pPr>
        <w:pStyle w:val="AklamaMetni"/>
      </w:pPr>
      <w:r>
        <w:rPr>
          <w:rStyle w:val="AklamaBavurusu"/>
        </w:rPr>
        <w:annotationRef/>
      </w:r>
      <w:r>
        <w:t>Danışman tarafından onaylanan ve Anabilim Dalı Başkanlığı tarafından Enstitüye gönderilen PROJE BAŞLIĞI yazılmalıdır.</w:t>
      </w:r>
    </w:p>
    <w:p w14:paraId="50156438" w14:textId="77777777" w:rsidR="00585060" w:rsidRDefault="00585060" w:rsidP="00585060">
      <w:pPr>
        <w:pStyle w:val="AklamaMetni"/>
      </w:pPr>
    </w:p>
    <w:p w14:paraId="5FB2A1C4" w14:textId="77777777" w:rsidR="00585060" w:rsidRDefault="00585060" w:rsidP="00585060">
      <w:pPr>
        <w:pStyle w:val="AklamaMetni"/>
      </w:pPr>
    </w:p>
    <w:p w14:paraId="4D928769" w14:textId="62F4CBD8" w:rsidR="00585060" w:rsidRDefault="00585060" w:rsidP="00585060">
      <w:pPr>
        <w:pStyle w:val="AklamaMetni"/>
      </w:pPr>
      <w:r>
        <w:t>Daha önceden belirlenen Proje başlığın da değişiklik yapıldı ise son hali buraya yazılmalı ve proje başlığının değişikliği ile ilgili olarak öğrencinin danışman onaylı dilekçesi Anabilim Dalı Başkanlığı’nın görüşü ile birlikte üst yazı ile Enstitümüze gönderilmelidir.</w:t>
      </w:r>
    </w:p>
  </w:comment>
  <w:comment w:id="11" w:author="aidata" w:date="2022-06-07T16:32:00Z" w:initials="a">
    <w:p w14:paraId="44F07755" w14:textId="742A380A" w:rsidR="00585060" w:rsidRDefault="00585060">
      <w:pPr>
        <w:pStyle w:val="AklamaMetni"/>
      </w:pPr>
      <w:r>
        <w:rPr>
          <w:rStyle w:val="AklamaBavurusu"/>
        </w:rPr>
        <w:annotationRef/>
      </w:r>
      <w:r w:rsidRPr="00585060">
        <w:t>Projenin en son danışman tarafından onaylanmasından sonra Enstitüye son şeklinin teslim edildiği tarih yazılmalıdır.</w:t>
      </w:r>
    </w:p>
  </w:comment>
  <w:comment w:id="12" w:author="aidata" w:date="2022-06-07T16:33:00Z" w:initials="a">
    <w:p w14:paraId="19D9B7F2" w14:textId="15F8A1B2" w:rsidR="00585060" w:rsidRDefault="00585060">
      <w:pPr>
        <w:pStyle w:val="AklamaMetni"/>
      </w:pPr>
      <w:r>
        <w:rPr>
          <w:rStyle w:val="AklamaBavurusu"/>
        </w:rPr>
        <w:annotationRef/>
      </w:r>
      <w:r w:rsidRPr="00585060">
        <w:t>Bu ifade silinerek, bu kısımda danışmanının ıslak imzasının olması zorunludur.</w:t>
      </w:r>
    </w:p>
  </w:comment>
  <w:comment w:id="13" w:author="aidata" w:date="2022-06-07T16:33:00Z" w:initials="a">
    <w:p w14:paraId="56896CE6" w14:textId="5ABB71BB" w:rsidR="008F352E" w:rsidRDefault="008F352E">
      <w:pPr>
        <w:pStyle w:val="AklamaMetni"/>
      </w:pPr>
      <w:r>
        <w:rPr>
          <w:rStyle w:val="AklamaBavurusu"/>
        </w:rPr>
        <w:annotationRef/>
      </w:r>
      <w:r w:rsidRPr="008F352E">
        <w:t>Enstitü Müdürünün “Ünvanı, Adı ve Soyadı “ yazılacak.</w:t>
      </w:r>
    </w:p>
  </w:comment>
  <w:comment w:id="14" w:author="aidata" w:date="2022-06-07T16:33:00Z" w:initials="a">
    <w:p w14:paraId="0CF7C082" w14:textId="2AC0AB8B" w:rsidR="008F352E" w:rsidRDefault="008F352E">
      <w:pPr>
        <w:pStyle w:val="AklamaMetni"/>
      </w:pPr>
      <w:r>
        <w:rPr>
          <w:rStyle w:val="AklamaBavurusu"/>
        </w:rPr>
        <w:annotationRef/>
      </w:r>
      <w:r w:rsidRPr="008F352E">
        <w:t>Projenin Enstitüye Teslim edildiği tarihi kapsayan yıl yazılacak.</w:t>
      </w:r>
    </w:p>
  </w:comment>
  <w:comment w:id="15" w:author="aidata" w:date="2022-06-07T16:35:00Z" w:initials="a">
    <w:p w14:paraId="279F569A" w14:textId="0EEC566F" w:rsidR="008F352E" w:rsidRDefault="008F352E">
      <w:pPr>
        <w:pStyle w:val="AklamaMetni"/>
      </w:pPr>
      <w:r>
        <w:rPr>
          <w:rStyle w:val="AklamaBavurusu"/>
        </w:rPr>
        <w:annotationRef/>
      </w:r>
      <w:r w:rsidRPr="008F352E">
        <w:t>Bu ifade silinecektir.</w:t>
      </w:r>
    </w:p>
  </w:comment>
  <w:comment w:id="16" w:author="aidata" w:date="2022-06-07T16:36:00Z" w:initials="a">
    <w:p w14:paraId="0E464B95" w14:textId="77777777" w:rsidR="008F352E" w:rsidRDefault="008F352E" w:rsidP="008F352E">
      <w:pPr>
        <w:pStyle w:val="AklamaMetni"/>
      </w:pPr>
      <w:r>
        <w:rPr>
          <w:rStyle w:val="AklamaBavurusu"/>
        </w:rPr>
        <w:annotationRef/>
      </w:r>
      <w:r>
        <w:t>Danışman tarafından onaylanan ve Anabilim Dalı Başkanlığı tarafından Enstitüye gönderilen PROJE BAŞLIĞI yazılmalıdır.</w:t>
      </w:r>
    </w:p>
    <w:p w14:paraId="39CE3E4A" w14:textId="77777777" w:rsidR="008F352E" w:rsidRDefault="008F352E" w:rsidP="008F352E">
      <w:pPr>
        <w:pStyle w:val="AklamaMetni"/>
      </w:pPr>
    </w:p>
    <w:p w14:paraId="57164658" w14:textId="38386856" w:rsidR="008F352E" w:rsidRDefault="008F352E" w:rsidP="008F352E">
      <w:pPr>
        <w:pStyle w:val="AklamaMetni"/>
      </w:pPr>
      <w:r>
        <w:t xml:space="preserve">Daha önceden belirlenen Proje başlığı’nda değişiklik yapıldı ise son hali buraya yazılmalı ve proje başlığının değişikliği ile ilgili olarak öğrencinin danışman onaylı dilekçesi Anabilim Dalı Başkanlığı’nın görüşü ile birlikte üst yazı ile Enstitümüze gönderilmelidir.  </w:t>
      </w:r>
    </w:p>
  </w:comment>
  <w:comment w:id="17" w:author="aidata" w:date="2022-06-07T16:36:00Z" w:initials="a">
    <w:p w14:paraId="2607EE1F" w14:textId="657D2A2C" w:rsidR="008F352E" w:rsidRDefault="008F352E">
      <w:pPr>
        <w:pStyle w:val="AklamaMetni"/>
      </w:pPr>
      <w:r>
        <w:rPr>
          <w:rStyle w:val="AklamaBavurusu"/>
        </w:rPr>
        <w:annotationRef/>
      </w:r>
      <w:r w:rsidRPr="008F352E">
        <w:t>Projenin en son Enstitüye teslim edildiği tarih yazılacak</w:t>
      </w:r>
    </w:p>
  </w:comment>
  <w:comment w:id="18" w:author="aidata" w:date="2022-06-07T16:37:00Z" w:initials="a">
    <w:p w14:paraId="6505365E" w14:textId="72F2002F" w:rsidR="008F352E" w:rsidRDefault="008F352E">
      <w:pPr>
        <w:pStyle w:val="AklamaMetni"/>
      </w:pPr>
      <w:r>
        <w:rPr>
          <w:rStyle w:val="AklamaBavurusu"/>
        </w:rPr>
        <w:annotationRef/>
      </w:r>
      <w:r>
        <w:t>Bu ifade silinecektir.</w:t>
      </w:r>
    </w:p>
  </w:comment>
  <w:comment w:id="19" w:author="aidata" w:date="2022-06-07T16:39:00Z" w:initials="a">
    <w:p w14:paraId="65575724" w14:textId="2EC031E1" w:rsidR="008F352E" w:rsidRDefault="008F352E">
      <w:pPr>
        <w:pStyle w:val="AklamaMetni"/>
      </w:pPr>
      <w:r>
        <w:rPr>
          <w:rStyle w:val="AklamaBavurusu"/>
        </w:rPr>
        <w:annotationRef/>
      </w:r>
      <w:r>
        <w:t>Bu ifade silinecektir.</w:t>
      </w:r>
    </w:p>
  </w:comment>
  <w:comment w:id="20" w:author="aidata" w:date="2022-06-07T16:39:00Z" w:initials="a">
    <w:p w14:paraId="2C649FD7" w14:textId="3FE11CCF" w:rsidR="008F352E" w:rsidRDefault="008F352E" w:rsidP="008F352E">
      <w:pPr>
        <w:pStyle w:val="AklamaMetni"/>
      </w:pPr>
      <w:r>
        <w:rPr>
          <w:rStyle w:val="AklamaBavurusu"/>
        </w:rPr>
        <w:annotationRef/>
      </w:r>
      <w:r>
        <w:t xml:space="preserve">Önsöz dahil ÖNSÖZ’den GİRİŞ’e kadar olan kısımda Romen rakamı kullanılacak olup, GİRİŞ’ten itibaren </w:t>
      </w:r>
      <w:r>
        <w:rPr>
          <w:rStyle w:val="AklamaBavurusu"/>
        </w:rPr>
        <w:annotationRef/>
      </w:r>
      <w:r>
        <w:t xml:space="preserve">normal rakam kullanılmalıdır. </w:t>
      </w:r>
    </w:p>
    <w:p w14:paraId="6D5FE149" w14:textId="12529FCA" w:rsidR="008F352E" w:rsidRDefault="008F352E">
      <w:pPr>
        <w:pStyle w:val="AklamaMetni"/>
      </w:pPr>
    </w:p>
  </w:comment>
  <w:comment w:id="21" w:author="aidata" w:date="2022-06-07T16:40:00Z" w:initials="a">
    <w:p w14:paraId="377861BD" w14:textId="76A3728D" w:rsidR="008F352E" w:rsidRDefault="008F352E">
      <w:pPr>
        <w:pStyle w:val="AklamaMetni"/>
      </w:pPr>
      <w:r>
        <w:rPr>
          <w:rStyle w:val="AklamaBavurusu"/>
        </w:rPr>
        <w:annotationRef/>
      </w:r>
      <w:r w:rsidRPr="008F352E">
        <w:t>GİRİŞ’ten itibaren normal rakam kullanılmalıdır.</w:t>
      </w:r>
    </w:p>
  </w:comment>
  <w:comment w:id="22" w:author="aidata" w:date="2022-06-07T16:41:00Z" w:initials="a">
    <w:p w14:paraId="63B18B54" w14:textId="606A624F" w:rsidR="008F352E" w:rsidRDefault="008F352E">
      <w:pPr>
        <w:pStyle w:val="AklamaMetni"/>
      </w:pPr>
      <w:r>
        <w:rPr>
          <w:rStyle w:val="AklamaBavurusu"/>
        </w:rPr>
        <w:annotationRef/>
      </w:r>
      <w:r w:rsidRPr="008F352E">
        <w:t>Bölüm isimleri “ortalı” olmalıdır.</w:t>
      </w:r>
    </w:p>
  </w:comment>
  <w:comment w:id="23" w:author="aidata" w:date="2022-06-07T16:41:00Z" w:initials="a">
    <w:p w14:paraId="27BF5C3E" w14:textId="77777777" w:rsidR="008F352E" w:rsidRPr="008F352E" w:rsidRDefault="008F352E" w:rsidP="008F352E">
      <w:pPr>
        <w:pStyle w:val="AklamaMetni"/>
      </w:pPr>
      <w:r>
        <w:rPr>
          <w:rStyle w:val="AklamaBavurusu"/>
        </w:rPr>
        <w:annotationRef/>
      </w:r>
      <w:r w:rsidRPr="008F352E">
        <w:t>Bölüm başlık numaraları yazılırken her bölümün numarası birinci sırada yer alacak</w:t>
      </w:r>
    </w:p>
    <w:p w14:paraId="734290F6" w14:textId="77777777" w:rsidR="008F352E" w:rsidRPr="008F352E" w:rsidRDefault="008F352E" w:rsidP="008F352E">
      <w:pPr>
        <w:pStyle w:val="AklamaMetni"/>
      </w:pPr>
    </w:p>
    <w:p w14:paraId="5BC0106C" w14:textId="77777777" w:rsidR="008F352E" w:rsidRPr="008F352E" w:rsidRDefault="008F352E" w:rsidP="008F352E">
      <w:pPr>
        <w:pStyle w:val="AklamaMetni"/>
      </w:pPr>
      <w:r w:rsidRPr="008F352E">
        <w:t>Birinci Bölüm</w:t>
      </w:r>
    </w:p>
    <w:p w14:paraId="7242DE2A" w14:textId="77777777" w:rsidR="008F352E" w:rsidRPr="008F352E" w:rsidRDefault="008F352E" w:rsidP="008F352E">
      <w:pPr>
        <w:pStyle w:val="AklamaMetni"/>
      </w:pPr>
      <w:r w:rsidRPr="008F352E">
        <w:t>1.1……</w:t>
      </w:r>
    </w:p>
    <w:p w14:paraId="0A51F6C9" w14:textId="77777777" w:rsidR="008F352E" w:rsidRPr="008F352E" w:rsidRDefault="008F352E" w:rsidP="008F352E">
      <w:pPr>
        <w:pStyle w:val="AklamaMetni"/>
      </w:pPr>
      <w:r w:rsidRPr="008F352E">
        <w:t>1.2…..</w:t>
      </w:r>
    </w:p>
    <w:p w14:paraId="05752483" w14:textId="77777777" w:rsidR="008F352E" w:rsidRPr="008F352E" w:rsidRDefault="008F352E" w:rsidP="008F352E">
      <w:pPr>
        <w:pStyle w:val="AklamaMetni"/>
      </w:pPr>
      <w:r w:rsidRPr="008F352E">
        <w:t>1.3 …..</w:t>
      </w:r>
    </w:p>
    <w:p w14:paraId="7A065E7F" w14:textId="77777777" w:rsidR="008F352E" w:rsidRPr="008F352E" w:rsidRDefault="008F352E" w:rsidP="008F352E">
      <w:pPr>
        <w:pStyle w:val="AklamaMetni"/>
      </w:pPr>
    </w:p>
    <w:p w14:paraId="61643515" w14:textId="77777777" w:rsidR="008F352E" w:rsidRPr="008F352E" w:rsidRDefault="008F352E" w:rsidP="008F352E">
      <w:pPr>
        <w:pStyle w:val="AklamaMetni"/>
      </w:pPr>
      <w:r w:rsidRPr="008F352E">
        <w:t>İkinci Bölüm</w:t>
      </w:r>
    </w:p>
    <w:p w14:paraId="5C5545B6" w14:textId="77777777" w:rsidR="008F352E" w:rsidRPr="008F352E" w:rsidRDefault="008F352E" w:rsidP="008F352E">
      <w:pPr>
        <w:pStyle w:val="AklamaMetni"/>
      </w:pPr>
      <w:r w:rsidRPr="008F352E">
        <w:t>2.1…..</w:t>
      </w:r>
    </w:p>
    <w:p w14:paraId="4E604436" w14:textId="77777777" w:rsidR="008F352E" w:rsidRPr="008F352E" w:rsidRDefault="008F352E" w:rsidP="008F352E">
      <w:pPr>
        <w:pStyle w:val="AklamaMetni"/>
      </w:pPr>
      <w:r w:rsidRPr="008F352E">
        <w:t>2.2……</w:t>
      </w:r>
    </w:p>
    <w:p w14:paraId="5E25B770" w14:textId="77777777" w:rsidR="008F352E" w:rsidRPr="008F352E" w:rsidRDefault="008F352E" w:rsidP="008F352E">
      <w:pPr>
        <w:pStyle w:val="AklamaMetni"/>
      </w:pPr>
      <w:r w:rsidRPr="008F352E">
        <w:t>2.3…..</w:t>
      </w:r>
    </w:p>
    <w:p w14:paraId="67FB2C23" w14:textId="77777777" w:rsidR="008F352E" w:rsidRPr="008F352E" w:rsidRDefault="008F352E" w:rsidP="008F352E">
      <w:pPr>
        <w:pStyle w:val="AklamaMetni"/>
      </w:pPr>
    </w:p>
    <w:p w14:paraId="29D91C7F" w14:textId="77777777" w:rsidR="008F352E" w:rsidRPr="008F352E" w:rsidRDefault="008F352E" w:rsidP="008F352E">
      <w:pPr>
        <w:pStyle w:val="AklamaMetni"/>
      </w:pPr>
      <w:r w:rsidRPr="008F352E">
        <w:t>Üçüncü Bölüm</w:t>
      </w:r>
    </w:p>
    <w:p w14:paraId="09270F8E" w14:textId="77777777" w:rsidR="008F352E" w:rsidRPr="008F352E" w:rsidRDefault="008F352E" w:rsidP="008F352E">
      <w:pPr>
        <w:pStyle w:val="AklamaMetni"/>
      </w:pPr>
      <w:r w:rsidRPr="008F352E">
        <w:t>3.1…..</w:t>
      </w:r>
    </w:p>
    <w:p w14:paraId="3A8C5EC7" w14:textId="77777777" w:rsidR="008F352E" w:rsidRPr="008F352E" w:rsidRDefault="008F352E" w:rsidP="008F352E">
      <w:pPr>
        <w:pStyle w:val="AklamaMetni"/>
      </w:pPr>
      <w:r w:rsidRPr="008F352E">
        <w:t>3.2…..</w:t>
      </w:r>
    </w:p>
    <w:p w14:paraId="361CC7DE" w14:textId="77777777" w:rsidR="008F352E" w:rsidRPr="008F352E" w:rsidRDefault="008F352E" w:rsidP="008F352E">
      <w:pPr>
        <w:pStyle w:val="AklamaMetni"/>
      </w:pPr>
      <w:r w:rsidRPr="008F352E">
        <w:t xml:space="preserve">3.3….. </w:t>
      </w:r>
    </w:p>
    <w:p w14:paraId="3E1B6083" w14:textId="3B525775" w:rsidR="008F352E" w:rsidRDefault="008F352E">
      <w:pPr>
        <w:pStyle w:val="AklamaMetni"/>
      </w:pPr>
    </w:p>
  </w:comment>
  <w:comment w:id="24" w:author="aidata" w:date="2022-06-07T16:42:00Z" w:initials="a">
    <w:p w14:paraId="75D47137" w14:textId="77777777" w:rsidR="008F352E" w:rsidRDefault="008F352E" w:rsidP="008F352E">
      <w:pPr>
        <w:pStyle w:val="AklamaMetni"/>
      </w:pPr>
      <w:r>
        <w:rPr>
          <w:rStyle w:val="AklamaBavurusu"/>
        </w:rPr>
        <w:annotationRef/>
      </w:r>
      <w:r>
        <w:t>Bu sayfalar sırasıyla projenin içinde yer alacak, fakat hiçbir şekilde sayfa numarası verilmeyecek, İÇİNDEKİLER dizininde yer almayacaktır.</w:t>
      </w:r>
    </w:p>
    <w:p w14:paraId="02893ED5" w14:textId="663C21A1" w:rsidR="008F352E" w:rsidRDefault="008F352E">
      <w:pPr>
        <w:pStyle w:val="AklamaMetni"/>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2A5BA5" w15:done="0"/>
  <w15:commentEx w15:paraId="45A9F738" w15:done="0"/>
  <w15:commentEx w15:paraId="38D39E88" w15:done="0"/>
  <w15:commentEx w15:paraId="3BDE72B9" w15:done="0"/>
  <w15:commentEx w15:paraId="397584CF" w15:done="0"/>
  <w15:commentEx w15:paraId="1E9BE95E" w15:done="0"/>
  <w15:commentEx w15:paraId="06981CB6" w15:done="0"/>
  <w15:commentEx w15:paraId="670BDA75" w15:done="0"/>
  <w15:commentEx w15:paraId="041E32F4" w15:done="0"/>
  <w15:commentEx w15:paraId="1FBC02C0" w15:done="0"/>
  <w15:commentEx w15:paraId="4D928769" w15:done="0"/>
  <w15:commentEx w15:paraId="44F07755" w15:done="0"/>
  <w15:commentEx w15:paraId="19D9B7F2" w15:done="0"/>
  <w15:commentEx w15:paraId="56896CE6" w15:done="0"/>
  <w15:commentEx w15:paraId="0CF7C082" w15:done="0"/>
  <w15:commentEx w15:paraId="279F569A" w15:done="0"/>
  <w15:commentEx w15:paraId="57164658" w15:done="0"/>
  <w15:commentEx w15:paraId="2607EE1F" w15:done="0"/>
  <w15:commentEx w15:paraId="6505365E" w15:done="0"/>
  <w15:commentEx w15:paraId="65575724" w15:done="0"/>
  <w15:commentEx w15:paraId="6D5FE149" w15:done="0"/>
  <w15:commentEx w15:paraId="377861BD" w15:done="0"/>
  <w15:commentEx w15:paraId="63B18B54" w15:done="0"/>
  <w15:commentEx w15:paraId="3E1B6083" w15:done="0"/>
  <w15:commentEx w15:paraId="02893ED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2A5BA5" w16cid:durableId="264A008F"/>
  <w16cid:commentId w16cid:paraId="45A9F738" w16cid:durableId="264A0090"/>
  <w16cid:commentId w16cid:paraId="38D39E88" w16cid:durableId="264A0091"/>
  <w16cid:commentId w16cid:paraId="3BDE72B9" w16cid:durableId="264A0092"/>
  <w16cid:commentId w16cid:paraId="397584CF" w16cid:durableId="264A0093"/>
  <w16cid:commentId w16cid:paraId="1E9BE95E" w16cid:durableId="264A0094"/>
  <w16cid:commentId w16cid:paraId="06981CB6" w16cid:durableId="264A0095"/>
  <w16cid:commentId w16cid:paraId="670BDA75" w16cid:durableId="264A0096"/>
  <w16cid:commentId w16cid:paraId="041E32F4" w16cid:durableId="264A0097"/>
  <w16cid:commentId w16cid:paraId="1FBC02C0" w16cid:durableId="264A0098"/>
  <w16cid:commentId w16cid:paraId="4D928769" w16cid:durableId="264A0099"/>
  <w16cid:commentId w16cid:paraId="44F07755" w16cid:durableId="264A009A"/>
  <w16cid:commentId w16cid:paraId="19D9B7F2" w16cid:durableId="264A009B"/>
  <w16cid:commentId w16cid:paraId="56896CE6" w16cid:durableId="264A009C"/>
  <w16cid:commentId w16cid:paraId="0CF7C082" w16cid:durableId="264A009D"/>
  <w16cid:commentId w16cid:paraId="279F569A" w16cid:durableId="264A009E"/>
  <w16cid:commentId w16cid:paraId="57164658" w16cid:durableId="264A009F"/>
  <w16cid:commentId w16cid:paraId="2607EE1F" w16cid:durableId="264A00A0"/>
  <w16cid:commentId w16cid:paraId="6505365E" w16cid:durableId="264A00A1"/>
  <w16cid:commentId w16cid:paraId="65575724" w16cid:durableId="264A00A2"/>
  <w16cid:commentId w16cid:paraId="6D5FE149" w16cid:durableId="264A00A3"/>
  <w16cid:commentId w16cid:paraId="377861BD" w16cid:durableId="264A00A4"/>
  <w16cid:commentId w16cid:paraId="63B18B54" w16cid:durableId="264A00A5"/>
  <w16cid:commentId w16cid:paraId="3E1B6083" w16cid:durableId="264A00A6"/>
  <w16cid:commentId w16cid:paraId="02893ED5" w16cid:durableId="264A00A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data">
    <w15:presenceInfo w15:providerId="None" w15:userId="aidat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NDMxNDEytjQ2t7BQ0lEKTi0uzszPAykwrAUAH+bUdSwAAAA="/>
  </w:docVars>
  <w:rsids>
    <w:rsidRoot w:val="00E515F3"/>
    <w:rsid w:val="00065E21"/>
    <w:rsid w:val="00200854"/>
    <w:rsid w:val="002D25D3"/>
    <w:rsid w:val="00310CC9"/>
    <w:rsid w:val="00397855"/>
    <w:rsid w:val="005512D6"/>
    <w:rsid w:val="00585060"/>
    <w:rsid w:val="006045D4"/>
    <w:rsid w:val="00631872"/>
    <w:rsid w:val="006C7111"/>
    <w:rsid w:val="008F352E"/>
    <w:rsid w:val="00910B14"/>
    <w:rsid w:val="009268C8"/>
    <w:rsid w:val="00940BA0"/>
    <w:rsid w:val="009B08F1"/>
    <w:rsid w:val="009D464F"/>
    <w:rsid w:val="009E7B61"/>
    <w:rsid w:val="00AA210F"/>
    <w:rsid w:val="00B06EE3"/>
    <w:rsid w:val="00BC1FEA"/>
    <w:rsid w:val="00C93B20"/>
    <w:rsid w:val="00E402B9"/>
    <w:rsid w:val="00E515F3"/>
    <w:rsid w:val="00E8194F"/>
    <w:rsid w:val="00E95CA0"/>
    <w:rsid w:val="00EE1C57"/>
    <w:rsid w:val="00EE7B2D"/>
    <w:rsid w:val="00F217B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781F9"/>
  <w15:chartTrackingRefBased/>
  <w15:docId w15:val="{503F313C-F2A9-44F5-9BFB-15FDFD82B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5F3"/>
    <w:pPr>
      <w:spacing w:after="0" w:line="240" w:lineRule="auto"/>
    </w:pPr>
    <w:rPr>
      <w:rFonts w:ascii="Times New Roman" w:eastAsia="Times New Roman" w:hAnsi="Times New Roman" w:cs="Times New Roman"/>
      <w:sz w:val="24"/>
      <w:szCs w:val="20"/>
      <w:lang w:eastAsia="tr-TR"/>
    </w:rPr>
  </w:style>
  <w:style w:type="paragraph" w:styleId="Balk3">
    <w:name w:val="heading 3"/>
    <w:basedOn w:val="Normal"/>
    <w:next w:val="Normal"/>
    <w:link w:val="Balk3Char"/>
    <w:qFormat/>
    <w:rsid w:val="00200854"/>
    <w:pPr>
      <w:keepNext/>
      <w:widowControl w:val="0"/>
      <w:tabs>
        <w:tab w:val="left" w:pos="204"/>
      </w:tabs>
      <w:spacing w:line="360" w:lineRule="auto"/>
      <w:jc w:val="both"/>
      <w:outlineLvl w:val="2"/>
    </w:pPr>
    <w:rPr>
      <w:b/>
    </w:rPr>
  </w:style>
  <w:style w:type="paragraph" w:styleId="Balk4">
    <w:name w:val="heading 4"/>
    <w:basedOn w:val="Normal"/>
    <w:next w:val="Normal"/>
    <w:link w:val="Balk4Char"/>
    <w:qFormat/>
    <w:rsid w:val="00200854"/>
    <w:pPr>
      <w:keepNext/>
      <w:widowControl w:val="0"/>
      <w:tabs>
        <w:tab w:val="left" w:pos="2568"/>
      </w:tabs>
      <w:ind w:left="2568"/>
      <w:jc w:val="both"/>
      <w:outlineLvl w:val="3"/>
    </w:pPr>
    <w:rPr>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AklamaBavurusu">
    <w:name w:val="annotation reference"/>
    <w:basedOn w:val="VarsaylanParagrafYazTipi"/>
    <w:uiPriority w:val="99"/>
    <w:semiHidden/>
    <w:unhideWhenUsed/>
    <w:rsid w:val="00E515F3"/>
    <w:rPr>
      <w:sz w:val="16"/>
      <w:szCs w:val="16"/>
    </w:rPr>
  </w:style>
  <w:style w:type="paragraph" w:styleId="AklamaMetni">
    <w:name w:val="annotation text"/>
    <w:basedOn w:val="Normal"/>
    <w:link w:val="AklamaMetniChar"/>
    <w:uiPriority w:val="99"/>
    <w:semiHidden/>
    <w:unhideWhenUsed/>
    <w:rsid w:val="00E515F3"/>
    <w:rPr>
      <w:sz w:val="20"/>
    </w:rPr>
  </w:style>
  <w:style w:type="character" w:customStyle="1" w:styleId="AklamaMetniChar">
    <w:name w:val="Açıklama Metni Char"/>
    <w:basedOn w:val="VarsaylanParagrafYazTipi"/>
    <w:link w:val="AklamaMetni"/>
    <w:uiPriority w:val="99"/>
    <w:semiHidden/>
    <w:rsid w:val="00E515F3"/>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E515F3"/>
    <w:rPr>
      <w:b/>
      <w:bCs/>
    </w:rPr>
  </w:style>
  <w:style w:type="character" w:customStyle="1" w:styleId="AklamaKonusuChar">
    <w:name w:val="Açıklama Konusu Char"/>
    <w:basedOn w:val="AklamaMetniChar"/>
    <w:link w:val="AklamaKonusu"/>
    <w:uiPriority w:val="99"/>
    <w:semiHidden/>
    <w:rsid w:val="00E515F3"/>
    <w:rPr>
      <w:rFonts w:ascii="Times New Roman" w:eastAsia="Times New Roman" w:hAnsi="Times New Roman" w:cs="Times New Roman"/>
      <w:b/>
      <w:bCs/>
      <w:sz w:val="20"/>
      <w:szCs w:val="20"/>
      <w:lang w:eastAsia="tr-TR"/>
    </w:rPr>
  </w:style>
  <w:style w:type="paragraph" w:styleId="BalonMetni">
    <w:name w:val="Balloon Text"/>
    <w:basedOn w:val="Normal"/>
    <w:link w:val="BalonMetniChar"/>
    <w:uiPriority w:val="99"/>
    <w:semiHidden/>
    <w:unhideWhenUsed/>
    <w:rsid w:val="00E515F3"/>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515F3"/>
    <w:rPr>
      <w:rFonts w:ascii="Segoe UI" w:eastAsia="Times New Roman" w:hAnsi="Segoe UI" w:cs="Segoe UI"/>
      <w:sz w:val="18"/>
      <w:szCs w:val="18"/>
      <w:lang w:eastAsia="tr-TR"/>
    </w:rPr>
  </w:style>
  <w:style w:type="character" w:customStyle="1" w:styleId="Balk3Char">
    <w:name w:val="Başlık 3 Char"/>
    <w:basedOn w:val="VarsaylanParagrafYazTipi"/>
    <w:link w:val="Balk3"/>
    <w:rsid w:val="00200854"/>
    <w:rPr>
      <w:rFonts w:ascii="Times New Roman" w:eastAsia="Times New Roman" w:hAnsi="Times New Roman" w:cs="Times New Roman"/>
      <w:b/>
      <w:sz w:val="24"/>
      <w:szCs w:val="20"/>
      <w:lang w:eastAsia="tr-TR"/>
    </w:rPr>
  </w:style>
  <w:style w:type="character" w:customStyle="1" w:styleId="Balk4Char">
    <w:name w:val="Başlık 4 Char"/>
    <w:basedOn w:val="VarsaylanParagrafYazTipi"/>
    <w:link w:val="Balk4"/>
    <w:rsid w:val="00200854"/>
    <w:rPr>
      <w:rFonts w:ascii="Times New Roman" w:eastAsia="Times New Roman" w:hAnsi="Times New Roman" w:cs="Times New Roman"/>
      <w:b/>
      <w:sz w:val="24"/>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6/09/relationships/commentsIds" Target="commentsIds.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image" Target="media/image1.png"/><Relationship Id="rId9" Type="http://schemas.microsoft.com/office/2011/relationships/people" Target="peop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979</Words>
  <Characters>5584</Characters>
  <Application>Microsoft Office Word</Application>
  <DocSecurity>0</DocSecurity>
  <Lines>46</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xper</dc:creator>
  <cp:keywords/>
  <dc:description/>
  <cp:lastModifiedBy>dell</cp:lastModifiedBy>
  <cp:revision>2</cp:revision>
  <dcterms:created xsi:type="dcterms:W3CDTF">2022-06-20T11:00:00Z</dcterms:created>
  <dcterms:modified xsi:type="dcterms:W3CDTF">2022-06-20T11:00:00Z</dcterms:modified>
</cp:coreProperties>
</file>